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1A575" w14:textId="5D713E95" w:rsidR="000A2B2C" w:rsidRPr="00A06C02" w:rsidRDefault="004E3741" w:rsidP="00E810EA">
      <w:pPr>
        <w:spacing w:line="276" w:lineRule="auto"/>
        <w:ind w:left="4956" w:firstLine="708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ab/>
      </w:r>
    </w:p>
    <w:p w14:paraId="4B5C58E5" w14:textId="77777777" w:rsidR="007A36EF" w:rsidRPr="00A06C02" w:rsidRDefault="007A36EF" w:rsidP="00E810EA">
      <w:pPr>
        <w:spacing w:line="276" w:lineRule="auto"/>
        <w:ind w:left="4956" w:firstLine="708"/>
        <w:jc w:val="right"/>
        <w:rPr>
          <w:rFonts w:ascii="Calibri" w:hAnsi="Calibri" w:cs="Calibri"/>
          <w:color w:val="000000" w:themeColor="text1"/>
          <w:sz w:val="22"/>
          <w:szCs w:val="22"/>
        </w:rPr>
      </w:pPr>
    </w:p>
    <w:p w14:paraId="25B95F5D" w14:textId="3962132C" w:rsidR="008779DF" w:rsidRPr="008779DF" w:rsidRDefault="008779DF" w:rsidP="008779DF">
      <w:pPr>
        <w:shd w:val="clear" w:color="auto" w:fill="FFFFFF"/>
        <w:spacing w:after="160" w:line="259" w:lineRule="auto"/>
        <w:jc w:val="right"/>
        <w:rPr>
          <w:rFonts w:ascii="Calibri" w:eastAsia="Calibri" w:hAnsi="Calibri" w:cs="Calibri"/>
          <w:sz w:val="22"/>
          <w:szCs w:val="22"/>
          <w:lang w:eastAsia="en-US"/>
        </w:rPr>
      </w:pPr>
      <w:r w:rsidRPr="008779DF">
        <w:rPr>
          <w:rFonts w:ascii="Calibri" w:eastAsia="Calibri" w:hAnsi="Calibri" w:cs="Calibri"/>
          <w:b/>
          <w:bCs/>
          <w:sz w:val="22"/>
          <w:szCs w:val="22"/>
          <w:lang w:eastAsia="en-US"/>
        </w:rPr>
        <w:tab/>
      </w:r>
      <w:r w:rsidRPr="008779DF">
        <w:rPr>
          <w:rFonts w:ascii="Calibri" w:eastAsia="Calibri" w:hAnsi="Calibri" w:cs="Calibri"/>
          <w:b/>
          <w:bCs/>
          <w:sz w:val="22"/>
          <w:szCs w:val="22"/>
          <w:lang w:eastAsia="en-US"/>
        </w:rPr>
        <w:tab/>
      </w:r>
      <w:r w:rsidRPr="008779DF">
        <w:rPr>
          <w:rFonts w:ascii="Calibri" w:eastAsia="Calibri" w:hAnsi="Calibri" w:cs="Calibri"/>
          <w:b/>
          <w:bCs/>
          <w:sz w:val="22"/>
          <w:szCs w:val="22"/>
          <w:lang w:eastAsia="en-US"/>
        </w:rPr>
        <w:tab/>
      </w:r>
      <w:r w:rsidRPr="008779DF">
        <w:rPr>
          <w:rFonts w:ascii="Calibri" w:eastAsia="Calibri" w:hAnsi="Calibri" w:cs="Calibri"/>
          <w:b/>
          <w:bCs/>
          <w:sz w:val="22"/>
          <w:szCs w:val="22"/>
          <w:lang w:eastAsia="en-US"/>
        </w:rPr>
        <w:tab/>
      </w:r>
      <w:r w:rsidR="007D73FE">
        <w:rPr>
          <w:rFonts w:ascii="Calibri" w:eastAsia="Calibri" w:hAnsi="Calibri" w:cs="Calibri"/>
          <w:sz w:val="22"/>
          <w:szCs w:val="22"/>
          <w:lang w:eastAsia="en-US"/>
        </w:rPr>
        <w:t>3</w:t>
      </w:r>
      <w:r w:rsidRPr="008779DF">
        <w:rPr>
          <w:rFonts w:ascii="Calibri" w:eastAsia="Calibri" w:hAnsi="Calibri" w:cs="Calibri"/>
          <w:sz w:val="22"/>
          <w:szCs w:val="22"/>
          <w:lang w:eastAsia="en-US"/>
        </w:rPr>
        <w:t xml:space="preserve"> </w:t>
      </w:r>
      <w:r w:rsidR="002A02F8">
        <w:rPr>
          <w:rFonts w:ascii="Calibri" w:eastAsia="Calibri" w:hAnsi="Calibri" w:cs="Calibri"/>
          <w:sz w:val="22"/>
          <w:szCs w:val="22"/>
          <w:lang w:eastAsia="en-US"/>
        </w:rPr>
        <w:t>czerwca</w:t>
      </w:r>
      <w:r w:rsidRPr="008779DF">
        <w:rPr>
          <w:rFonts w:ascii="Calibri" w:eastAsia="Calibri" w:hAnsi="Calibri" w:cs="Calibri"/>
          <w:sz w:val="22"/>
          <w:szCs w:val="22"/>
          <w:lang w:eastAsia="en-US"/>
        </w:rPr>
        <w:t xml:space="preserve"> 202</w:t>
      </w:r>
      <w:r w:rsidR="00C406FE">
        <w:rPr>
          <w:rFonts w:ascii="Calibri" w:eastAsia="Calibri" w:hAnsi="Calibri" w:cs="Calibri"/>
          <w:sz w:val="22"/>
          <w:szCs w:val="22"/>
          <w:lang w:eastAsia="en-US"/>
        </w:rPr>
        <w:t>5</w:t>
      </w:r>
      <w:r w:rsidRPr="008779DF">
        <w:rPr>
          <w:rFonts w:ascii="Calibri" w:eastAsia="Calibri" w:hAnsi="Calibri" w:cs="Calibri"/>
          <w:sz w:val="22"/>
          <w:szCs w:val="22"/>
          <w:lang w:eastAsia="en-US"/>
        </w:rPr>
        <w:t xml:space="preserve"> r.</w:t>
      </w:r>
    </w:p>
    <w:p w14:paraId="538C30E6" w14:textId="77777777" w:rsidR="008779DF" w:rsidRPr="008779DF" w:rsidRDefault="008779DF" w:rsidP="008779DF">
      <w:pPr>
        <w:shd w:val="clear" w:color="auto" w:fill="FFFFFF"/>
        <w:spacing w:after="160" w:line="259" w:lineRule="auto"/>
        <w:rPr>
          <w:rFonts w:ascii="Calibri" w:eastAsia="Calibri" w:hAnsi="Calibri" w:cs="Calibri"/>
          <w:b/>
          <w:bCs/>
          <w:sz w:val="22"/>
          <w:szCs w:val="22"/>
          <w:lang w:eastAsia="en-US"/>
        </w:rPr>
      </w:pPr>
      <w:r w:rsidRPr="008779DF">
        <w:rPr>
          <w:rFonts w:ascii="Calibri" w:eastAsia="Calibri" w:hAnsi="Calibri" w:cs="Calibri"/>
          <w:b/>
          <w:bCs/>
          <w:sz w:val="22"/>
          <w:szCs w:val="22"/>
          <w:lang w:eastAsia="en-US"/>
        </w:rPr>
        <w:t>Informacja prasowa</w:t>
      </w:r>
      <w:r w:rsidRPr="008779DF">
        <w:rPr>
          <w:rFonts w:ascii="Calibri" w:eastAsia="Calibri" w:hAnsi="Calibri" w:cs="Calibri"/>
          <w:b/>
          <w:bCs/>
          <w:sz w:val="22"/>
          <w:szCs w:val="22"/>
          <w:lang w:eastAsia="en-US"/>
        </w:rPr>
        <w:tab/>
      </w:r>
    </w:p>
    <w:p w14:paraId="443CD7A6" w14:textId="77777777" w:rsidR="008779DF" w:rsidRPr="008779DF" w:rsidRDefault="008779DF" w:rsidP="008779DF">
      <w:pPr>
        <w:shd w:val="clear" w:color="auto" w:fill="FFFFFF"/>
        <w:spacing w:after="160" w:line="259" w:lineRule="auto"/>
        <w:jc w:val="center"/>
        <w:rPr>
          <w:rFonts w:ascii="Calibri" w:eastAsia="Calibri" w:hAnsi="Calibri" w:cs="Calibri"/>
          <w:b/>
          <w:bCs/>
          <w:sz w:val="32"/>
          <w:szCs w:val="32"/>
          <w:lang w:eastAsia="en-US"/>
        </w:rPr>
      </w:pPr>
    </w:p>
    <w:p w14:paraId="6D29CAF3" w14:textId="5FE4A386" w:rsidR="008779DF" w:rsidRPr="008779DF" w:rsidRDefault="009211F1" w:rsidP="008779DF">
      <w:pPr>
        <w:shd w:val="clear" w:color="auto" w:fill="FFFFFF"/>
        <w:spacing w:after="160" w:line="259" w:lineRule="auto"/>
        <w:jc w:val="center"/>
        <w:rPr>
          <w:rFonts w:ascii="Calibri" w:eastAsia="Calibri" w:hAnsi="Calibri" w:cs="Calibri"/>
          <w:b/>
          <w:bCs/>
          <w:sz w:val="32"/>
          <w:szCs w:val="32"/>
          <w:lang w:eastAsia="en-US"/>
        </w:rPr>
      </w:pPr>
      <w:r>
        <w:rPr>
          <w:rFonts w:ascii="Calibri" w:eastAsia="Calibri" w:hAnsi="Calibri" w:cs="Calibri"/>
          <w:b/>
          <w:bCs/>
          <w:sz w:val="32"/>
          <w:szCs w:val="32"/>
          <w:lang w:eastAsia="en-US"/>
        </w:rPr>
        <w:t>Szerokie portfolio rozwiązań</w:t>
      </w:r>
      <w:r w:rsidR="00C406FE">
        <w:rPr>
          <w:rFonts w:ascii="Calibri" w:eastAsia="Calibri" w:hAnsi="Calibri" w:cs="Calibri"/>
          <w:b/>
          <w:bCs/>
          <w:sz w:val="32"/>
          <w:szCs w:val="32"/>
          <w:lang w:eastAsia="en-US"/>
        </w:rPr>
        <w:t xml:space="preserve"> Grupy Wielton </w:t>
      </w:r>
      <w:r w:rsidR="002D4699">
        <w:rPr>
          <w:rFonts w:ascii="Calibri" w:eastAsia="Calibri" w:hAnsi="Calibri" w:cs="Calibri"/>
          <w:b/>
          <w:bCs/>
          <w:sz w:val="32"/>
          <w:szCs w:val="32"/>
          <w:lang w:eastAsia="en-US"/>
        </w:rPr>
        <w:br/>
      </w:r>
      <w:r w:rsidR="00C406FE">
        <w:rPr>
          <w:rFonts w:ascii="Calibri" w:eastAsia="Calibri" w:hAnsi="Calibri" w:cs="Calibri"/>
          <w:b/>
          <w:bCs/>
          <w:sz w:val="32"/>
          <w:szCs w:val="32"/>
          <w:lang w:eastAsia="en-US"/>
        </w:rPr>
        <w:t xml:space="preserve">na targach Transport </w:t>
      </w:r>
      <w:r>
        <w:rPr>
          <w:rFonts w:ascii="Calibri" w:eastAsia="Calibri" w:hAnsi="Calibri" w:cs="Calibri"/>
          <w:b/>
          <w:bCs/>
          <w:sz w:val="32"/>
          <w:szCs w:val="32"/>
          <w:lang w:eastAsia="en-US"/>
        </w:rPr>
        <w:t>Logistic</w:t>
      </w:r>
      <w:r w:rsidR="00C406FE">
        <w:rPr>
          <w:rFonts w:ascii="Calibri" w:eastAsia="Calibri" w:hAnsi="Calibri" w:cs="Calibri"/>
          <w:b/>
          <w:bCs/>
          <w:sz w:val="32"/>
          <w:szCs w:val="32"/>
          <w:lang w:eastAsia="en-US"/>
        </w:rPr>
        <w:t xml:space="preserve"> w </w:t>
      </w:r>
      <w:r>
        <w:rPr>
          <w:rFonts w:ascii="Calibri" w:eastAsia="Calibri" w:hAnsi="Calibri" w:cs="Calibri"/>
          <w:b/>
          <w:bCs/>
          <w:sz w:val="32"/>
          <w:szCs w:val="32"/>
          <w:lang w:eastAsia="en-US"/>
        </w:rPr>
        <w:t>Monachium</w:t>
      </w:r>
    </w:p>
    <w:p w14:paraId="775BCFB3" w14:textId="77777777" w:rsidR="008779DF" w:rsidRPr="004B0141" w:rsidRDefault="008779DF" w:rsidP="008779DF">
      <w:pPr>
        <w:shd w:val="clear" w:color="auto" w:fill="FFFFFF"/>
        <w:spacing w:after="160" w:line="259" w:lineRule="auto"/>
        <w:jc w:val="center"/>
        <w:rPr>
          <w:rFonts w:ascii="Calibri" w:eastAsia="Calibri" w:hAnsi="Calibri" w:cs="Calibri"/>
          <w:b/>
          <w:bCs/>
          <w:sz w:val="22"/>
          <w:szCs w:val="22"/>
          <w:lang w:eastAsia="en-US"/>
        </w:rPr>
      </w:pPr>
    </w:p>
    <w:p w14:paraId="183BF6F2" w14:textId="71994A93" w:rsidR="008779DF" w:rsidRDefault="004B0141" w:rsidP="008779DF">
      <w:pPr>
        <w:spacing w:after="160" w:line="259" w:lineRule="auto"/>
        <w:jc w:val="both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4B0141">
        <w:rPr>
          <w:rFonts w:ascii="Calibri" w:eastAsia="Calibri" w:hAnsi="Calibri"/>
          <w:b/>
          <w:bCs/>
          <w:sz w:val="22"/>
          <w:szCs w:val="22"/>
          <w:lang w:eastAsia="en-US"/>
        </w:rPr>
        <w:t>Grupa Wielton</w:t>
      </w:r>
      <w:r>
        <w:rPr>
          <w:rFonts w:ascii="Calibri" w:eastAsia="Calibri" w:hAnsi="Calibri"/>
          <w:b/>
          <w:bCs/>
          <w:lang w:eastAsia="en-US"/>
        </w:rPr>
        <w:t xml:space="preserve"> </w:t>
      </w:r>
      <w:r w:rsidR="008779DF" w:rsidRPr="008779D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należąca do grona trzech największych europejskich producentów naczep, przyczep </w:t>
      </w:r>
      <w:r>
        <w:rPr>
          <w:rFonts w:ascii="Calibri" w:eastAsia="Calibri" w:hAnsi="Calibri"/>
          <w:b/>
          <w:bCs/>
          <w:sz w:val="22"/>
          <w:szCs w:val="22"/>
          <w:lang w:eastAsia="en-US"/>
        </w:rPr>
        <w:br/>
      </w:r>
      <w:r w:rsidR="008779DF" w:rsidRPr="008779D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i zabudów </w:t>
      </w:r>
      <w:r w:rsidR="00696FC3">
        <w:rPr>
          <w:rFonts w:ascii="Calibri" w:eastAsia="Calibri" w:hAnsi="Calibri"/>
          <w:b/>
          <w:bCs/>
          <w:sz w:val="22"/>
          <w:szCs w:val="22"/>
          <w:lang w:eastAsia="en-US"/>
        </w:rPr>
        <w:t>prezentuje</w:t>
      </w:r>
      <w:r w:rsidR="008779DF" w:rsidRPr="008779D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696FC3">
        <w:rPr>
          <w:rFonts w:ascii="Calibri" w:eastAsia="Calibri" w:hAnsi="Calibri"/>
          <w:b/>
          <w:bCs/>
          <w:sz w:val="22"/>
          <w:szCs w:val="22"/>
          <w:lang w:eastAsia="en-US"/>
        </w:rPr>
        <w:t>paletę</w:t>
      </w:r>
      <w:r w:rsidR="008779DF" w:rsidRPr="008779D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nowoczesnych pojazdów i rozwiązań podczas</w:t>
      </w:r>
      <w:r w:rsidR="005C033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targów Transport </w:t>
      </w:r>
      <w:r w:rsidR="00F519BA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Logistic </w:t>
      </w:r>
      <w:r w:rsidR="005C033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w </w:t>
      </w:r>
      <w:r w:rsidR="00F519BA">
        <w:rPr>
          <w:rFonts w:ascii="Calibri" w:eastAsia="Calibri" w:hAnsi="Calibri"/>
          <w:b/>
          <w:bCs/>
          <w:sz w:val="22"/>
          <w:szCs w:val="22"/>
          <w:lang w:eastAsia="en-US"/>
        </w:rPr>
        <w:t>Monachium</w:t>
      </w:r>
      <w:r w:rsidR="008779DF" w:rsidRPr="008779D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. </w:t>
      </w:r>
      <w:r w:rsidR="005C033F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Odwiedzający </w:t>
      </w:r>
      <w:r w:rsidR="00613346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halę </w:t>
      </w:r>
      <w:r w:rsidR="003D68E6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>A6</w:t>
      </w:r>
      <w:r w:rsidR="00E94B9B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>, stoi</w:t>
      </w:r>
      <w:r w:rsidR="002A384F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>s</w:t>
      </w:r>
      <w:r w:rsidR="00E94B9B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>k</w:t>
      </w:r>
      <w:r w:rsidR="00E02E01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>a</w:t>
      </w:r>
      <w:r w:rsidR="00E94B9B" w:rsidRPr="00956965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E02E01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432 </w:t>
      </w:r>
      <w:r w:rsidR="00736BD5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i </w:t>
      </w:r>
      <w:r w:rsidR="000C6948">
        <w:rPr>
          <w:rFonts w:ascii="Calibri" w:eastAsia="Calibri" w:hAnsi="Calibri"/>
          <w:b/>
          <w:bCs/>
          <w:sz w:val="22"/>
          <w:szCs w:val="22"/>
          <w:lang w:eastAsia="en-US"/>
        </w:rPr>
        <w:t>337/436</w:t>
      </w:r>
      <w:r w:rsidR="0078751B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3C40FA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w dniach </w:t>
      </w:r>
      <w:r w:rsidR="00F519BA">
        <w:rPr>
          <w:rFonts w:ascii="Calibri" w:eastAsia="Calibri" w:hAnsi="Calibri"/>
          <w:b/>
          <w:bCs/>
          <w:sz w:val="22"/>
          <w:szCs w:val="22"/>
          <w:lang w:eastAsia="en-US"/>
        </w:rPr>
        <w:t>2</w:t>
      </w:r>
      <w:r w:rsidR="003C40FA">
        <w:rPr>
          <w:rFonts w:ascii="Calibri" w:eastAsia="Calibri" w:hAnsi="Calibri"/>
          <w:b/>
          <w:bCs/>
          <w:sz w:val="22"/>
          <w:szCs w:val="22"/>
          <w:lang w:eastAsia="en-US"/>
        </w:rPr>
        <w:t>-</w:t>
      </w:r>
      <w:r w:rsidR="00FC0E7F">
        <w:rPr>
          <w:rFonts w:ascii="Calibri" w:eastAsia="Calibri" w:hAnsi="Calibri"/>
          <w:b/>
          <w:bCs/>
          <w:sz w:val="22"/>
          <w:szCs w:val="22"/>
          <w:lang w:eastAsia="en-US"/>
        </w:rPr>
        <w:t>5</w:t>
      </w:r>
      <w:r w:rsidR="003C40FA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F519BA">
        <w:rPr>
          <w:rFonts w:ascii="Calibri" w:eastAsia="Calibri" w:hAnsi="Calibri"/>
          <w:b/>
          <w:bCs/>
          <w:sz w:val="22"/>
          <w:szCs w:val="22"/>
          <w:lang w:eastAsia="en-US"/>
        </w:rPr>
        <w:t>czerwca</w:t>
      </w:r>
      <w:r w:rsidR="003C40FA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F519BA">
        <w:rPr>
          <w:rFonts w:ascii="Calibri" w:eastAsia="Calibri" w:hAnsi="Calibri"/>
          <w:b/>
          <w:bCs/>
          <w:sz w:val="22"/>
          <w:szCs w:val="22"/>
          <w:lang w:eastAsia="en-US"/>
        </w:rPr>
        <w:t>mogą</w:t>
      </w:r>
      <w:r w:rsidR="0078751B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zobaczyć </w:t>
      </w:r>
      <w:r w:rsidR="00043701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nową, wystandaryzowaną </w:t>
      </w:r>
      <w:r w:rsidR="0078751B">
        <w:rPr>
          <w:rFonts w:ascii="Calibri" w:eastAsia="Calibri" w:hAnsi="Calibri"/>
          <w:b/>
          <w:bCs/>
          <w:sz w:val="22"/>
          <w:szCs w:val="22"/>
          <w:lang w:eastAsia="en-US"/>
        </w:rPr>
        <w:t>naczepę kurtynową</w:t>
      </w:r>
      <w:r w:rsidR="00043701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Wielton EVO</w:t>
      </w:r>
      <w:r w:rsidR="00006A57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, inloader </w:t>
      </w:r>
      <w:r w:rsidR="00006A57" w:rsidRPr="00006A57">
        <w:rPr>
          <w:rFonts w:ascii="Calibri" w:eastAsia="Calibri" w:hAnsi="Calibri"/>
          <w:b/>
          <w:bCs/>
          <w:sz w:val="22"/>
          <w:szCs w:val="22"/>
          <w:lang w:eastAsia="en-US"/>
        </w:rPr>
        <w:t>double-deck Flexliner SDT</w:t>
      </w:r>
      <w:r w:rsidR="000C6948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marki Langendorf</w:t>
      </w:r>
      <w:r w:rsidR="00980928">
        <w:rPr>
          <w:rFonts w:ascii="Calibri" w:eastAsia="Calibri" w:hAnsi="Calibri"/>
          <w:b/>
          <w:bCs/>
          <w:sz w:val="22"/>
          <w:szCs w:val="22"/>
          <w:lang w:eastAsia="en-US"/>
        </w:rPr>
        <w:t>, a także zapoznać się z rozwiązaniami Aberg Service</w:t>
      </w:r>
      <w:r w:rsidR="00AE3599">
        <w:rPr>
          <w:rFonts w:ascii="Calibri" w:eastAsia="Calibri" w:hAnsi="Calibri"/>
          <w:b/>
          <w:bCs/>
          <w:sz w:val="22"/>
          <w:szCs w:val="22"/>
          <w:lang w:eastAsia="en-US"/>
        </w:rPr>
        <w:t>, Aberg Connect</w:t>
      </w:r>
      <w:r w:rsidR="00980928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oraz ReTrailer.</w:t>
      </w:r>
    </w:p>
    <w:p w14:paraId="13847148" w14:textId="4F009D26" w:rsidR="0092190A" w:rsidRPr="0092190A" w:rsidRDefault="0092190A" w:rsidP="008779DF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Targi </w:t>
      </w:r>
      <w:r w:rsidR="00AD4E6D">
        <w:rPr>
          <w:rFonts w:ascii="Calibri" w:eastAsia="Calibri" w:hAnsi="Calibri"/>
          <w:sz w:val="22"/>
          <w:szCs w:val="22"/>
          <w:lang w:eastAsia="en-US"/>
        </w:rPr>
        <w:t>Transport Logistic</w:t>
      </w:r>
      <w:r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AD4E6D">
        <w:rPr>
          <w:rFonts w:ascii="Calibri" w:eastAsia="Calibri" w:hAnsi="Calibri"/>
          <w:sz w:val="22"/>
          <w:szCs w:val="22"/>
          <w:lang w:eastAsia="en-US"/>
        </w:rPr>
        <w:t>w Monach</w:t>
      </w:r>
      <w:r w:rsidR="003E3626">
        <w:rPr>
          <w:rFonts w:ascii="Calibri" w:eastAsia="Calibri" w:hAnsi="Calibri"/>
          <w:sz w:val="22"/>
          <w:szCs w:val="22"/>
          <w:lang w:eastAsia="en-US"/>
        </w:rPr>
        <w:t>ium to wiodące</w:t>
      </w:r>
      <w:r w:rsidR="003E3626" w:rsidRPr="003E3626">
        <w:rPr>
          <w:rFonts w:ascii="Calibri" w:eastAsia="Calibri" w:hAnsi="Calibri"/>
          <w:sz w:val="22"/>
          <w:szCs w:val="22"/>
          <w:lang w:eastAsia="en-US"/>
        </w:rPr>
        <w:t xml:space="preserve"> na świecie targi logistyki, mobilności, IT i zarządzania łańcuchem dostaw</w:t>
      </w:r>
      <w:r w:rsidR="003E3626">
        <w:rPr>
          <w:rFonts w:ascii="Calibri" w:eastAsia="Calibri" w:hAnsi="Calibri"/>
          <w:sz w:val="22"/>
          <w:szCs w:val="22"/>
          <w:lang w:eastAsia="en-US"/>
        </w:rPr>
        <w:t xml:space="preserve">. Wydarzenie jest </w:t>
      </w:r>
      <w:r w:rsidR="001A3A32">
        <w:rPr>
          <w:rFonts w:ascii="Calibri" w:eastAsia="Calibri" w:hAnsi="Calibri"/>
          <w:sz w:val="22"/>
          <w:szCs w:val="22"/>
          <w:lang w:eastAsia="en-US"/>
        </w:rPr>
        <w:t xml:space="preserve">okazją do </w:t>
      </w:r>
      <w:r w:rsidR="00B1686C">
        <w:rPr>
          <w:rFonts w:ascii="Calibri" w:eastAsia="Calibri" w:hAnsi="Calibri"/>
          <w:sz w:val="22"/>
          <w:szCs w:val="22"/>
          <w:lang w:eastAsia="en-US"/>
        </w:rPr>
        <w:t xml:space="preserve">przedstawienia </w:t>
      </w:r>
      <w:r w:rsidR="00F07972">
        <w:rPr>
          <w:rFonts w:ascii="Calibri" w:eastAsia="Calibri" w:hAnsi="Calibri"/>
          <w:sz w:val="22"/>
          <w:szCs w:val="22"/>
          <w:lang w:eastAsia="en-US"/>
        </w:rPr>
        <w:t>nowoczesnych pojazdów, urządzeń, usług</w:t>
      </w:r>
      <w:r w:rsidR="003B3AB4">
        <w:rPr>
          <w:rFonts w:ascii="Calibri" w:eastAsia="Calibri" w:hAnsi="Calibri"/>
          <w:sz w:val="22"/>
          <w:szCs w:val="22"/>
          <w:lang w:eastAsia="en-US"/>
        </w:rPr>
        <w:t xml:space="preserve"> czy rozwiązań oraz dyskusji </w:t>
      </w:r>
      <w:r w:rsidR="00235A19">
        <w:rPr>
          <w:rFonts w:ascii="Calibri" w:eastAsia="Calibri" w:hAnsi="Calibri"/>
          <w:sz w:val="22"/>
          <w:szCs w:val="22"/>
          <w:lang w:eastAsia="en-US"/>
        </w:rPr>
        <w:t>na temat wyzwań</w:t>
      </w:r>
      <w:r w:rsidR="00340A9F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F0513B">
        <w:rPr>
          <w:rFonts w:ascii="Calibri" w:eastAsia="Calibri" w:hAnsi="Calibri"/>
          <w:sz w:val="22"/>
          <w:szCs w:val="22"/>
          <w:lang w:eastAsia="en-US"/>
        </w:rPr>
        <w:t>sektora</w:t>
      </w:r>
      <w:r w:rsidR="00E02262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3E3626">
        <w:rPr>
          <w:rFonts w:ascii="Calibri" w:eastAsia="Calibri" w:hAnsi="Calibri"/>
          <w:sz w:val="22"/>
          <w:szCs w:val="22"/>
          <w:lang w:eastAsia="en-US"/>
        </w:rPr>
        <w:t>logistyki</w:t>
      </w:r>
      <w:r w:rsidR="009F753B">
        <w:rPr>
          <w:rFonts w:ascii="Calibri" w:eastAsia="Calibri" w:hAnsi="Calibri"/>
          <w:sz w:val="22"/>
          <w:szCs w:val="22"/>
          <w:lang w:eastAsia="en-US"/>
        </w:rPr>
        <w:t xml:space="preserve">. Z </w:t>
      </w:r>
      <w:r w:rsidR="00A62FCE">
        <w:rPr>
          <w:rFonts w:ascii="Calibri" w:eastAsia="Calibri" w:hAnsi="Calibri"/>
          <w:sz w:val="22"/>
          <w:szCs w:val="22"/>
          <w:lang w:eastAsia="en-US"/>
        </w:rPr>
        <w:t xml:space="preserve">ofertą spółek Wielton, </w:t>
      </w:r>
      <w:r w:rsidR="0005194E">
        <w:rPr>
          <w:rFonts w:ascii="Calibri" w:eastAsia="Calibri" w:hAnsi="Calibri"/>
          <w:sz w:val="22"/>
          <w:szCs w:val="22"/>
          <w:lang w:eastAsia="en-US"/>
        </w:rPr>
        <w:t xml:space="preserve">Langendorf, </w:t>
      </w:r>
      <w:r w:rsidR="00A62FCE">
        <w:rPr>
          <w:rFonts w:ascii="Calibri" w:eastAsia="Calibri" w:hAnsi="Calibri"/>
          <w:sz w:val="22"/>
          <w:szCs w:val="22"/>
          <w:lang w:eastAsia="en-US"/>
        </w:rPr>
        <w:t>Aberg Service</w:t>
      </w:r>
      <w:r w:rsidR="0005194E">
        <w:rPr>
          <w:rFonts w:ascii="Calibri" w:eastAsia="Calibri" w:hAnsi="Calibri"/>
          <w:sz w:val="22"/>
          <w:szCs w:val="22"/>
          <w:lang w:eastAsia="en-US"/>
        </w:rPr>
        <w:t>, Aberg Connect</w:t>
      </w:r>
      <w:r w:rsidR="00A62FCE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05194E">
        <w:rPr>
          <w:rFonts w:ascii="Calibri" w:eastAsia="Calibri" w:hAnsi="Calibri"/>
          <w:sz w:val="22"/>
          <w:szCs w:val="22"/>
          <w:lang w:eastAsia="en-US"/>
        </w:rPr>
        <w:t>oraz</w:t>
      </w:r>
      <w:r w:rsidR="00366F33">
        <w:rPr>
          <w:rFonts w:ascii="Calibri" w:eastAsia="Calibri" w:hAnsi="Calibri"/>
          <w:sz w:val="22"/>
          <w:szCs w:val="22"/>
          <w:lang w:eastAsia="en-US"/>
        </w:rPr>
        <w:t xml:space="preserve"> ReTrailer będzie można zapoznać się w </w:t>
      </w:r>
      <w:r w:rsidR="00E94B9B">
        <w:rPr>
          <w:rFonts w:ascii="Calibri" w:eastAsia="Calibri" w:hAnsi="Calibri"/>
          <w:sz w:val="22"/>
          <w:szCs w:val="22"/>
          <w:lang w:eastAsia="en-US"/>
        </w:rPr>
        <w:t>h</w:t>
      </w:r>
      <w:r w:rsidR="00366F33">
        <w:rPr>
          <w:rFonts w:ascii="Calibri" w:eastAsia="Calibri" w:hAnsi="Calibri"/>
          <w:sz w:val="22"/>
          <w:szCs w:val="22"/>
          <w:lang w:eastAsia="en-US"/>
        </w:rPr>
        <w:t xml:space="preserve">ali </w:t>
      </w:r>
      <w:r w:rsidR="0005194E">
        <w:rPr>
          <w:rFonts w:ascii="Calibri" w:eastAsia="Calibri" w:hAnsi="Calibri"/>
          <w:sz w:val="22"/>
          <w:szCs w:val="22"/>
          <w:lang w:eastAsia="en-US"/>
        </w:rPr>
        <w:t>A6</w:t>
      </w:r>
      <w:r w:rsidR="00366F33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2A140D">
        <w:rPr>
          <w:rFonts w:ascii="Calibri" w:eastAsia="Calibri" w:hAnsi="Calibri"/>
          <w:sz w:val="22"/>
          <w:szCs w:val="22"/>
          <w:lang w:eastAsia="en-US"/>
        </w:rPr>
        <w:t xml:space="preserve"> na stoisk</w:t>
      </w:r>
      <w:r w:rsidR="0005194E">
        <w:rPr>
          <w:rFonts w:ascii="Calibri" w:eastAsia="Calibri" w:hAnsi="Calibri"/>
          <w:sz w:val="22"/>
          <w:szCs w:val="22"/>
          <w:lang w:eastAsia="en-US"/>
        </w:rPr>
        <w:t>ach</w:t>
      </w:r>
      <w:r w:rsidR="002A140D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E94B9B">
        <w:rPr>
          <w:rFonts w:ascii="Calibri" w:eastAsia="Calibri" w:hAnsi="Calibri"/>
          <w:sz w:val="22"/>
          <w:szCs w:val="22"/>
          <w:lang w:eastAsia="en-US"/>
        </w:rPr>
        <w:t xml:space="preserve">nr </w:t>
      </w:r>
      <w:r w:rsidR="0005194E">
        <w:rPr>
          <w:rFonts w:ascii="Calibri" w:eastAsia="Calibri" w:hAnsi="Calibri"/>
          <w:sz w:val="22"/>
          <w:szCs w:val="22"/>
          <w:lang w:eastAsia="en-US"/>
        </w:rPr>
        <w:t>432</w:t>
      </w:r>
      <w:r w:rsidR="006F60F3">
        <w:rPr>
          <w:rFonts w:ascii="Calibri" w:eastAsia="Calibri" w:hAnsi="Calibri"/>
          <w:sz w:val="22"/>
          <w:szCs w:val="22"/>
          <w:lang w:eastAsia="en-US"/>
        </w:rPr>
        <w:t xml:space="preserve"> i 337/436</w:t>
      </w:r>
      <w:r w:rsidR="00E94B9B">
        <w:rPr>
          <w:rFonts w:ascii="Calibri" w:eastAsia="Calibri" w:hAnsi="Calibri"/>
          <w:sz w:val="22"/>
          <w:szCs w:val="22"/>
          <w:lang w:eastAsia="en-US"/>
        </w:rPr>
        <w:t>.</w:t>
      </w:r>
    </w:p>
    <w:p w14:paraId="1A7A7E60" w14:textId="4C6AA2E4" w:rsidR="008779DF" w:rsidRPr="00D2756F" w:rsidRDefault="008779DF" w:rsidP="00D2756F">
      <w:pPr>
        <w:spacing w:after="160" w:line="259" w:lineRule="auto"/>
        <w:jc w:val="both"/>
        <w:rPr>
          <w:rFonts w:ascii="Calibri" w:eastAsia="Calibri" w:hAnsi="Calibri"/>
          <w:i/>
          <w:iCs/>
          <w:sz w:val="22"/>
          <w:szCs w:val="22"/>
          <w:lang w:eastAsia="en-US"/>
        </w:rPr>
      </w:pPr>
      <w:r w:rsidRPr="006D49D8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-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>Czerwcowe targi w Monachium stanowią cenną okazję do zaprezentowania</w:t>
      </w:r>
      <w:r w:rsidR="00DB1A13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>najnowszych innowacji w transporcie drogowym</w:t>
      </w:r>
      <w:r w:rsidR="00A55B94" w:rsidRPr="00A55B94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</w:t>
      </w:r>
      <w:r w:rsidR="00A55B94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>szerokiemu gronu profesjonalistów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, a także </w:t>
      </w:r>
      <w:r w:rsidR="007568D3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poznania </w:t>
      </w:r>
      <w:r w:rsidR="00723645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wciąż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>zmieniają</w:t>
      </w:r>
      <w:r w:rsidR="00D74058">
        <w:rPr>
          <w:rFonts w:ascii="Calibri" w:eastAsia="Calibri" w:hAnsi="Calibri"/>
          <w:i/>
          <w:iCs/>
          <w:sz w:val="22"/>
          <w:szCs w:val="22"/>
          <w:lang w:eastAsia="en-US"/>
        </w:rPr>
        <w:t>cych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się potrzeb i wyzwa</w:t>
      </w:r>
      <w:r w:rsidR="00D74058">
        <w:rPr>
          <w:rFonts w:ascii="Calibri" w:eastAsia="Calibri" w:hAnsi="Calibri"/>
          <w:i/>
          <w:iCs/>
          <w:sz w:val="22"/>
          <w:szCs w:val="22"/>
          <w:lang w:eastAsia="en-US"/>
        </w:rPr>
        <w:t>ń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stojąc</w:t>
      </w:r>
      <w:r w:rsidR="00D74058">
        <w:rPr>
          <w:rFonts w:ascii="Calibri" w:eastAsia="Calibri" w:hAnsi="Calibri"/>
          <w:i/>
          <w:iCs/>
          <w:sz w:val="22"/>
          <w:szCs w:val="22"/>
          <w:lang w:eastAsia="en-US"/>
        </w:rPr>
        <w:t>ych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przed firmami transportowymi. Grupa Wielton oferuje nie tylko szeroką gamę naczep, przyczep i zabudów</w:t>
      </w:r>
      <w:r w:rsidR="0033779E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. Dostarczamy również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kompleksowy </w:t>
      </w:r>
      <w:r w:rsidR="00412408">
        <w:rPr>
          <w:rFonts w:ascii="Calibri" w:eastAsia="Calibri" w:hAnsi="Calibri"/>
          <w:i/>
          <w:iCs/>
          <w:sz w:val="22"/>
          <w:szCs w:val="22"/>
          <w:lang w:eastAsia="en-US"/>
        </w:rPr>
        <w:t>pakiet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rozwiązań</w:t>
      </w:r>
      <w:r w:rsidR="0009179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obejmujący </w:t>
      </w:r>
      <w:r w:rsidR="00F57378">
        <w:rPr>
          <w:rFonts w:ascii="Calibri" w:eastAsia="Calibri" w:hAnsi="Calibri"/>
          <w:i/>
          <w:iCs/>
          <w:sz w:val="22"/>
          <w:szCs w:val="22"/>
          <w:lang w:eastAsia="en-US"/>
        </w:rPr>
        <w:t>m</w:t>
      </w:r>
      <w:r w:rsidR="00376253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.in.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>własne systemy telematyczne i TPMS</w:t>
      </w:r>
      <w:r w:rsidR="0033779E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, jak i </w:t>
      </w:r>
      <w:r w:rsidR="00376253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wciąż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rozwijający się </w:t>
      </w:r>
      <w:r w:rsidR="0009179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wachlarz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usług związanych </w:t>
      </w:r>
      <w:r w:rsidR="008D693E">
        <w:rPr>
          <w:rFonts w:ascii="Calibri" w:eastAsia="Calibri" w:hAnsi="Calibri"/>
          <w:i/>
          <w:iCs/>
          <w:sz w:val="22"/>
          <w:szCs w:val="22"/>
          <w:lang w:eastAsia="en-US"/>
        </w:rPr>
        <w:br/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>z pojazdami. W ramach strategii rozwoju</w:t>
      </w:r>
      <w:r w:rsidR="008D693E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, w ostatnim czasie 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wzbogaciliśmy naszą ofertę o </w:t>
      </w:r>
      <w:r w:rsidR="00A33EB2">
        <w:rPr>
          <w:rFonts w:ascii="Calibri" w:eastAsia="Calibri" w:hAnsi="Calibri"/>
          <w:i/>
          <w:iCs/>
          <w:sz w:val="22"/>
          <w:szCs w:val="22"/>
          <w:lang w:eastAsia="en-US"/>
        </w:rPr>
        <w:t>fabryczną renowację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naczep i wprowadziliśmy na rynek </w:t>
      </w:r>
      <w:r w:rsidR="00A33EB2">
        <w:rPr>
          <w:rFonts w:ascii="Calibri" w:eastAsia="Calibri" w:hAnsi="Calibri"/>
          <w:i/>
          <w:iCs/>
          <w:sz w:val="22"/>
          <w:szCs w:val="22"/>
          <w:lang w:eastAsia="en-US"/>
        </w:rPr>
        <w:t>wystandaryzowaną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naczepę kurtynową Wielton EVO. </w:t>
      </w:r>
      <w:r w:rsidR="009C1DD5">
        <w:rPr>
          <w:rFonts w:ascii="Calibri" w:eastAsia="Calibri" w:hAnsi="Calibri"/>
          <w:i/>
          <w:iCs/>
          <w:sz w:val="22"/>
          <w:szCs w:val="22"/>
          <w:lang w:eastAsia="en-US"/>
        </w:rPr>
        <w:br/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W połączeniu z cyfrową platformą zakupową i inteligentnym pakietem usług tworzy to zintegrowany ekosystem, który zapewnia </w:t>
      </w:r>
      <w:r w:rsidR="007768E0">
        <w:rPr>
          <w:rFonts w:ascii="Calibri" w:eastAsia="Calibri" w:hAnsi="Calibri"/>
          <w:i/>
          <w:iCs/>
          <w:sz w:val="22"/>
          <w:szCs w:val="22"/>
          <w:lang w:eastAsia="en-US"/>
        </w:rPr>
        <w:t>efektywnoś</w:t>
      </w:r>
      <w:r w:rsidR="00D2756F" w:rsidRPr="00D2756F">
        <w:rPr>
          <w:rFonts w:ascii="Calibri" w:eastAsia="Calibri" w:hAnsi="Calibri"/>
          <w:i/>
          <w:iCs/>
          <w:sz w:val="22"/>
          <w:szCs w:val="22"/>
          <w:lang w:eastAsia="en-US"/>
        </w:rPr>
        <w:t>ć, jakość i innowacyjność w jednym kompletnym rozwiązaniu.</w:t>
      </w:r>
      <w:r w:rsidR="00D2756F">
        <w:rPr>
          <w:rFonts w:ascii="Calibri" w:eastAsia="Calibri" w:hAnsi="Calibri"/>
          <w:i/>
          <w:iCs/>
          <w:sz w:val="22"/>
          <w:szCs w:val="22"/>
          <w:lang w:eastAsia="en-US"/>
        </w:rPr>
        <w:t xml:space="preserve"> </w:t>
      </w:r>
      <w:r w:rsidRPr="00245A18">
        <w:rPr>
          <w:rFonts w:ascii="Calibri" w:eastAsia="Calibri" w:hAnsi="Calibri"/>
          <w:b/>
          <w:bCs/>
          <w:i/>
          <w:iCs/>
          <w:sz w:val="22"/>
          <w:szCs w:val="22"/>
          <w:lang w:eastAsia="en-US"/>
        </w:rPr>
        <w:t xml:space="preserve">– powiedział </w:t>
      </w:r>
      <w:r w:rsidR="006D49D8">
        <w:rPr>
          <w:rFonts w:ascii="Calibri" w:eastAsia="Calibri" w:hAnsi="Calibri"/>
          <w:b/>
          <w:bCs/>
          <w:i/>
          <w:iCs/>
          <w:sz w:val="22"/>
          <w:szCs w:val="22"/>
          <w:lang w:eastAsia="en-US"/>
        </w:rPr>
        <w:t>Paweł Szataniak, Prezes Zarządu Grupy Wielton.</w:t>
      </w:r>
    </w:p>
    <w:p w14:paraId="684EF347" w14:textId="2B6AF0CD" w:rsidR="008779DF" w:rsidRPr="00980928" w:rsidRDefault="008779DF" w:rsidP="008779DF">
      <w:pPr>
        <w:spacing w:after="160" w:line="259" w:lineRule="auto"/>
        <w:jc w:val="both"/>
        <w:rPr>
          <w:rFonts w:ascii="Calibri" w:eastAsia="Calibri" w:hAnsi="Calibri"/>
          <w:b/>
          <w:bCs/>
          <w:color w:val="FF0000"/>
          <w:sz w:val="22"/>
          <w:szCs w:val="22"/>
          <w:lang w:eastAsia="en-US"/>
        </w:rPr>
      </w:pPr>
      <w:r w:rsidRPr="001313D5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WIELTON  - </w:t>
      </w:r>
      <w:r w:rsidR="00085548">
        <w:rPr>
          <w:rFonts w:ascii="Calibri" w:eastAsia="Calibri" w:hAnsi="Calibri"/>
          <w:b/>
          <w:bCs/>
          <w:sz w:val="22"/>
          <w:szCs w:val="22"/>
          <w:lang w:eastAsia="en-US"/>
        </w:rPr>
        <w:t>SIMPLY FORWARD</w:t>
      </w:r>
    </w:p>
    <w:p w14:paraId="70C1AA95" w14:textId="77777777" w:rsidR="007763B1" w:rsidRDefault="0056339A" w:rsidP="00E72A78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duktem</w:t>
      </w:r>
      <w:r w:rsidR="008779DF" w:rsidRPr="0067083D">
        <w:rPr>
          <w:rFonts w:ascii="Calibri" w:eastAsia="Calibri" w:hAnsi="Calibri"/>
          <w:sz w:val="22"/>
          <w:szCs w:val="22"/>
          <w:lang w:eastAsia="en-US"/>
        </w:rPr>
        <w:t xml:space="preserve"> marki Wielton, </w:t>
      </w:r>
      <w:r w:rsidR="0067083D" w:rsidRPr="0067083D">
        <w:rPr>
          <w:rFonts w:ascii="Calibri" w:eastAsia="Calibri" w:hAnsi="Calibri"/>
          <w:sz w:val="22"/>
          <w:szCs w:val="22"/>
          <w:lang w:eastAsia="en-US"/>
        </w:rPr>
        <w:t>prezentowanym podczas</w:t>
      </w:r>
      <w:r w:rsidR="00C66368">
        <w:rPr>
          <w:rFonts w:ascii="Calibri" w:eastAsia="Calibri" w:hAnsi="Calibri"/>
          <w:sz w:val="22"/>
          <w:szCs w:val="22"/>
          <w:lang w:eastAsia="en-US"/>
        </w:rPr>
        <w:t xml:space="preserve"> czerwcowego</w:t>
      </w:r>
      <w:r w:rsidR="0067083D" w:rsidRPr="0067083D">
        <w:rPr>
          <w:rFonts w:ascii="Calibri" w:eastAsia="Calibri" w:hAnsi="Calibri"/>
          <w:sz w:val="22"/>
          <w:szCs w:val="22"/>
          <w:lang w:eastAsia="en-US"/>
        </w:rPr>
        <w:t xml:space="preserve"> wydarzenia</w:t>
      </w:r>
      <w:r w:rsidR="00C66368">
        <w:rPr>
          <w:rFonts w:ascii="Calibri" w:eastAsia="Calibri" w:hAnsi="Calibri"/>
          <w:sz w:val="22"/>
          <w:szCs w:val="22"/>
          <w:lang w:eastAsia="en-US"/>
        </w:rPr>
        <w:t xml:space="preserve"> w Monachium</w:t>
      </w:r>
      <w:r w:rsidR="008779DF" w:rsidRPr="0067083D">
        <w:rPr>
          <w:rFonts w:ascii="Calibri" w:eastAsia="Calibri" w:hAnsi="Calibri"/>
          <w:sz w:val="22"/>
          <w:szCs w:val="22"/>
          <w:lang w:eastAsia="en-US"/>
        </w:rPr>
        <w:t xml:space="preserve"> jest</w:t>
      </w:r>
      <w:r w:rsidR="00085354">
        <w:rPr>
          <w:rFonts w:ascii="Calibri" w:eastAsia="Calibri" w:hAnsi="Calibri"/>
          <w:sz w:val="22"/>
          <w:szCs w:val="22"/>
          <w:lang w:eastAsia="en-US"/>
        </w:rPr>
        <w:t xml:space="preserve"> </w:t>
      </w:r>
      <w:r>
        <w:rPr>
          <w:rFonts w:ascii="Calibri" w:eastAsia="Calibri" w:hAnsi="Calibri"/>
          <w:sz w:val="22"/>
          <w:szCs w:val="22"/>
          <w:lang w:eastAsia="en-US"/>
        </w:rPr>
        <w:t xml:space="preserve">nowa, uniwersalna, wystandaryzowana </w:t>
      </w:r>
      <w:r w:rsidR="008779DF" w:rsidRPr="003D6D0F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naczepa kurtynowa </w:t>
      </w:r>
      <w:r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Wielton EVO. </w:t>
      </w:r>
      <w:r w:rsidR="005E1012" w:rsidRPr="00C0167D">
        <w:rPr>
          <w:rFonts w:ascii="Calibri" w:eastAsia="Calibri" w:hAnsi="Calibri"/>
          <w:sz w:val="22"/>
          <w:szCs w:val="22"/>
          <w:lang w:eastAsia="en-US"/>
        </w:rPr>
        <w:t>Pojazd zaprojektowan</w:t>
      </w:r>
      <w:r w:rsidR="00D44ACB" w:rsidRPr="00C0167D">
        <w:rPr>
          <w:rFonts w:ascii="Calibri" w:eastAsia="Calibri" w:hAnsi="Calibri"/>
          <w:sz w:val="22"/>
          <w:szCs w:val="22"/>
          <w:lang w:eastAsia="en-US"/>
        </w:rPr>
        <w:t>o</w:t>
      </w:r>
      <w:r w:rsidR="005E1012" w:rsidRPr="00C0167D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C66368">
        <w:rPr>
          <w:rFonts w:ascii="Calibri" w:eastAsia="Calibri" w:hAnsi="Calibri"/>
          <w:sz w:val="22"/>
          <w:szCs w:val="22"/>
          <w:lang w:eastAsia="en-US"/>
        </w:rPr>
        <w:br/>
      </w:r>
      <w:r w:rsidR="005E1012" w:rsidRPr="00C0167D">
        <w:rPr>
          <w:rFonts w:ascii="Calibri" w:eastAsia="Calibri" w:hAnsi="Calibri"/>
          <w:sz w:val="22"/>
          <w:szCs w:val="22"/>
          <w:lang w:eastAsia="en-US"/>
        </w:rPr>
        <w:t>z myślą o maksymalnej funkcjonalności i efektywności.</w:t>
      </w:r>
      <w:r w:rsidR="005E1012" w:rsidRPr="005E1012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3D1FBE" w:rsidRPr="003D1FBE">
        <w:rPr>
          <w:rFonts w:ascii="Calibri" w:eastAsia="Calibri" w:hAnsi="Calibri"/>
          <w:sz w:val="22"/>
          <w:szCs w:val="22"/>
          <w:lang w:eastAsia="en-US"/>
        </w:rPr>
        <w:t xml:space="preserve">Konstrukcję EVO cechuje wysokowytrzymała, zoptymalizowana wagowo stalowa rama, która została zabezpieczona antykorozyjnie </w:t>
      </w:r>
      <w:r w:rsidR="00C66368">
        <w:rPr>
          <w:rFonts w:ascii="Calibri" w:eastAsia="Calibri" w:hAnsi="Calibri"/>
          <w:sz w:val="22"/>
          <w:szCs w:val="22"/>
          <w:lang w:eastAsia="en-US"/>
        </w:rPr>
        <w:br/>
      </w:r>
      <w:r w:rsidR="003D1FBE" w:rsidRPr="003D1FBE">
        <w:rPr>
          <w:rFonts w:ascii="Calibri" w:eastAsia="Calibri" w:hAnsi="Calibri"/>
          <w:sz w:val="22"/>
          <w:szCs w:val="22"/>
          <w:lang w:eastAsia="en-US"/>
        </w:rPr>
        <w:t xml:space="preserve">z wykorzystaniem technologii kataforezy. W produkcie zastosowano lekkie i wytrzymałe aluminiowe drzwi oraz ścianę przednią, składany dach Edscha, a także osie </w:t>
      </w:r>
      <w:r w:rsidR="00C15282">
        <w:rPr>
          <w:rFonts w:ascii="Calibri" w:eastAsia="Calibri" w:hAnsi="Calibri"/>
          <w:sz w:val="22"/>
          <w:szCs w:val="22"/>
          <w:lang w:eastAsia="en-US"/>
        </w:rPr>
        <w:t>wyproduko</w:t>
      </w:r>
      <w:r w:rsidR="00382168">
        <w:rPr>
          <w:rFonts w:ascii="Calibri" w:eastAsia="Calibri" w:hAnsi="Calibri"/>
          <w:sz w:val="22"/>
          <w:szCs w:val="22"/>
          <w:lang w:eastAsia="en-US"/>
        </w:rPr>
        <w:t xml:space="preserve">wane przez </w:t>
      </w:r>
      <w:r w:rsidR="003D1FBE" w:rsidRPr="003D1FBE">
        <w:rPr>
          <w:rFonts w:ascii="Calibri" w:eastAsia="Calibri" w:hAnsi="Calibri"/>
          <w:sz w:val="22"/>
          <w:szCs w:val="22"/>
          <w:lang w:eastAsia="en-US"/>
        </w:rPr>
        <w:t>BPW.</w:t>
      </w:r>
      <w:r w:rsidR="004A5D10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4A5D10" w:rsidRPr="004A5D10">
        <w:rPr>
          <w:rFonts w:ascii="Calibri" w:eastAsia="Calibri" w:hAnsi="Calibri"/>
          <w:sz w:val="22"/>
          <w:szCs w:val="22"/>
          <w:lang w:eastAsia="en-US"/>
        </w:rPr>
        <w:t>EVO posiada certyfikat XL z dodatkiem do przewozu napojów, a także pierwszą oś podnoszoną. Ponadto pojazd wyposażono w komplet uchwytów promowych.</w:t>
      </w:r>
      <w:r w:rsidR="00EC5162">
        <w:rPr>
          <w:rFonts w:ascii="Calibri" w:eastAsia="Calibri" w:hAnsi="Calibri"/>
          <w:sz w:val="22"/>
          <w:szCs w:val="22"/>
          <w:lang w:eastAsia="en-US"/>
        </w:rPr>
        <w:t xml:space="preserve"> W</w:t>
      </w:r>
      <w:r w:rsidR="00EC5162" w:rsidRPr="00EC5162">
        <w:rPr>
          <w:rFonts w:ascii="Calibri" w:eastAsia="Calibri" w:hAnsi="Calibri"/>
          <w:sz w:val="22"/>
          <w:szCs w:val="22"/>
          <w:lang w:eastAsia="en-US"/>
        </w:rPr>
        <w:t>aga naczepy to jedyne 5 600 kg</w:t>
      </w:r>
      <w:r w:rsidR="00574022">
        <w:rPr>
          <w:rFonts w:ascii="Calibri" w:eastAsia="Calibri" w:hAnsi="Calibri"/>
          <w:sz w:val="22"/>
          <w:szCs w:val="22"/>
          <w:lang w:eastAsia="en-US"/>
        </w:rPr>
        <w:t xml:space="preserve"> w wersji podstawowej</w:t>
      </w:r>
      <w:r w:rsidR="00EC5162" w:rsidRPr="00EC5162">
        <w:rPr>
          <w:rFonts w:ascii="Calibri" w:eastAsia="Calibri" w:hAnsi="Calibri"/>
          <w:sz w:val="22"/>
          <w:szCs w:val="22"/>
          <w:lang w:eastAsia="en-US"/>
        </w:rPr>
        <w:t xml:space="preserve">. </w:t>
      </w:r>
      <w:r w:rsidR="00E818E0" w:rsidRPr="00E818E0">
        <w:rPr>
          <w:rFonts w:ascii="Calibri" w:eastAsia="Calibri" w:hAnsi="Calibri"/>
          <w:sz w:val="22"/>
          <w:szCs w:val="22"/>
          <w:lang w:eastAsia="en-US"/>
        </w:rPr>
        <w:t xml:space="preserve">Wielton EVO </w:t>
      </w:r>
      <w:r w:rsidR="00E818E0">
        <w:rPr>
          <w:rFonts w:ascii="Calibri" w:eastAsia="Calibri" w:hAnsi="Calibri"/>
          <w:sz w:val="22"/>
          <w:szCs w:val="22"/>
          <w:lang w:eastAsia="en-US"/>
        </w:rPr>
        <w:t>to</w:t>
      </w:r>
      <w:r w:rsidR="00E818E0" w:rsidRPr="00E818E0">
        <w:rPr>
          <w:rFonts w:ascii="Calibri" w:eastAsia="Calibri" w:hAnsi="Calibri"/>
          <w:sz w:val="22"/>
          <w:szCs w:val="22"/>
          <w:lang w:eastAsia="en-US"/>
        </w:rPr>
        <w:t xml:space="preserve"> nowoczesne, zintegrowane rozwiązanie, które łączy wysokiej jakości naczepę kurtynową, cyfrową platformę zakupową oraz pakiet inteligentnych usług w jeden spójny ekosystem.</w:t>
      </w:r>
      <w:r w:rsidR="00E72A78" w:rsidRPr="00E72A78">
        <w:t xml:space="preserve"> </w:t>
      </w:r>
      <w:r w:rsidR="004457A3">
        <w:rPr>
          <w:rFonts w:ascii="Calibri" w:eastAsia="Calibri" w:hAnsi="Calibri"/>
          <w:sz w:val="22"/>
          <w:szCs w:val="22"/>
          <w:lang w:eastAsia="en-US"/>
        </w:rPr>
        <w:t xml:space="preserve">Uzupełnieniem naczepy </w:t>
      </w:r>
      <w:r w:rsidR="00E72A78" w:rsidRPr="00E72A78">
        <w:rPr>
          <w:rFonts w:ascii="Calibri" w:eastAsia="Calibri" w:hAnsi="Calibri"/>
          <w:sz w:val="22"/>
          <w:szCs w:val="22"/>
          <w:lang w:eastAsia="en-US"/>
        </w:rPr>
        <w:t>jest cyfrowa platforma e-commerce, dzięki której cały proces zakupu może odbyć się w całości online</w:t>
      </w:r>
      <w:r w:rsidR="009B7D25">
        <w:rPr>
          <w:rFonts w:ascii="Calibri" w:eastAsia="Calibri" w:hAnsi="Calibri"/>
          <w:sz w:val="22"/>
          <w:szCs w:val="22"/>
          <w:lang w:eastAsia="en-US"/>
        </w:rPr>
        <w:t xml:space="preserve">. Ponadto, </w:t>
      </w:r>
      <w:r w:rsidR="00E72A78" w:rsidRPr="00E72A78">
        <w:rPr>
          <w:rFonts w:ascii="Calibri" w:eastAsia="Calibri" w:hAnsi="Calibri"/>
          <w:sz w:val="22"/>
          <w:szCs w:val="22"/>
          <w:lang w:eastAsia="en-US"/>
        </w:rPr>
        <w:t xml:space="preserve">EVO to </w:t>
      </w:r>
      <w:r w:rsidR="009B7D25">
        <w:rPr>
          <w:rFonts w:ascii="Calibri" w:eastAsia="Calibri" w:hAnsi="Calibri"/>
          <w:sz w:val="22"/>
          <w:szCs w:val="22"/>
          <w:lang w:eastAsia="en-US"/>
        </w:rPr>
        <w:t xml:space="preserve">również </w:t>
      </w:r>
      <w:r w:rsidR="00E72A78" w:rsidRPr="00E72A78">
        <w:rPr>
          <w:rFonts w:ascii="Calibri" w:eastAsia="Calibri" w:hAnsi="Calibri"/>
          <w:sz w:val="22"/>
          <w:szCs w:val="22"/>
          <w:lang w:eastAsia="en-US"/>
        </w:rPr>
        <w:t xml:space="preserve">dostęp do pakietu usług </w:t>
      </w:r>
    </w:p>
    <w:p w14:paraId="0B3FEBED" w14:textId="77777777" w:rsidR="007763B1" w:rsidRDefault="007763B1" w:rsidP="00E72A78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</w:p>
    <w:p w14:paraId="4CC78429" w14:textId="139D7600" w:rsidR="009F25B7" w:rsidRPr="007763B1" w:rsidRDefault="00E72A78" w:rsidP="008779DF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E72A78">
        <w:rPr>
          <w:rFonts w:ascii="Calibri" w:eastAsia="Calibri" w:hAnsi="Calibri"/>
          <w:sz w:val="22"/>
          <w:szCs w:val="22"/>
          <w:lang w:eastAsia="en-US"/>
        </w:rPr>
        <w:t xml:space="preserve">wspierających eksploatację pojazdu. Są to rozszerzona gwarancja, </w:t>
      </w:r>
      <w:r w:rsidR="00C22551" w:rsidRPr="00C22551">
        <w:rPr>
          <w:rFonts w:ascii="Calibri" w:eastAsia="Calibri" w:hAnsi="Calibri"/>
          <w:sz w:val="22"/>
          <w:szCs w:val="22"/>
          <w:lang w:eastAsia="en-US"/>
        </w:rPr>
        <w:t>dostosowana do potrzeb telematyka A</w:t>
      </w:r>
      <w:r w:rsidR="00C22551">
        <w:rPr>
          <w:rFonts w:ascii="Calibri" w:eastAsia="Calibri" w:hAnsi="Calibri"/>
          <w:sz w:val="22"/>
          <w:szCs w:val="22"/>
          <w:lang w:eastAsia="en-US"/>
        </w:rPr>
        <w:t>berg</w:t>
      </w:r>
      <w:r w:rsidR="00C22551" w:rsidRPr="00C22551">
        <w:rPr>
          <w:rFonts w:ascii="Calibri" w:eastAsia="Calibri" w:hAnsi="Calibri"/>
          <w:sz w:val="22"/>
          <w:szCs w:val="22"/>
          <w:lang w:eastAsia="en-US"/>
        </w:rPr>
        <w:t xml:space="preserve"> Connect ze zdalną diagnostyką</w:t>
      </w:r>
      <w:r w:rsidRPr="00E72A78">
        <w:rPr>
          <w:rFonts w:ascii="Calibri" w:eastAsia="Calibri" w:hAnsi="Calibri"/>
          <w:sz w:val="22"/>
          <w:szCs w:val="22"/>
          <w:lang w:eastAsia="en-US"/>
        </w:rPr>
        <w:t xml:space="preserve"> oraz dostępność części 24/7.</w:t>
      </w:r>
    </w:p>
    <w:p w14:paraId="32D01899" w14:textId="61BBBCA0" w:rsidR="004122A7" w:rsidRPr="007C696C" w:rsidRDefault="004122A7" w:rsidP="008779DF">
      <w:pPr>
        <w:spacing w:after="160" w:line="259" w:lineRule="auto"/>
        <w:jc w:val="both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7C696C">
        <w:rPr>
          <w:rFonts w:ascii="Calibri" w:eastAsia="Calibri" w:hAnsi="Calibri"/>
          <w:b/>
          <w:bCs/>
          <w:sz w:val="22"/>
          <w:szCs w:val="22"/>
          <w:lang w:eastAsia="en-US"/>
        </w:rPr>
        <w:t>LANGENDORF – HIGH TECH ON WHEELS</w:t>
      </w:r>
    </w:p>
    <w:p w14:paraId="652E12E1" w14:textId="1D85B235" w:rsidR="007C696C" w:rsidRPr="007C696C" w:rsidRDefault="007C696C" w:rsidP="007C696C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7C696C">
        <w:rPr>
          <w:rFonts w:ascii="Calibri" w:eastAsia="Calibri" w:hAnsi="Calibri"/>
          <w:sz w:val="22"/>
          <w:szCs w:val="22"/>
          <w:lang w:eastAsia="en-US"/>
        </w:rPr>
        <w:t>Dwu</w:t>
      </w:r>
      <w:r>
        <w:rPr>
          <w:rFonts w:ascii="Calibri" w:eastAsia="Calibri" w:hAnsi="Calibri"/>
          <w:sz w:val="22"/>
          <w:szCs w:val="22"/>
          <w:lang w:eastAsia="en-US"/>
        </w:rPr>
        <w:t xml:space="preserve">poziomowa naczepa </w:t>
      </w:r>
      <w:r w:rsidRPr="007C696C">
        <w:rPr>
          <w:rFonts w:ascii="Calibri" w:eastAsia="Calibri" w:hAnsi="Calibri"/>
          <w:sz w:val="22"/>
          <w:szCs w:val="22"/>
          <w:lang w:eastAsia="en-US"/>
        </w:rPr>
        <w:t xml:space="preserve">Flexliner SDT </w:t>
      </w:r>
      <w:r>
        <w:rPr>
          <w:rFonts w:ascii="Calibri" w:eastAsia="Calibri" w:hAnsi="Calibri"/>
          <w:sz w:val="22"/>
          <w:szCs w:val="22"/>
          <w:lang w:eastAsia="en-US"/>
        </w:rPr>
        <w:t>marki</w:t>
      </w:r>
      <w:r w:rsidRPr="007C696C">
        <w:rPr>
          <w:rFonts w:ascii="Calibri" w:eastAsia="Calibri" w:hAnsi="Calibri"/>
          <w:sz w:val="22"/>
          <w:szCs w:val="22"/>
          <w:lang w:eastAsia="en-US"/>
        </w:rPr>
        <w:t xml:space="preserve"> Langendorf prezentowana w Monachium </w:t>
      </w:r>
      <w:r>
        <w:rPr>
          <w:rFonts w:ascii="Calibri" w:eastAsia="Calibri" w:hAnsi="Calibri"/>
          <w:sz w:val="22"/>
          <w:szCs w:val="22"/>
          <w:lang w:eastAsia="en-US"/>
        </w:rPr>
        <w:t xml:space="preserve">to inloader </w:t>
      </w:r>
      <w:r w:rsidRPr="007C696C">
        <w:rPr>
          <w:rFonts w:ascii="Calibri" w:eastAsia="Calibri" w:hAnsi="Calibri"/>
          <w:sz w:val="22"/>
          <w:szCs w:val="22"/>
          <w:lang w:eastAsia="en-US"/>
        </w:rPr>
        <w:t>przeznaczon</w:t>
      </w:r>
      <w:r>
        <w:rPr>
          <w:rFonts w:ascii="Calibri" w:eastAsia="Calibri" w:hAnsi="Calibri"/>
          <w:sz w:val="22"/>
          <w:szCs w:val="22"/>
          <w:lang w:eastAsia="en-US"/>
        </w:rPr>
        <w:t>y</w:t>
      </w:r>
      <w:r w:rsidRPr="007C696C">
        <w:rPr>
          <w:rFonts w:ascii="Calibri" w:eastAsia="Calibri" w:hAnsi="Calibri"/>
          <w:sz w:val="22"/>
          <w:szCs w:val="22"/>
          <w:lang w:eastAsia="en-US"/>
        </w:rPr>
        <w:t xml:space="preserve"> do transportu ładunków suchych.</w:t>
      </w:r>
      <w:r w:rsidR="006F17F8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18163A" w:rsidRPr="0018163A">
        <w:rPr>
          <w:rFonts w:ascii="Calibri" w:eastAsia="Calibri" w:hAnsi="Calibri"/>
          <w:sz w:val="22"/>
          <w:szCs w:val="22"/>
          <w:lang w:eastAsia="en-US"/>
        </w:rPr>
        <w:t>Przy zachowaniu zgodności z przepisami dotyczącymi długości pojazdu, trzyosiowa naczepa może przewozić do 54 europalet lub do 87 kontenerów rolkowych (820 mm x 720 mm) - co oznacza do 66% większą pojemność ładunkową i 40% mniejszą emisję CO₂ w porównaniu ze standardową naczepą.</w:t>
      </w:r>
      <w:r w:rsidR="0018163A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3679AA">
        <w:rPr>
          <w:rFonts w:ascii="Calibri" w:eastAsia="Calibri" w:hAnsi="Calibri"/>
          <w:sz w:val="22"/>
          <w:szCs w:val="22"/>
          <w:lang w:eastAsia="en-US"/>
        </w:rPr>
        <w:t>Flexliner posiada drugi poziom podłogi</w:t>
      </w:r>
      <w:r w:rsidRPr="007C696C">
        <w:rPr>
          <w:rFonts w:ascii="Calibri" w:eastAsia="Calibri" w:hAnsi="Calibri"/>
          <w:sz w:val="22"/>
          <w:szCs w:val="22"/>
          <w:lang w:eastAsia="en-US"/>
        </w:rPr>
        <w:t xml:space="preserve"> i jest kompatybiln</w:t>
      </w:r>
      <w:r>
        <w:rPr>
          <w:rFonts w:ascii="Calibri" w:eastAsia="Calibri" w:hAnsi="Calibri"/>
          <w:sz w:val="22"/>
          <w:szCs w:val="22"/>
          <w:lang w:eastAsia="en-US"/>
        </w:rPr>
        <w:t>y</w:t>
      </w:r>
      <w:r w:rsidRPr="007C696C">
        <w:rPr>
          <w:rFonts w:ascii="Calibri" w:eastAsia="Calibri" w:hAnsi="Calibri"/>
          <w:sz w:val="22"/>
          <w:szCs w:val="22"/>
          <w:lang w:eastAsia="en-US"/>
        </w:rPr>
        <w:t xml:space="preserve"> z dwuosiowym ciągnikiem siodłowym. Podstawową konstrukcję stanowi spawana rama wykonana z wysokiej jakości stali, wzmocniona w obszarach narażonych na duże obciążenia. Podłoga i podłoga pośrednia są wykonane z antypoślizgowego i cichobieżnego aluminium o grubości 45 mm. Przednia ściana, panele boczne i dach skrzyni ładunkowej do przewozu ładunków suchych są wykonane z paneli GRP o grubości 25 mm. Z tyłu znajduje się pionowy podnośnik hydrauliczny Dhollandia DH-VH, model VJH32, o udźwigu 3000 kg. Jest on wyposażony w barierkę zabezpieczającą i zdalne sterowanie podnoszeniem, opuszczaniem, otwieraniem i zamykaniem. Winda umożliwia szybki i wydajny załadunek i rozładunek górnego poziomu Flexlinera. W zależności od potrzeb, towary mogą być rozładowywane na poziomie gruntu lub za pomocą rampy.</w:t>
      </w:r>
    </w:p>
    <w:p w14:paraId="1CAC3015" w14:textId="099C0EBB" w:rsidR="008779DF" w:rsidRPr="00FE4D53" w:rsidRDefault="00D57FF3" w:rsidP="008779DF">
      <w:pPr>
        <w:spacing w:after="160" w:line="259" w:lineRule="auto"/>
        <w:jc w:val="both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FE4D53">
        <w:rPr>
          <w:rFonts w:ascii="Calibri" w:eastAsia="Calibri" w:hAnsi="Calibri"/>
          <w:b/>
          <w:bCs/>
          <w:sz w:val="22"/>
          <w:szCs w:val="22"/>
          <w:lang w:eastAsia="en-US"/>
        </w:rPr>
        <w:t>ABERG – TECHNOLOGIA DLA BIZNESU</w:t>
      </w:r>
    </w:p>
    <w:p w14:paraId="60027F10" w14:textId="7C95785C" w:rsidR="00276392" w:rsidRDefault="008779DF" w:rsidP="00D57FF3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FE4D53">
        <w:rPr>
          <w:rFonts w:ascii="Calibri" w:eastAsia="Calibri" w:hAnsi="Calibri"/>
          <w:sz w:val="22"/>
          <w:szCs w:val="22"/>
          <w:lang w:eastAsia="en-US"/>
        </w:rPr>
        <w:t xml:space="preserve">Kolejną spółką z Grupy Wielton, która prezentuje swoje rozwiązania podczas </w:t>
      </w:r>
      <w:r w:rsidR="00B27E40">
        <w:rPr>
          <w:rFonts w:ascii="Calibri" w:eastAsia="Calibri" w:hAnsi="Calibri"/>
          <w:sz w:val="22"/>
          <w:szCs w:val="22"/>
          <w:lang w:eastAsia="en-US"/>
        </w:rPr>
        <w:t>czerwcowego wydarzenia w Niemczech</w:t>
      </w:r>
      <w:r w:rsidRPr="00FE4D53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D57FF3" w:rsidRPr="00FE4D53">
        <w:rPr>
          <w:rFonts w:ascii="Calibri" w:eastAsia="Calibri" w:hAnsi="Calibri"/>
          <w:sz w:val="22"/>
          <w:szCs w:val="22"/>
          <w:lang w:eastAsia="en-US"/>
        </w:rPr>
        <w:t xml:space="preserve">jest </w:t>
      </w:r>
      <w:r w:rsidR="00434D9E" w:rsidRPr="00515C9D">
        <w:rPr>
          <w:rFonts w:ascii="Calibri" w:eastAsia="Calibri" w:hAnsi="Calibri"/>
          <w:b/>
          <w:bCs/>
          <w:sz w:val="22"/>
          <w:szCs w:val="22"/>
          <w:lang w:eastAsia="en-US"/>
        </w:rPr>
        <w:t>Aberg Service</w:t>
      </w:r>
      <w:r w:rsidR="005954ED">
        <w:rPr>
          <w:rFonts w:ascii="Calibri" w:eastAsia="Calibri" w:hAnsi="Calibri"/>
          <w:sz w:val="22"/>
          <w:szCs w:val="22"/>
          <w:lang w:eastAsia="en-US"/>
        </w:rPr>
        <w:t xml:space="preserve">, która </w:t>
      </w:r>
      <w:r w:rsidR="005954ED" w:rsidRPr="005954ED">
        <w:rPr>
          <w:rFonts w:ascii="Calibri" w:eastAsia="Calibri" w:hAnsi="Calibri"/>
          <w:sz w:val="22"/>
          <w:szCs w:val="22"/>
          <w:lang w:eastAsia="en-US"/>
        </w:rPr>
        <w:t xml:space="preserve">prowadzi kompleksową obsługę serwisową </w:t>
      </w:r>
      <w:r w:rsidR="005954ED">
        <w:rPr>
          <w:rFonts w:ascii="Calibri" w:eastAsia="Calibri" w:hAnsi="Calibri"/>
          <w:sz w:val="22"/>
          <w:szCs w:val="22"/>
          <w:lang w:eastAsia="en-US"/>
        </w:rPr>
        <w:t xml:space="preserve">dla </w:t>
      </w:r>
      <w:r w:rsidR="005954ED" w:rsidRPr="005954ED">
        <w:rPr>
          <w:rFonts w:ascii="Calibri" w:eastAsia="Calibri" w:hAnsi="Calibri"/>
          <w:sz w:val="22"/>
          <w:szCs w:val="22"/>
          <w:lang w:eastAsia="en-US"/>
        </w:rPr>
        <w:t xml:space="preserve">Klientów Grupy Wielton. Jej portfolio obejmuje wsparcie techniczne, części zamienne, sieć serwisową, serwis mobilny, rozwój kompetencji, gwarancję, pomoc w przypadku awarii 24/7, kontrakty serwisowe i działalność detaliczną. Będąc organizacją posprzedażową, dostarcza rozwiązania dla wszystkich marek w Grupie i wykorzystuje synergie organizacji wielomarkowej w obszarze usług. Posiada </w:t>
      </w:r>
      <w:r w:rsidR="00760187">
        <w:rPr>
          <w:rFonts w:ascii="Calibri" w:eastAsia="Calibri" w:hAnsi="Calibri"/>
          <w:sz w:val="22"/>
          <w:szCs w:val="22"/>
          <w:lang w:eastAsia="en-US"/>
        </w:rPr>
        <w:t>ponad 420</w:t>
      </w:r>
      <w:r w:rsidR="005954ED" w:rsidRPr="005954ED">
        <w:rPr>
          <w:rFonts w:ascii="Calibri" w:eastAsia="Calibri" w:hAnsi="Calibri"/>
          <w:sz w:val="22"/>
          <w:szCs w:val="22"/>
          <w:lang w:eastAsia="en-US"/>
        </w:rPr>
        <w:t xml:space="preserve"> punktów serwisowych w </w:t>
      </w:r>
      <w:r w:rsidR="00760187">
        <w:rPr>
          <w:rFonts w:ascii="Calibri" w:eastAsia="Calibri" w:hAnsi="Calibri"/>
          <w:sz w:val="22"/>
          <w:szCs w:val="22"/>
          <w:lang w:eastAsia="en-US"/>
        </w:rPr>
        <w:t>30</w:t>
      </w:r>
      <w:r w:rsidR="005954ED" w:rsidRPr="005954ED">
        <w:rPr>
          <w:rFonts w:ascii="Calibri" w:eastAsia="Calibri" w:hAnsi="Calibri"/>
          <w:sz w:val="22"/>
          <w:szCs w:val="22"/>
          <w:lang w:eastAsia="en-US"/>
        </w:rPr>
        <w:t xml:space="preserve"> krajach</w:t>
      </w:r>
      <w:r w:rsidR="00A349CA">
        <w:rPr>
          <w:rFonts w:ascii="Calibri" w:eastAsia="Calibri" w:hAnsi="Calibri"/>
          <w:sz w:val="22"/>
          <w:szCs w:val="22"/>
          <w:lang w:eastAsia="en-US"/>
        </w:rPr>
        <w:t>.</w:t>
      </w:r>
    </w:p>
    <w:p w14:paraId="3C36FA0C" w14:textId="55A0F25A" w:rsidR="00293486" w:rsidRPr="00293486" w:rsidRDefault="00515C9D" w:rsidP="00293486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515C9D">
        <w:rPr>
          <w:rFonts w:ascii="Calibri" w:eastAsia="Calibri" w:hAnsi="Calibri"/>
          <w:sz w:val="22"/>
          <w:szCs w:val="22"/>
          <w:lang w:eastAsia="en-US"/>
        </w:rPr>
        <w:t xml:space="preserve">W Grupie Wielton za rozwój i wdrażanie rozwiązań telematycznych w pojazdach odpowiada </w:t>
      </w:r>
      <w:r w:rsidRPr="00515C9D">
        <w:rPr>
          <w:rFonts w:ascii="Calibri" w:eastAsia="Calibri" w:hAnsi="Calibri"/>
          <w:b/>
          <w:bCs/>
          <w:sz w:val="22"/>
          <w:szCs w:val="22"/>
          <w:lang w:eastAsia="en-US"/>
        </w:rPr>
        <w:t>Aberg Connect</w:t>
      </w:r>
      <w:r w:rsidRPr="00515C9D">
        <w:rPr>
          <w:rFonts w:ascii="Calibri" w:eastAsia="Calibri" w:hAnsi="Calibri"/>
          <w:sz w:val="22"/>
          <w:szCs w:val="22"/>
          <w:lang w:eastAsia="en-US"/>
        </w:rPr>
        <w:t>.</w:t>
      </w:r>
      <w:r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>A</w:t>
      </w:r>
      <w:r w:rsidR="00DF48DD">
        <w:rPr>
          <w:rFonts w:ascii="Calibri" w:eastAsia="Calibri" w:hAnsi="Calibri"/>
          <w:sz w:val="22"/>
          <w:szCs w:val="22"/>
          <w:lang w:eastAsia="en-US"/>
        </w:rPr>
        <w:t>berg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 Connect jako dostawca sprzętu, platformy internetowej ATP (ABERG Telematic Portal) oraz szeregu aplikacji mobilnych zapewnia bogactwo danych i informacji. Dzięki aktualn</w:t>
      </w:r>
      <w:r w:rsidR="00BD5154">
        <w:rPr>
          <w:rFonts w:ascii="Calibri" w:eastAsia="Calibri" w:hAnsi="Calibri"/>
          <w:sz w:val="22"/>
          <w:szCs w:val="22"/>
          <w:lang w:eastAsia="en-US"/>
        </w:rPr>
        <w:t>ym informacjom dot.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 pozycji pojazdu, temperatur</w:t>
      </w:r>
      <w:r w:rsidR="0018351D">
        <w:rPr>
          <w:rFonts w:ascii="Calibri" w:eastAsia="Calibri" w:hAnsi="Calibri"/>
          <w:sz w:val="22"/>
          <w:szCs w:val="22"/>
          <w:lang w:eastAsia="en-US"/>
        </w:rPr>
        <w:t>y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 i ciśnieni</w:t>
      </w:r>
      <w:r w:rsidR="0018351D">
        <w:rPr>
          <w:rFonts w:ascii="Calibri" w:eastAsia="Calibri" w:hAnsi="Calibri"/>
          <w:sz w:val="22"/>
          <w:szCs w:val="22"/>
          <w:lang w:eastAsia="en-US"/>
        </w:rPr>
        <w:t>a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 w oponach</w:t>
      </w:r>
      <w:r w:rsidR="00CA6916">
        <w:rPr>
          <w:rFonts w:ascii="Calibri" w:eastAsia="Calibri" w:hAnsi="Calibri"/>
          <w:sz w:val="22"/>
          <w:szCs w:val="22"/>
          <w:lang w:eastAsia="en-US"/>
        </w:rPr>
        <w:t xml:space="preserve"> oraz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 danym z systemu EBS, </w:t>
      </w:r>
      <w:r w:rsidR="00CA6916">
        <w:rPr>
          <w:rFonts w:ascii="Calibri" w:eastAsia="Calibri" w:hAnsi="Calibri"/>
          <w:sz w:val="22"/>
          <w:szCs w:val="22"/>
          <w:lang w:eastAsia="en-US"/>
        </w:rPr>
        <w:t xml:space="preserve">przewoźnicy mogą 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monitorować pojazd w czasie rzeczywistym, ale także przewidywać niepożądane sytuacje, które mogą wystąpić w przyszłości. </w:t>
      </w:r>
      <w:r w:rsidR="00A35910">
        <w:rPr>
          <w:rFonts w:ascii="Calibri" w:eastAsia="Calibri" w:hAnsi="Calibri"/>
          <w:sz w:val="22"/>
          <w:szCs w:val="22"/>
          <w:lang w:eastAsia="en-US"/>
        </w:rPr>
        <w:t>Ponadto, p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>ortal ATP daje możliwość monitorowania floty, wyznaczania optymalnych tras czy ustawiania alarmów dla poszczególnych parametrów naczepy</w:t>
      </w:r>
      <w:r w:rsidR="0093355C">
        <w:rPr>
          <w:rFonts w:ascii="Calibri" w:eastAsia="Calibri" w:hAnsi="Calibri"/>
          <w:sz w:val="22"/>
          <w:szCs w:val="22"/>
          <w:lang w:eastAsia="en-US"/>
        </w:rPr>
        <w:t>.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8C1FFE">
        <w:rPr>
          <w:rFonts w:ascii="Calibri" w:eastAsia="Calibri" w:hAnsi="Calibri"/>
          <w:sz w:val="22"/>
          <w:szCs w:val="22"/>
          <w:lang w:eastAsia="en-US"/>
        </w:rPr>
        <w:br/>
      </w:r>
      <w:r w:rsidR="0093355C">
        <w:rPr>
          <w:rFonts w:ascii="Calibri" w:eastAsia="Calibri" w:hAnsi="Calibri"/>
          <w:sz w:val="22"/>
          <w:szCs w:val="22"/>
          <w:lang w:eastAsia="en-US"/>
        </w:rPr>
        <w:t>S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>zereg aplikacji mobilnych wspiera kierowców, spedytorów i właścicieli flot czy serwisantów. Dzięki rozwiązaniom A</w:t>
      </w:r>
      <w:r w:rsidR="00DE2E1D">
        <w:rPr>
          <w:rFonts w:ascii="Calibri" w:eastAsia="Calibri" w:hAnsi="Calibri"/>
          <w:sz w:val="22"/>
          <w:szCs w:val="22"/>
          <w:lang w:eastAsia="en-US"/>
        </w:rPr>
        <w:t>berg</w:t>
      </w:r>
      <w:r w:rsidR="00293486" w:rsidRPr="00293486">
        <w:rPr>
          <w:rFonts w:ascii="Calibri" w:eastAsia="Calibri" w:hAnsi="Calibri"/>
          <w:sz w:val="22"/>
          <w:szCs w:val="22"/>
          <w:lang w:eastAsia="en-US"/>
        </w:rPr>
        <w:t xml:space="preserve"> Connect flota może być bezpieczna i eksploatowana w prawidłowy sposób, co może znacznie wydłużyć jej żywotność.</w:t>
      </w:r>
    </w:p>
    <w:p w14:paraId="30F2CD9D" w14:textId="4666B5FB" w:rsidR="00276392" w:rsidRPr="00276392" w:rsidRDefault="00434D9E" w:rsidP="00054896">
      <w:pPr>
        <w:spacing w:after="160" w:line="259" w:lineRule="auto"/>
        <w:jc w:val="both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FE4D53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RETRAILER </w:t>
      </w:r>
      <w:r w:rsidR="00FE4D53" w:rsidRPr="00FE4D53">
        <w:rPr>
          <w:rFonts w:ascii="Calibri" w:eastAsia="Calibri" w:hAnsi="Calibri"/>
          <w:b/>
          <w:bCs/>
          <w:sz w:val="22"/>
          <w:szCs w:val="22"/>
          <w:lang w:eastAsia="en-US"/>
        </w:rPr>
        <w:t>–</w:t>
      </w:r>
      <w:r w:rsidRPr="00FE4D53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FE4D53" w:rsidRPr="00FE4D53">
        <w:rPr>
          <w:rFonts w:ascii="Calibri" w:eastAsia="Calibri" w:hAnsi="Calibri"/>
          <w:b/>
          <w:bCs/>
          <w:sz w:val="22"/>
          <w:szCs w:val="22"/>
          <w:lang w:eastAsia="en-US"/>
        </w:rPr>
        <w:t>MILIONY ZIELONYCH KILOMETRÓW DZIĘKI RENOWACJI NACZEP</w:t>
      </w:r>
    </w:p>
    <w:p w14:paraId="5BB0BA0C" w14:textId="7F8DA202" w:rsidR="00FE4D53" w:rsidRPr="00054896" w:rsidRDefault="00054896" w:rsidP="00054896">
      <w:pPr>
        <w:spacing w:after="160" w:line="259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054896">
        <w:rPr>
          <w:rFonts w:ascii="Calibri" w:eastAsia="Calibri" w:hAnsi="Calibri"/>
          <w:sz w:val="22"/>
          <w:szCs w:val="22"/>
          <w:lang w:eastAsia="en-US"/>
        </w:rPr>
        <w:t xml:space="preserve">ReTrailer </w:t>
      </w:r>
      <w:r>
        <w:rPr>
          <w:rFonts w:ascii="Calibri" w:eastAsia="Calibri" w:hAnsi="Calibri"/>
          <w:sz w:val="22"/>
          <w:szCs w:val="22"/>
          <w:lang w:eastAsia="en-US"/>
        </w:rPr>
        <w:t>zajmuje się pełną</w:t>
      </w:r>
      <w:r w:rsidRPr="00054896">
        <w:rPr>
          <w:rFonts w:ascii="Calibri" w:eastAsia="Calibri" w:hAnsi="Calibri"/>
          <w:sz w:val="22"/>
          <w:szCs w:val="22"/>
          <w:lang w:eastAsia="en-US"/>
        </w:rPr>
        <w:t xml:space="preserve"> renowacj</w:t>
      </w:r>
      <w:r w:rsidR="00C64976">
        <w:rPr>
          <w:rFonts w:ascii="Calibri" w:eastAsia="Calibri" w:hAnsi="Calibri"/>
          <w:sz w:val="22"/>
          <w:szCs w:val="22"/>
          <w:lang w:eastAsia="en-US"/>
        </w:rPr>
        <w:t>ą</w:t>
      </w:r>
      <w:r w:rsidRPr="00054896">
        <w:rPr>
          <w:rFonts w:ascii="Calibri" w:eastAsia="Calibri" w:hAnsi="Calibri"/>
          <w:sz w:val="22"/>
          <w:szCs w:val="22"/>
          <w:lang w:eastAsia="en-US"/>
        </w:rPr>
        <w:t xml:space="preserve"> naczep wszystkich producentów,</w:t>
      </w:r>
      <w:r w:rsidR="00A87763">
        <w:rPr>
          <w:rFonts w:ascii="Calibri" w:eastAsia="Calibri" w:hAnsi="Calibri"/>
          <w:sz w:val="22"/>
          <w:szCs w:val="22"/>
          <w:lang w:eastAsia="en-US"/>
        </w:rPr>
        <w:t xml:space="preserve"> a</w:t>
      </w:r>
      <w:r w:rsidR="00CB0B93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83295D" w:rsidRPr="0083295D">
        <w:rPr>
          <w:rFonts w:ascii="Calibri" w:eastAsia="Calibri" w:hAnsi="Calibri"/>
          <w:sz w:val="22"/>
          <w:szCs w:val="22"/>
          <w:lang w:eastAsia="en-US"/>
        </w:rPr>
        <w:t>także recykling</w:t>
      </w:r>
      <w:r w:rsidR="00CB0B93">
        <w:rPr>
          <w:rFonts w:ascii="Calibri" w:eastAsia="Calibri" w:hAnsi="Calibri"/>
          <w:sz w:val="22"/>
          <w:szCs w:val="22"/>
          <w:lang w:eastAsia="en-US"/>
        </w:rPr>
        <w:t>iem</w:t>
      </w:r>
      <w:r w:rsidR="0083295D" w:rsidRPr="0083295D">
        <w:rPr>
          <w:rFonts w:ascii="Calibri" w:eastAsia="Calibri" w:hAnsi="Calibri"/>
          <w:sz w:val="22"/>
          <w:szCs w:val="22"/>
          <w:lang w:eastAsia="en-US"/>
        </w:rPr>
        <w:t xml:space="preserve"> oraz upcykling</w:t>
      </w:r>
      <w:r w:rsidR="00CB0B93">
        <w:rPr>
          <w:rFonts w:ascii="Calibri" w:eastAsia="Calibri" w:hAnsi="Calibri"/>
          <w:sz w:val="22"/>
          <w:szCs w:val="22"/>
          <w:lang w:eastAsia="en-US"/>
        </w:rPr>
        <w:t>iem ich</w:t>
      </w:r>
      <w:r w:rsidR="0083295D" w:rsidRPr="0083295D">
        <w:rPr>
          <w:rFonts w:ascii="Calibri" w:eastAsia="Calibri" w:hAnsi="Calibri"/>
          <w:sz w:val="22"/>
          <w:szCs w:val="22"/>
          <w:lang w:eastAsia="en-US"/>
        </w:rPr>
        <w:t xml:space="preserve"> komponentów. </w:t>
      </w:r>
      <w:r w:rsidR="00F7402B">
        <w:rPr>
          <w:rFonts w:ascii="Calibri" w:eastAsia="Calibri" w:hAnsi="Calibri"/>
          <w:sz w:val="22"/>
          <w:szCs w:val="22"/>
          <w:lang w:eastAsia="en-US"/>
        </w:rPr>
        <w:t>Działalność spółki pozwala</w:t>
      </w:r>
      <w:r w:rsidR="00CB0B93" w:rsidRPr="00CB0B93">
        <w:rPr>
          <w:rFonts w:ascii="Calibri" w:eastAsia="Calibri" w:hAnsi="Calibri"/>
          <w:sz w:val="22"/>
          <w:szCs w:val="22"/>
          <w:lang w:eastAsia="en-US"/>
        </w:rPr>
        <w:t xml:space="preserve"> na przywrócenie pełnej sprawności</w:t>
      </w:r>
      <w:r w:rsidR="00F8225B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2A02F8">
        <w:rPr>
          <w:rFonts w:ascii="Calibri" w:eastAsia="Calibri" w:hAnsi="Calibri"/>
          <w:sz w:val="22"/>
          <w:szCs w:val="22"/>
          <w:lang w:eastAsia="en-US"/>
        </w:rPr>
        <w:br/>
      </w:r>
      <w:r w:rsidR="00F8225B">
        <w:rPr>
          <w:rFonts w:ascii="Calibri" w:eastAsia="Calibri" w:hAnsi="Calibri"/>
          <w:sz w:val="22"/>
          <w:szCs w:val="22"/>
          <w:lang w:eastAsia="en-US"/>
        </w:rPr>
        <w:t xml:space="preserve">i </w:t>
      </w:r>
      <w:r w:rsidR="00CB0B93" w:rsidRPr="00CB0B93">
        <w:rPr>
          <w:rFonts w:ascii="Calibri" w:eastAsia="Calibri" w:hAnsi="Calibri"/>
          <w:sz w:val="22"/>
          <w:szCs w:val="22"/>
          <w:lang w:eastAsia="en-US"/>
        </w:rPr>
        <w:t>estetyki</w:t>
      </w:r>
      <w:r w:rsidR="00F8225B">
        <w:rPr>
          <w:rFonts w:ascii="Calibri" w:eastAsia="Calibri" w:hAnsi="Calibri"/>
          <w:sz w:val="22"/>
          <w:szCs w:val="22"/>
          <w:lang w:eastAsia="en-US"/>
        </w:rPr>
        <w:t xml:space="preserve"> naczepom</w:t>
      </w:r>
      <w:r w:rsidR="00CB0B93">
        <w:rPr>
          <w:rFonts w:ascii="Calibri" w:eastAsia="Calibri" w:hAnsi="Calibri"/>
          <w:sz w:val="22"/>
          <w:szCs w:val="22"/>
          <w:lang w:eastAsia="en-US"/>
        </w:rPr>
        <w:t xml:space="preserve">, a przede wszystkim </w:t>
      </w:r>
      <w:r w:rsidR="00CB0B93" w:rsidRPr="00CB0B93">
        <w:rPr>
          <w:rFonts w:ascii="Calibri" w:eastAsia="Calibri" w:hAnsi="Calibri"/>
          <w:sz w:val="22"/>
          <w:szCs w:val="22"/>
          <w:lang w:eastAsia="en-US"/>
        </w:rPr>
        <w:t xml:space="preserve">wydłużenie cyklu ich życia nawet o kolejne 6 lat. </w:t>
      </w:r>
      <w:r w:rsidR="00F8225B" w:rsidRPr="006F0BCE">
        <w:rPr>
          <w:rFonts w:ascii="Calibri" w:eastAsia="Calibri" w:hAnsi="Calibri"/>
          <w:sz w:val="22"/>
          <w:szCs w:val="22"/>
          <w:lang w:eastAsia="en-US"/>
        </w:rPr>
        <w:t>Spółka</w:t>
      </w:r>
      <w:r w:rsidR="006F0BCE" w:rsidRPr="006F0BCE">
        <w:rPr>
          <w:rFonts w:ascii="Calibri" w:eastAsia="Calibri" w:hAnsi="Calibri"/>
          <w:sz w:val="22"/>
          <w:szCs w:val="22"/>
          <w:lang w:eastAsia="en-US"/>
        </w:rPr>
        <w:t xml:space="preserve"> oferuje szerokie portfolio w pełni sprawnych naczep </w:t>
      </w:r>
      <w:r w:rsidR="00F8225B" w:rsidRPr="006F0BCE">
        <w:rPr>
          <w:rFonts w:ascii="Calibri" w:eastAsia="Calibri" w:hAnsi="Calibri"/>
          <w:sz w:val="22"/>
          <w:szCs w:val="22"/>
          <w:lang w:eastAsia="en-US"/>
        </w:rPr>
        <w:t>używanych</w:t>
      </w:r>
      <w:r w:rsidR="006F0BCE" w:rsidRPr="006F0BCE">
        <w:rPr>
          <w:rFonts w:ascii="Calibri" w:eastAsia="Calibri" w:hAnsi="Calibri"/>
          <w:sz w:val="22"/>
          <w:szCs w:val="22"/>
          <w:lang w:eastAsia="en-US"/>
        </w:rPr>
        <w:t xml:space="preserve"> oraz naczep po renowacji, jak i usługi odnowienia </w:t>
      </w:r>
      <w:r w:rsidR="00F8225B" w:rsidRPr="006F0BCE">
        <w:rPr>
          <w:rFonts w:ascii="Calibri" w:eastAsia="Calibri" w:hAnsi="Calibri"/>
          <w:sz w:val="22"/>
          <w:szCs w:val="22"/>
          <w:lang w:eastAsia="en-US"/>
        </w:rPr>
        <w:t>pojazdów</w:t>
      </w:r>
      <w:r w:rsidR="006F0BCE" w:rsidRPr="006F0BCE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F8225B">
        <w:rPr>
          <w:rFonts w:ascii="Calibri" w:eastAsia="Calibri" w:hAnsi="Calibri"/>
          <w:sz w:val="22"/>
          <w:szCs w:val="22"/>
          <w:lang w:eastAsia="en-US"/>
        </w:rPr>
        <w:t>K</w:t>
      </w:r>
      <w:r w:rsidR="00F8225B" w:rsidRPr="006F0BCE">
        <w:rPr>
          <w:rFonts w:ascii="Calibri" w:eastAsia="Calibri" w:hAnsi="Calibri"/>
          <w:sz w:val="22"/>
          <w:szCs w:val="22"/>
          <w:lang w:eastAsia="en-US"/>
        </w:rPr>
        <w:t>lientów</w:t>
      </w:r>
      <w:r w:rsidR="006F0BCE" w:rsidRPr="006F0BCE">
        <w:rPr>
          <w:rFonts w:ascii="Calibri" w:eastAsia="Calibri" w:hAnsi="Calibri"/>
          <w:sz w:val="22"/>
          <w:szCs w:val="22"/>
          <w:lang w:eastAsia="en-US"/>
        </w:rPr>
        <w:t>.</w:t>
      </w:r>
      <w:r w:rsidR="00C05A4A">
        <w:rPr>
          <w:rFonts w:ascii="Calibri" w:eastAsia="Calibri" w:hAnsi="Calibri"/>
          <w:sz w:val="22"/>
          <w:szCs w:val="22"/>
          <w:lang w:eastAsia="en-US"/>
        </w:rPr>
        <w:t xml:space="preserve"> </w:t>
      </w:r>
    </w:p>
    <w:p w14:paraId="7DC5F5A3" w14:textId="77777777" w:rsidR="00B87197" w:rsidRDefault="00B87197" w:rsidP="008779DF">
      <w:pPr>
        <w:spacing w:after="160" w:line="259" w:lineRule="auto"/>
        <w:jc w:val="both"/>
        <w:rPr>
          <w:rFonts w:ascii="Calibri" w:eastAsia="Calibri" w:hAnsi="Calibri"/>
          <w:b/>
          <w:bCs/>
          <w:sz w:val="22"/>
          <w:szCs w:val="22"/>
          <w:lang w:eastAsia="en-US"/>
        </w:rPr>
      </w:pPr>
    </w:p>
    <w:p w14:paraId="60382785" w14:textId="726FE0C9" w:rsidR="008779DF" w:rsidRPr="00054896" w:rsidRDefault="008779DF" w:rsidP="008779DF">
      <w:pPr>
        <w:spacing w:after="160" w:line="259" w:lineRule="auto"/>
        <w:jc w:val="both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Odwiedzający Targi </w:t>
      </w:r>
      <w:r w:rsidR="00C41999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Transport Logistic </w:t>
      </w:r>
      <w:r w:rsidR="00FE4D53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2025 </w:t>
      </w:r>
      <w:r w:rsidR="00A12F8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w </w:t>
      </w:r>
      <w:r w:rsidR="00C41999">
        <w:rPr>
          <w:rFonts w:ascii="Calibri" w:eastAsia="Calibri" w:hAnsi="Calibri"/>
          <w:b/>
          <w:bCs/>
          <w:sz w:val="22"/>
          <w:szCs w:val="22"/>
          <w:lang w:eastAsia="en-US"/>
        </w:rPr>
        <w:t>Monachium</w:t>
      </w:r>
      <w:r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mogą zapoznać się z ofertą marek Wielton</w:t>
      </w:r>
      <w:r w:rsidR="00B376A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>,</w:t>
      </w:r>
      <w:r w:rsidR="00C41999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Langendorf,</w:t>
      </w:r>
      <w:r w:rsidR="00B376A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A12F8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>Aberg Service</w:t>
      </w:r>
      <w:r w:rsidR="00CC3582">
        <w:rPr>
          <w:rFonts w:ascii="Calibri" w:eastAsia="Calibri" w:hAnsi="Calibri"/>
          <w:b/>
          <w:bCs/>
          <w:sz w:val="22"/>
          <w:szCs w:val="22"/>
          <w:lang w:eastAsia="en-US"/>
        </w:rPr>
        <w:t>,</w:t>
      </w:r>
      <w:r w:rsidR="003C038A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Aberg Connect</w:t>
      </w:r>
      <w:r w:rsidR="00A12F8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oraz ReTrailer </w:t>
      </w:r>
      <w:r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w dniach </w:t>
      </w:r>
      <w:r w:rsidR="00C41999">
        <w:rPr>
          <w:rFonts w:ascii="Calibri" w:eastAsia="Calibri" w:hAnsi="Calibri"/>
          <w:b/>
          <w:bCs/>
          <w:sz w:val="22"/>
          <w:szCs w:val="22"/>
          <w:lang w:eastAsia="en-US"/>
        </w:rPr>
        <w:t>2-</w:t>
      </w:r>
      <w:r w:rsidR="00FC0E7F">
        <w:rPr>
          <w:rFonts w:ascii="Calibri" w:eastAsia="Calibri" w:hAnsi="Calibri"/>
          <w:b/>
          <w:bCs/>
          <w:sz w:val="22"/>
          <w:szCs w:val="22"/>
          <w:lang w:eastAsia="en-US"/>
        </w:rPr>
        <w:t>5</w:t>
      </w:r>
      <w:r w:rsidR="00A12F8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C41999">
        <w:rPr>
          <w:rFonts w:ascii="Calibri" w:eastAsia="Calibri" w:hAnsi="Calibri"/>
          <w:b/>
          <w:bCs/>
          <w:sz w:val="22"/>
          <w:szCs w:val="22"/>
          <w:lang w:eastAsia="en-US"/>
        </w:rPr>
        <w:t>czerwca</w:t>
      </w:r>
      <w:r w:rsidR="00A12F8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>br. na stoisk</w:t>
      </w:r>
      <w:r w:rsidR="00C41999">
        <w:rPr>
          <w:rFonts w:ascii="Calibri" w:eastAsia="Calibri" w:hAnsi="Calibri"/>
          <w:b/>
          <w:bCs/>
          <w:sz w:val="22"/>
          <w:szCs w:val="22"/>
          <w:lang w:eastAsia="en-US"/>
        </w:rPr>
        <w:t>ach</w:t>
      </w:r>
      <w:r w:rsidR="00A12F8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C41999" w:rsidRPr="00C41999">
        <w:rPr>
          <w:rFonts w:ascii="Calibri" w:eastAsia="Calibri" w:hAnsi="Calibri"/>
          <w:b/>
          <w:bCs/>
          <w:sz w:val="22"/>
          <w:szCs w:val="22"/>
          <w:lang w:eastAsia="en-US"/>
        </w:rPr>
        <w:t>nr 432 i 337/436</w:t>
      </w:r>
      <w:r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  <w:r w:rsidR="00A12F8A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w </w:t>
      </w:r>
      <w:r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hali </w:t>
      </w:r>
      <w:r w:rsidR="00C41999">
        <w:rPr>
          <w:rFonts w:ascii="Calibri" w:eastAsia="Calibri" w:hAnsi="Calibri"/>
          <w:b/>
          <w:bCs/>
          <w:sz w:val="22"/>
          <w:szCs w:val="22"/>
          <w:lang w:eastAsia="en-US"/>
        </w:rPr>
        <w:t>A6</w:t>
      </w:r>
      <w:r w:rsidR="005777BC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. </w:t>
      </w:r>
      <w:r w:rsidR="00E60D97" w:rsidRPr="00054896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</w:t>
      </w:r>
    </w:p>
    <w:p w14:paraId="300C6CF8" w14:textId="77777777" w:rsidR="00FF1F0E" w:rsidRDefault="00FF1F0E" w:rsidP="008779DF">
      <w:pPr>
        <w:spacing w:after="240" w:line="259" w:lineRule="auto"/>
        <w:jc w:val="center"/>
        <w:rPr>
          <w:rFonts w:ascii="Calibri" w:eastAsia="Calibri" w:hAnsi="Calibri" w:cs="Calibri"/>
          <w:b/>
          <w:color w:val="000000"/>
          <w:sz w:val="20"/>
          <w:szCs w:val="20"/>
          <w:lang w:eastAsia="en-US"/>
        </w:rPr>
      </w:pPr>
    </w:p>
    <w:p w14:paraId="6DAF95A6" w14:textId="1FF5B423" w:rsidR="008779DF" w:rsidRPr="008779DF" w:rsidRDefault="008779DF" w:rsidP="008779DF">
      <w:pPr>
        <w:spacing w:after="240" w:line="259" w:lineRule="auto"/>
        <w:jc w:val="center"/>
        <w:rPr>
          <w:rFonts w:ascii="Calibri" w:eastAsia="Calibri" w:hAnsi="Calibri" w:cs="Calibri"/>
          <w:b/>
          <w:color w:val="000000"/>
          <w:sz w:val="20"/>
          <w:szCs w:val="20"/>
          <w:lang w:eastAsia="en-US"/>
        </w:rPr>
      </w:pPr>
      <w:r w:rsidRPr="008779DF">
        <w:rPr>
          <w:rFonts w:ascii="Calibri" w:eastAsia="Calibri" w:hAnsi="Calibri" w:cs="Calibri"/>
          <w:b/>
          <w:color w:val="000000"/>
          <w:sz w:val="20"/>
          <w:szCs w:val="20"/>
          <w:lang w:eastAsia="en-US"/>
        </w:rPr>
        <w:t>### KONIEC ###</w:t>
      </w:r>
    </w:p>
    <w:p w14:paraId="7EB2BA20" w14:textId="77777777" w:rsidR="00557B58" w:rsidRDefault="00557B58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125EFC2" w14:textId="77777777" w:rsidR="00380A91" w:rsidRDefault="00380A91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51FDCE1E" w14:textId="5B12E39C" w:rsidR="008A33DE" w:rsidRPr="00A06C02" w:rsidRDefault="008A33DE" w:rsidP="00E810E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>Dodatkowych informacji udzielają:</w:t>
      </w:r>
    </w:p>
    <w:p w14:paraId="42AF81F8" w14:textId="6219EC05" w:rsidR="006B4C90" w:rsidRPr="00A06C02" w:rsidRDefault="006B4C90" w:rsidP="00E810EA">
      <w:pPr>
        <w:spacing w:line="276" w:lineRule="auto"/>
        <w:rPr>
          <w:rFonts w:ascii="Calibri" w:hAnsi="Calibri" w:cs="Calibri"/>
          <w:b/>
          <w:color w:val="000000" w:themeColor="text1"/>
          <w:sz w:val="22"/>
          <w:szCs w:val="22"/>
        </w:rPr>
      </w:pPr>
    </w:p>
    <w:tbl>
      <w:tblPr>
        <w:tblStyle w:val="Tabela-Siatka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3544"/>
        <w:gridCol w:w="3021"/>
      </w:tblGrid>
      <w:tr w:rsidR="006B4C90" w:rsidRPr="00A06C02" w14:paraId="7CE292CC" w14:textId="77777777" w:rsidTr="0079586F">
        <w:tc>
          <w:tcPr>
            <w:tcW w:w="284" w:type="dxa"/>
          </w:tcPr>
          <w:p w14:paraId="353CD358" w14:textId="77777777" w:rsidR="006B4C90" w:rsidRPr="00A06C02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3544" w:type="dxa"/>
          </w:tcPr>
          <w:p w14:paraId="7984B646" w14:textId="56E7E5B4" w:rsidR="006B4C90" w:rsidRPr="00A06C02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eksandra Cybińska</w:t>
            </w:r>
          </w:p>
          <w:p w14:paraId="73519D6D" w14:textId="192562CB" w:rsidR="006B4C90" w:rsidRPr="00A06C02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pec. ds. PR</w:t>
            </w:r>
          </w:p>
          <w:p w14:paraId="1D11647F" w14:textId="503E2B90" w:rsidR="006B4C90" w:rsidRPr="00A06C02" w:rsidRDefault="00BE4FB9" w:rsidP="0079586F">
            <w:pPr>
              <w:spacing w:line="276" w:lineRule="auto"/>
              <w:ind w:left="3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.cybinska@wielton</w:t>
            </w:r>
            <w:r w:rsidR="00E92AD9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roup</w:t>
            </w: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com</w:t>
            </w:r>
          </w:p>
          <w:p w14:paraId="3F492664" w14:textId="5E37A8F6" w:rsidR="006B4C90" w:rsidRPr="00A06C02" w:rsidRDefault="001C0D68" w:rsidP="0079586F">
            <w:pPr>
              <w:spacing w:line="276" w:lineRule="auto"/>
              <w:ind w:left="30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US"/>
              </w:rPr>
            </w:pPr>
            <w:r w:rsidRPr="00A06C02">
              <w:rPr>
                <w:rFonts w:ascii="Calibri" w:hAnsi="Calibri" w:cs="Calibri"/>
                <w:color w:val="000000" w:themeColor="text1"/>
                <w:sz w:val="22"/>
                <w:szCs w:val="22"/>
                <w:lang w:val="en-US"/>
              </w:rPr>
              <w:t>+48 789 100 782</w:t>
            </w:r>
          </w:p>
        </w:tc>
        <w:tc>
          <w:tcPr>
            <w:tcW w:w="3021" w:type="dxa"/>
          </w:tcPr>
          <w:p w14:paraId="0964D8EC" w14:textId="22BA8438" w:rsidR="006B4C90" w:rsidRPr="00A06C02" w:rsidRDefault="006B4C90" w:rsidP="0079586F">
            <w:pPr>
              <w:spacing w:line="276" w:lineRule="auto"/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1B269DBD" w14:textId="77777777" w:rsidR="006B4C90" w:rsidRPr="00A06C02" w:rsidRDefault="006B4C90" w:rsidP="006B4C90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  <w:lang w:val="en-GB"/>
        </w:rPr>
      </w:pPr>
    </w:p>
    <w:p w14:paraId="272F4564" w14:textId="77777777" w:rsidR="00F9741A" w:rsidRPr="00A06C02" w:rsidRDefault="00F9741A" w:rsidP="00F9741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A06C02">
        <w:rPr>
          <w:rFonts w:ascii="Calibri" w:hAnsi="Calibri" w:cs="Calibri"/>
          <w:b/>
          <w:color w:val="000000" w:themeColor="text1"/>
          <w:sz w:val="22"/>
          <w:szCs w:val="22"/>
        </w:rPr>
        <w:t>O Grupie Wielton:</w:t>
      </w:r>
    </w:p>
    <w:p w14:paraId="5B85D64F" w14:textId="77777777" w:rsidR="00F9741A" w:rsidRPr="00A06C02" w:rsidRDefault="00F9741A" w:rsidP="00F9741A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387B6B64" w14:textId="77777777" w:rsidR="00F9741A" w:rsidRPr="00A06C02" w:rsidRDefault="00F9741A" w:rsidP="00F9741A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Grupa Wielton należy do grona trzech największych producentów naczep, przyczep i zabudów samochodowych w Europie oraz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dziesięciu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największych producentów w tej branży na świecie. Misją Grupy Wielton jest tworzenie i dostarczanie najlepszych rozwiązań transportowych dla biznesu. </w:t>
      </w:r>
      <w:r w:rsidRPr="00A06C02">
        <w:rPr>
          <w:rFonts w:ascii="Calibri" w:hAnsi="Calibri" w:cs="Calibri"/>
          <w:color w:val="000000" w:themeColor="text1"/>
          <w:sz w:val="20"/>
          <w:szCs w:val="20"/>
        </w:rPr>
        <w:t>Swoją aktywność Grupa opiera na czterech kluczowych wartościach, do których zaliczają się: wspólnota wartości i celu, różnorodność, obecność lokalna oraz współpraca.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W ramach całej Grupy zatrudnienie znajduje obecnie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ponad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3,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4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tys. pracowników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 xml:space="preserve"> z outsorcingiem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, przy czym najwięcej, bo aż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około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2,0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tys.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 xml:space="preserve"> osób (z outsorcingiem)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w pracuje w zakładach w Wieluniu. </w:t>
      </w:r>
    </w:p>
    <w:p w14:paraId="71D3BB3C" w14:textId="77777777" w:rsidR="00F9741A" w:rsidRPr="00A06C02" w:rsidRDefault="00F9741A" w:rsidP="00F9741A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62C2D9D1" w14:textId="77777777" w:rsidR="00F9741A" w:rsidRPr="00A06C02" w:rsidRDefault="00F9741A" w:rsidP="00F9741A">
      <w:pPr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Podmiotem dominującym w grupie Wielton jest Wielton S.A. notowana na Giełdzie Papierów Wartościowych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w Warszawie. Siłą Grupy jest konsekwentnie realizowana strategia, oparta na rozwoju organicznym i akwizycjach. W 2015 r. Grupa nabyła wiodące włoskie marki Viberti i Cardi oraz francuską spółkę Fruehauf. W maju 2017 r. Grupa Wielton przejęła niemiecką spółkę Langendorf, dzięki czemu poszerzyła swoją ofertę m.in.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br/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o specjalistyczne pojazdy do przewozu szkła i prefabrykatów betonowych. Przejęcie spółki Lawrence David we wrześniu 2018 r. pozwoliło wzbogacić ofertę Grupy o kolejne unikalne pojazdy. Na szczególną uwagę zasługują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Pr="00A06C02">
        <w:rPr>
          <w:rFonts w:ascii="Calibri" w:hAnsi="Calibri" w:cs="Calibri"/>
          <w:bCs/>
          <w:color w:val="000000" w:themeColor="text1"/>
          <w:sz w:val="20"/>
          <w:szCs w:val="20"/>
        </w:rPr>
        <w:t>zabudowy typu home delivery oraz bezsłupkowe naczepy kurtynowe. Z kolei przejęcie spółki Guillén Desarrollos Industriales w 2021 r. umożliwiło rozszerzenie działalności Grupy o kolejny ważny rynek – Hiszpanię.</w:t>
      </w:r>
    </w:p>
    <w:p w14:paraId="0018FCED" w14:textId="62A218E8" w:rsidR="008A33DE" w:rsidRPr="00A06C02" w:rsidRDefault="008A33DE" w:rsidP="00114241">
      <w:pPr>
        <w:spacing w:line="276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sectPr w:rsidR="008A33DE" w:rsidRPr="00A06C02" w:rsidSect="001A2F4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05418" w14:textId="77777777" w:rsidR="00FB24BF" w:rsidRDefault="00FB24BF">
      <w:r>
        <w:separator/>
      </w:r>
    </w:p>
  </w:endnote>
  <w:endnote w:type="continuationSeparator" w:id="0">
    <w:p w14:paraId="1A76647F" w14:textId="77777777" w:rsidR="00FB24BF" w:rsidRDefault="00FB24BF">
      <w:r>
        <w:continuationSeparator/>
      </w:r>
    </w:p>
  </w:endnote>
  <w:endnote w:type="continuationNotice" w:id="1">
    <w:p w14:paraId="75611546" w14:textId="77777777" w:rsidR="00FB24BF" w:rsidRDefault="00FB24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A7034" w14:textId="77777777" w:rsidR="00DD2250" w:rsidRDefault="00DD225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DB503" w14:textId="51D6EB0A" w:rsidR="00E75380" w:rsidRDefault="00C05800" w:rsidP="00CF1051">
    <w:pPr>
      <w:pStyle w:val="Stopka"/>
      <w:tabs>
        <w:tab w:val="clear" w:pos="4536"/>
        <w:tab w:val="clear" w:pos="9072"/>
        <w:tab w:val="left" w:pos="3360"/>
      </w:tabs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C86974" wp14:editId="71E86FE0">
              <wp:simplePos x="0" y="0"/>
              <wp:positionH relativeFrom="column">
                <wp:posOffset>-671195</wp:posOffset>
              </wp:positionH>
              <wp:positionV relativeFrom="paragraph">
                <wp:posOffset>-191770</wp:posOffset>
              </wp:positionV>
              <wp:extent cx="7414260" cy="7620"/>
              <wp:effectExtent l="0" t="0" r="34290" b="30480"/>
              <wp:wrapNone/>
              <wp:docPr id="510114059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14260" cy="7620"/>
                      </a:xfrm>
                      <a:prstGeom prst="line">
                        <a:avLst/>
                      </a:prstGeom>
                      <a:ln w="222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92A854A" id="Łącznik prosty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85pt,-15.1pt" to="530.95pt,-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" strokecolor="black [3200]" strokeweight="1.75pt">
              <v:stroke endcap="round"/>
            </v:line>
          </w:pict>
        </mc:Fallback>
      </mc:AlternateContent>
    </w:r>
    <w:r w:rsidR="00E75380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4F5DB609" wp14:editId="637D4A8F">
          <wp:simplePos x="0" y="0"/>
          <wp:positionH relativeFrom="column">
            <wp:posOffset>-915035</wp:posOffset>
          </wp:positionH>
          <wp:positionV relativeFrom="paragraph">
            <wp:posOffset>-222250</wp:posOffset>
          </wp:positionV>
          <wp:extent cx="7591425" cy="836295"/>
          <wp:effectExtent l="0" t="0" r="9525" b="1905"/>
          <wp:wrapNone/>
          <wp:docPr id="6" name="Obraz 6" descr="Papier_firmowy_dol_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Papier_firmowy_dol_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836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D225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F60AC" w14:textId="77777777" w:rsidR="00DD2250" w:rsidRDefault="00DD22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EB370E" w14:textId="77777777" w:rsidR="00FB24BF" w:rsidRDefault="00FB24BF">
      <w:r>
        <w:separator/>
      </w:r>
    </w:p>
  </w:footnote>
  <w:footnote w:type="continuationSeparator" w:id="0">
    <w:p w14:paraId="03067E7B" w14:textId="77777777" w:rsidR="00FB24BF" w:rsidRDefault="00FB24BF">
      <w:r>
        <w:continuationSeparator/>
      </w:r>
    </w:p>
  </w:footnote>
  <w:footnote w:type="continuationNotice" w:id="1">
    <w:p w14:paraId="41849EF5" w14:textId="77777777" w:rsidR="00FB24BF" w:rsidRDefault="00FB24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F6DD1" w14:textId="77777777" w:rsidR="00DD2250" w:rsidRDefault="00DD225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B56E5" w14:textId="67B3E452" w:rsidR="006A2FF0" w:rsidRDefault="00C05800" w:rsidP="00F34544">
    <w:pPr>
      <w:pStyle w:val="Nagwek"/>
      <w:ind w:left="-854"/>
      <w:rPr>
        <w:noProof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6691DBF4" wp14:editId="2A74D3A4">
          <wp:simplePos x="0" y="0"/>
          <wp:positionH relativeFrom="column">
            <wp:posOffset>-320675</wp:posOffset>
          </wp:positionH>
          <wp:positionV relativeFrom="paragraph">
            <wp:posOffset>7620</wp:posOffset>
          </wp:positionV>
          <wp:extent cx="2087245" cy="586740"/>
          <wp:effectExtent l="0" t="0" r="8255" b="0"/>
          <wp:wrapSquare wrapText="bothSides"/>
          <wp:docPr id="1647743166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3712"/>
                  <a:stretch/>
                </pic:blipFill>
                <pic:spPr bwMode="auto">
                  <a:xfrm>
                    <a:off x="0" y="0"/>
                    <a:ext cx="2087245" cy="586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BB7D4" w14:textId="675FF7D7" w:rsidR="00E75380" w:rsidRDefault="00E75380" w:rsidP="00F34544">
    <w:pPr>
      <w:pStyle w:val="Nagwek"/>
      <w:ind w:left="-85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6D3F80" w14:textId="77777777" w:rsidR="00DD2250" w:rsidRDefault="00DD225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478C0"/>
    <w:multiLevelType w:val="hybridMultilevel"/>
    <w:tmpl w:val="7974B5AA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37276"/>
    <w:multiLevelType w:val="hybridMultilevel"/>
    <w:tmpl w:val="F43AF8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D69F5"/>
    <w:multiLevelType w:val="hybridMultilevel"/>
    <w:tmpl w:val="54E2BE2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175B"/>
    <w:multiLevelType w:val="hybridMultilevel"/>
    <w:tmpl w:val="6C0ED4D8"/>
    <w:lvl w:ilvl="0" w:tplc="F1C0E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7247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0E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88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820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548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2AF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60E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A2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F967FEC"/>
    <w:multiLevelType w:val="hybridMultilevel"/>
    <w:tmpl w:val="7B4A34EE"/>
    <w:lvl w:ilvl="0" w:tplc="180A974E">
      <w:start w:val="1"/>
      <w:numFmt w:val="bullet"/>
      <w:lvlText w:val=""/>
      <w:lvlJc w:val="left"/>
      <w:pPr>
        <w:ind w:left="1070" w:hanging="710"/>
      </w:pPr>
      <w:rPr>
        <w:rFonts w:ascii="Symbol" w:hAnsi="Symbol" w:hint="default"/>
        <w:sz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51BBD"/>
    <w:multiLevelType w:val="hybridMultilevel"/>
    <w:tmpl w:val="CC8C959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6BD7"/>
    <w:multiLevelType w:val="hybridMultilevel"/>
    <w:tmpl w:val="AD4255B8"/>
    <w:lvl w:ilvl="0" w:tplc="FA1E18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16C3E"/>
    <w:multiLevelType w:val="hybridMultilevel"/>
    <w:tmpl w:val="C1E86924"/>
    <w:lvl w:ilvl="0" w:tplc="168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20E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C0D5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B06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F02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03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704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3E05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968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055ECD"/>
    <w:multiLevelType w:val="hybridMultilevel"/>
    <w:tmpl w:val="D74AE5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F29D9"/>
    <w:multiLevelType w:val="hybridMultilevel"/>
    <w:tmpl w:val="63B46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71FF9"/>
    <w:multiLevelType w:val="hybridMultilevel"/>
    <w:tmpl w:val="81F63B7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02957"/>
    <w:multiLevelType w:val="hybridMultilevel"/>
    <w:tmpl w:val="6B1A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201FB"/>
    <w:multiLevelType w:val="hybridMultilevel"/>
    <w:tmpl w:val="4A027DAE"/>
    <w:lvl w:ilvl="0" w:tplc="FB6883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61920"/>
    <w:multiLevelType w:val="hybridMultilevel"/>
    <w:tmpl w:val="23827D6C"/>
    <w:lvl w:ilvl="0" w:tplc="F98065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00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2A4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6A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3205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FC9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C8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01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90D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AF97AE3"/>
    <w:multiLevelType w:val="hybridMultilevel"/>
    <w:tmpl w:val="18643826"/>
    <w:lvl w:ilvl="0" w:tplc="69C89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B7ED8"/>
    <w:multiLevelType w:val="hybridMultilevel"/>
    <w:tmpl w:val="D65C3C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F5B7F"/>
    <w:multiLevelType w:val="hybridMultilevel"/>
    <w:tmpl w:val="B3A66CA6"/>
    <w:lvl w:ilvl="0" w:tplc="97E46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4A0AE6">
      <w:start w:val="97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C6DB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5EA8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6C4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F888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B64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DAE8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08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6DD344B"/>
    <w:multiLevelType w:val="hybridMultilevel"/>
    <w:tmpl w:val="A3EE892E"/>
    <w:lvl w:ilvl="0" w:tplc="0CC40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E817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C6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ED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C2BE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AA39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0A5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0A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1E2E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71D3827"/>
    <w:multiLevelType w:val="hybridMultilevel"/>
    <w:tmpl w:val="02E219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2203F"/>
    <w:multiLevelType w:val="hybridMultilevel"/>
    <w:tmpl w:val="5F6C09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7427C"/>
    <w:multiLevelType w:val="hybridMultilevel"/>
    <w:tmpl w:val="C1BE4ED0"/>
    <w:lvl w:ilvl="0" w:tplc="D5B4E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0CD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88A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548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56C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506B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7E9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84E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3ED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3091229"/>
    <w:multiLevelType w:val="hybridMultilevel"/>
    <w:tmpl w:val="9F8C42E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7B1729"/>
    <w:multiLevelType w:val="hybridMultilevel"/>
    <w:tmpl w:val="4D9CA9BA"/>
    <w:lvl w:ilvl="0" w:tplc="F1760658">
      <w:numFmt w:val="bullet"/>
      <w:lvlText w:val="•"/>
      <w:lvlJc w:val="left"/>
      <w:pPr>
        <w:ind w:left="1070" w:hanging="710"/>
      </w:pPr>
      <w:rPr>
        <w:rFonts w:ascii="Calibri" w:eastAsia="Times New Roman" w:hAnsi="Calibri" w:cs="Calibri" w:hint="default"/>
        <w:color w:val="auto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77831"/>
    <w:multiLevelType w:val="hybridMultilevel"/>
    <w:tmpl w:val="91D2AE68"/>
    <w:lvl w:ilvl="0" w:tplc="43B4E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0AA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C64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6AFD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F4B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BA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69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FA7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2CCE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E4D418D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5" w15:restartNumberingAfterBreak="0">
    <w:nsid w:val="6E767CDC"/>
    <w:multiLevelType w:val="hybridMultilevel"/>
    <w:tmpl w:val="C266763E"/>
    <w:lvl w:ilvl="0" w:tplc="AD3A1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BEB2D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CCB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DABC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EE9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0A5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8E6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8A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80BF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33F1300"/>
    <w:multiLevelType w:val="hybridMultilevel"/>
    <w:tmpl w:val="4E126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FE1127"/>
    <w:multiLevelType w:val="hybridMultilevel"/>
    <w:tmpl w:val="76B43746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58468A"/>
    <w:multiLevelType w:val="hybridMultilevel"/>
    <w:tmpl w:val="B3C4FF0E"/>
    <w:lvl w:ilvl="0" w:tplc="5BAA21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D6F9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E811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6E12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B81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46C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12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A612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68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9853CCE"/>
    <w:multiLevelType w:val="hybridMultilevel"/>
    <w:tmpl w:val="3A22BC06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2" w:tplc="04150001">
      <w:start w:val="1"/>
      <w:numFmt w:val="bullet"/>
      <w:lvlText w:val=""/>
      <w:lvlJc w:val="left"/>
      <w:pPr>
        <w:ind w:left="3216" w:hanging="180"/>
      </w:pPr>
      <w:rPr>
        <w:rFonts w:ascii="Symbol" w:hAnsi="Symbol" w:hint="default"/>
      </w:rPr>
    </w:lvl>
    <w:lvl w:ilvl="3" w:tplc="0415000F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num w:numId="1" w16cid:durableId="1287345568">
    <w:abstractNumId w:val="24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2" w16cid:durableId="2104766405">
    <w:abstractNumId w:val="24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3" w16cid:durableId="188304212">
    <w:abstractNumId w:val="24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4" w16cid:durableId="737478143">
    <w:abstractNumId w:val="8"/>
  </w:num>
  <w:num w:numId="5" w16cid:durableId="66155764">
    <w:abstractNumId w:val="15"/>
  </w:num>
  <w:num w:numId="6" w16cid:durableId="858087314">
    <w:abstractNumId w:val="16"/>
  </w:num>
  <w:num w:numId="7" w16cid:durableId="2065786110">
    <w:abstractNumId w:val="3"/>
  </w:num>
  <w:num w:numId="8" w16cid:durableId="1005978552">
    <w:abstractNumId w:val="20"/>
  </w:num>
  <w:num w:numId="9" w16cid:durableId="1099174937">
    <w:abstractNumId w:val="27"/>
  </w:num>
  <w:num w:numId="10" w16cid:durableId="942032388">
    <w:abstractNumId w:val="5"/>
  </w:num>
  <w:num w:numId="11" w16cid:durableId="331570942">
    <w:abstractNumId w:val="2"/>
  </w:num>
  <w:num w:numId="12" w16cid:durableId="205145647">
    <w:abstractNumId w:val="10"/>
  </w:num>
  <w:num w:numId="13" w16cid:durableId="720323409">
    <w:abstractNumId w:val="25"/>
  </w:num>
  <w:num w:numId="14" w16cid:durableId="202988524">
    <w:abstractNumId w:val="29"/>
  </w:num>
  <w:num w:numId="15" w16cid:durableId="2087611078">
    <w:abstractNumId w:val="6"/>
  </w:num>
  <w:num w:numId="16" w16cid:durableId="250089060">
    <w:abstractNumId w:val="13"/>
  </w:num>
  <w:num w:numId="17" w16cid:durableId="1919316301">
    <w:abstractNumId w:val="28"/>
  </w:num>
  <w:num w:numId="18" w16cid:durableId="1460951414">
    <w:abstractNumId w:val="23"/>
  </w:num>
  <w:num w:numId="19" w16cid:durableId="125315327">
    <w:abstractNumId w:val="19"/>
  </w:num>
  <w:num w:numId="20" w16cid:durableId="223688432">
    <w:abstractNumId w:val="9"/>
  </w:num>
  <w:num w:numId="21" w16cid:durableId="1565800377">
    <w:abstractNumId w:val="7"/>
  </w:num>
  <w:num w:numId="22" w16cid:durableId="695890585">
    <w:abstractNumId w:val="1"/>
  </w:num>
  <w:num w:numId="23" w16cid:durableId="730734721">
    <w:abstractNumId w:val="18"/>
  </w:num>
  <w:num w:numId="24" w16cid:durableId="1452430434">
    <w:abstractNumId w:val="22"/>
  </w:num>
  <w:num w:numId="25" w16cid:durableId="182207299">
    <w:abstractNumId w:val="17"/>
  </w:num>
  <w:num w:numId="26" w16cid:durableId="1612283099">
    <w:abstractNumId w:val="21"/>
  </w:num>
  <w:num w:numId="27" w16cid:durableId="393622509">
    <w:abstractNumId w:val="14"/>
  </w:num>
  <w:num w:numId="28" w16cid:durableId="1392390016">
    <w:abstractNumId w:val="0"/>
  </w:num>
  <w:num w:numId="29" w16cid:durableId="713700615">
    <w:abstractNumId w:val="12"/>
  </w:num>
  <w:num w:numId="30" w16cid:durableId="379784948">
    <w:abstractNumId w:val="11"/>
  </w:num>
  <w:num w:numId="31" w16cid:durableId="1594581652">
    <w:abstractNumId w:val="26"/>
  </w:num>
  <w:num w:numId="32" w16cid:durableId="6652835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TEyNLQwNjIxMjZR0lEKTi0uzszPAykwNK4FAAelWsEtAAAA"/>
  </w:docVars>
  <w:rsids>
    <w:rsidRoot w:val="00F34544"/>
    <w:rsid w:val="00000361"/>
    <w:rsid w:val="00000400"/>
    <w:rsid w:val="0000054E"/>
    <w:rsid w:val="00000588"/>
    <w:rsid w:val="00001B87"/>
    <w:rsid w:val="00002B60"/>
    <w:rsid w:val="0000397D"/>
    <w:rsid w:val="00004165"/>
    <w:rsid w:val="00004B7E"/>
    <w:rsid w:val="00005096"/>
    <w:rsid w:val="00005433"/>
    <w:rsid w:val="0000547C"/>
    <w:rsid w:val="00005511"/>
    <w:rsid w:val="000066F6"/>
    <w:rsid w:val="00006A57"/>
    <w:rsid w:val="000076C8"/>
    <w:rsid w:val="00007D97"/>
    <w:rsid w:val="000105A0"/>
    <w:rsid w:val="00010C52"/>
    <w:rsid w:val="00011F7A"/>
    <w:rsid w:val="0001367D"/>
    <w:rsid w:val="0001468A"/>
    <w:rsid w:val="0001490A"/>
    <w:rsid w:val="000150DF"/>
    <w:rsid w:val="000157C8"/>
    <w:rsid w:val="00016BFB"/>
    <w:rsid w:val="00016F94"/>
    <w:rsid w:val="00017832"/>
    <w:rsid w:val="000209D0"/>
    <w:rsid w:val="00020C76"/>
    <w:rsid w:val="000217D8"/>
    <w:rsid w:val="00021A69"/>
    <w:rsid w:val="00021AD1"/>
    <w:rsid w:val="00023FF9"/>
    <w:rsid w:val="00024081"/>
    <w:rsid w:val="000246CB"/>
    <w:rsid w:val="000271E4"/>
    <w:rsid w:val="00031AB7"/>
    <w:rsid w:val="0003207A"/>
    <w:rsid w:val="000321EB"/>
    <w:rsid w:val="0003272B"/>
    <w:rsid w:val="0003343F"/>
    <w:rsid w:val="0003427B"/>
    <w:rsid w:val="00034594"/>
    <w:rsid w:val="0003592A"/>
    <w:rsid w:val="00036344"/>
    <w:rsid w:val="0003759B"/>
    <w:rsid w:val="00041E0A"/>
    <w:rsid w:val="00041E96"/>
    <w:rsid w:val="00043525"/>
    <w:rsid w:val="00043701"/>
    <w:rsid w:val="000438C8"/>
    <w:rsid w:val="00044191"/>
    <w:rsid w:val="0004523D"/>
    <w:rsid w:val="000452C8"/>
    <w:rsid w:val="00046273"/>
    <w:rsid w:val="00046775"/>
    <w:rsid w:val="00046885"/>
    <w:rsid w:val="0004740F"/>
    <w:rsid w:val="00047849"/>
    <w:rsid w:val="00047C24"/>
    <w:rsid w:val="0005043C"/>
    <w:rsid w:val="00050CEC"/>
    <w:rsid w:val="00050D91"/>
    <w:rsid w:val="00051163"/>
    <w:rsid w:val="0005194E"/>
    <w:rsid w:val="000523BE"/>
    <w:rsid w:val="000537F8"/>
    <w:rsid w:val="00053EE1"/>
    <w:rsid w:val="000542D5"/>
    <w:rsid w:val="00054896"/>
    <w:rsid w:val="00055376"/>
    <w:rsid w:val="0005622D"/>
    <w:rsid w:val="00056EC8"/>
    <w:rsid w:val="00056FAB"/>
    <w:rsid w:val="00057767"/>
    <w:rsid w:val="000577A3"/>
    <w:rsid w:val="00060ABF"/>
    <w:rsid w:val="00060BF1"/>
    <w:rsid w:val="00060F0E"/>
    <w:rsid w:val="0006102F"/>
    <w:rsid w:val="00061579"/>
    <w:rsid w:val="00061F73"/>
    <w:rsid w:val="000628E2"/>
    <w:rsid w:val="00062F67"/>
    <w:rsid w:val="0006307E"/>
    <w:rsid w:val="00063C42"/>
    <w:rsid w:val="00063D5A"/>
    <w:rsid w:val="00064522"/>
    <w:rsid w:val="0006567B"/>
    <w:rsid w:val="00065BB4"/>
    <w:rsid w:val="00065DC7"/>
    <w:rsid w:val="00066ACD"/>
    <w:rsid w:val="00066E34"/>
    <w:rsid w:val="00070167"/>
    <w:rsid w:val="00071429"/>
    <w:rsid w:val="0007143F"/>
    <w:rsid w:val="000722EA"/>
    <w:rsid w:val="00074E53"/>
    <w:rsid w:val="00075134"/>
    <w:rsid w:val="00075B7E"/>
    <w:rsid w:val="00075C73"/>
    <w:rsid w:val="00075D00"/>
    <w:rsid w:val="00075FD1"/>
    <w:rsid w:val="00076129"/>
    <w:rsid w:val="0008001B"/>
    <w:rsid w:val="0008061A"/>
    <w:rsid w:val="00080B3B"/>
    <w:rsid w:val="0008166D"/>
    <w:rsid w:val="00082CC3"/>
    <w:rsid w:val="000833C4"/>
    <w:rsid w:val="0008408C"/>
    <w:rsid w:val="000841DB"/>
    <w:rsid w:val="000843FD"/>
    <w:rsid w:val="0008450A"/>
    <w:rsid w:val="00084C02"/>
    <w:rsid w:val="00084CC2"/>
    <w:rsid w:val="00085291"/>
    <w:rsid w:val="00085335"/>
    <w:rsid w:val="00085354"/>
    <w:rsid w:val="00085548"/>
    <w:rsid w:val="00085FA1"/>
    <w:rsid w:val="000871A7"/>
    <w:rsid w:val="000901E5"/>
    <w:rsid w:val="00090CE3"/>
    <w:rsid w:val="0009179F"/>
    <w:rsid w:val="00091DC5"/>
    <w:rsid w:val="00092198"/>
    <w:rsid w:val="00092330"/>
    <w:rsid w:val="0009249D"/>
    <w:rsid w:val="00092842"/>
    <w:rsid w:val="00092A37"/>
    <w:rsid w:val="00093311"/>
    <w:rsid w:val="00093BCC"/>
    <w:rsid w:val="00094DBA"/>
    <w:rsid w:val="00095648"/>
    <w:rsid w:val="000964AE"/>
    <w:rsid w:val="00097C73"/>
    <w:rsid w:val="000A05CB"/>
    <w:rsid w:val="000A06FC"/>
    <w:rsid w:val="000A0C29"/>
    <w:rsid w:val="000A0DB3"/>
    <w:rsid w:val="000A2B2C"/>
    <w:rsid w:val="000A3C4E"/>
    <w:rsid w:val="000A44C6"/>
    <w:rsid w:val="000A4691"/>
    <w:rsid w:val="000A5146"/>
    <w:rsid w:val="000A619E"/>
    <w:rsid w:val="000A6E2D"/>
    <w:rsid w:val="000A6E4C"/>
    <w:rsid w:val="000A728B"/>
    <w:rsid w:val="000A76F5"/>
    <w:rsid w:val="000B09E6"/>
    <w:rsid w:val="000B0B60"/>
    <w:rsid w:val="000B1982"/>
    <w:rsid w:val="000B22CD"/>
    <w:rsid w:val="000B32B2"/>
    <w:rsid w:val="000B4C0A"/>
    <w:rsid w:val="000B50C8"/>
    <w:rsid w:val="000B5153"/>
    <w:rsid w:val="000B5778"/>
    <w:rsid w:val="000B5CC7"/>
    <w:rsid w:val="000B608C"/>
    <w:rsid w:val="000B62FE"/>
    <w:rsid w:val="000B6960"/>
    <w:rsid w:val="000B7453"/>
    <w:rsid w:val="000C0199"/>
    <w:rsid w:val="000C0B3A"/>
    <w:rsid w:val="000C0D88"/>
    <w:rsid w:val="000C10B2"/>
    <w:rsid w:val="000C1425"/>
    <w:rsid w:val="000C1E4A"/>
    <w:rsid w:val="000C225F"/>
    <w:rsid w:val="000C3185"/>
    <w:rsid w:val="000C4D19"/>
    <w:rsid w:val="000C4EBC"/>
    <w:rsid w:val="000C4FA8"/>
    <w:rsid w:val="000C5891"/>
    <w:rsid w:val="000C6332"/>
    <w:rsid w:val="000C6801"/>
    <w:rsid w:val="000C6948"/>
    <w:rsid w:val="000C6FA1"/>
    <w:rsid w:val="000C79B2"/>
    <w:rsid w:val="000D04B1"/>
    <w:rsid w:val="000D0E3C"/>
    <w:rsid w:val="000D17BF"/>
    <w:rsid w:val="000D20BE"/>
    <w:rsid w:val="000D2777"/>
    <w:rsid w:val="000D35D6"/>
    <w:rsid w:val="000D5053"/>
    <w:rsid w:val="000D58EF"/>
    <w:rsid w:val="000D5ECD"/>
    <w:rsid w:val="000D60A2"/>
    <w:rsid w:val="000D6174"/>
    <w:rsid w:val="000D6ABF"/>
    <w:rsid w:val="000D6CC2"/>
    <w:rsid w:val="000D7486"/>
    <w:rsid w:val="000E0330"/>
    <w:rsid w:val="000E1F19"/>
    <w:rsid w:val="000E347A"/>
    <w:rsid w:val="000E4507"/>
    <w:rsid w:val="000E47AD"/>
    <w:rsid w:val="000E48B2"/>
    <w:rsid w:val="000E4AB5"/>
    <w:rsid w:val="000E526E"/>
    <w:rsid w:val="000E5B22"/>
    <w:rsid w:val="000E6677"/>
    <w:rsid w:val="000E70E2"/>
    <w:rsid w:val="000E73CB"/>
    <w:rsid w:val="000E74EE"/>
    <w:rsid w:val="000E7548"/>
    <w:rsid w:val="000E75BF"/>
    <w:rsid w:val="000E79E1"/>
    <w:rsid w:val="000E7C7E"/>
    <w:rsid w:val="000F0958"/>
    <w:rsid w:val="000F0F8D"/>
    <w:rsid w:val="000F1673"/>
    <w:rsid w:val="000F213D"/>
    <w:rsid w:val="000F3235"/>
    <w:rsid w:val="000F3A7B"/>
    <w:rsid w:val="000F4B48"/>
    <w:rsid w:val="000F5105"/>
    <w:rsid w:val="000F52BA"/>
    <w:rsid w:val="000F5AF6"/>
    <w:rsid w:val="000F5D15"/>
    <w:rsid w:val="000F77A3"/>
    <w:rsid w:val="00100350"/>
    <w:rsid w:val="00101EE1"/>
    <w:rsid w:val="001029AC"/>
    <w:rsid w:val="00102D7B"/>
    <w:rsid w:val="00102F67"/>
    <w:rsid w:val="00102FFA"/>
    <w:rsid w:val="001032B3"/>
    <w:rsid w:val="001032FD"/>
    <w:rsid w:val="0010352B"/>
    <w:rsid w:val="001037EE"/>
    <w:rsid w:val="001049B7"/>
    <w:rsid w:val="00105991"/>
    <w:rsid w:val="0010614E"/>
    <w:rsid w:val="001062C6"/>
    <w:rsid w:val="00106B4F"/>
    <w:rsid w:val="00106B8A"/>
    <w:rsid w:val="00107142"/>
    <w:rsid w:val="00107B1E"/>
    <w:rsid w:val="00107B93"/>
    <w:rsid w:val="0011070A"/>
    <w:rsid w:val="0011358A"/>
    <w:rsid w:val="00113AE0"/>
    <w:rsid w:val="00114241"/>
    <w:rsid w:val="0011438C"/>
    <w:rsid w:val="00114D26"/>
    <w:rsid w:val="00115AF4"/>
    <w:rsid w:val="00115F83"/>
    <w:rsid w:val="00116047"/>
    <w:rsid w:val="00116063"/>
    <w:rsid w:val="00116B8D"/>
    <w:rsid w:val="00120C44"/>
    <w:rsid w:val="00120D7C"/>
    <w:rsid w:val="00120FE4"/>
    <w:rsid w:val="00121034"/>
    <w:rsid w:val="001215CC"/>
    <w:rsid w:val="00121A3E"/>
    <w:rsid w:val="00122359"/>
    <w:rsid w:val="00122D19"/>
    <w:rsid w:val="00123403"/>
    <w:rsid w:val="0012379D"/>
    <w:rsid w:val="00124FCA"/>
    <w:rsid w:val="001256F3"/>
    <w:rsid w:val="00126D0D"/>
    <w:rsid w:val="00126EDA"/>
    <w:rsid w:val="001271B3"/>
    <w:rsid w:val="00127318"/>
    <w:rsid w:val="00127CFA"/>
    <w:rsid w:val="00130C0C"/>
    <w:rsid w:val="001313D5"/>
    <w:rsid w:val="001318F5"/>
    <w:rsid w:val="00131E37"/>
    <w:rsid w:val="001331F1"/>
    <w:rsid w:val="00133A97"/>
    <w:rsid w:val="0013498D"/>
    <w:rsid w:val="00134FDC"/>
    <w:rsid w:val="00135310"/>
    <w:rsid w:val="001356E5"/>
    <w:rsid w:val="00136942"/>
    <w:rsid w:val="00137254"/>
    <w:rsid w:val="00140BBF"/>
    <w:rsid w:val="00140BE8"/>
    <w:rsid w:val="00140F59"/>
    <w:rsid w:val="00141368"/>
    <w:rsid w:val="00142F34"/>
    <w:rsid w:val="00144231"/>
    <w:rsid w:val="001443A0"/>
    <w:rsid w:val="001444C0"/>
    <w:rsid w:val="00144DB3"/>
    <w:rsid w:val="00145027"/>
    <w:rsid w:val="001453B0"/>
    <w:rsid w:val="0014549C"/>
    <w:rsid w:val="00145C77"/>
    <w:rsid w:val="00145E3D"/>
    <w:rsid w:val="0014605C"/>
    <w:rsid w:val="00146401"/>
    <w:rsid w:val="00147181"/>
    <w:rsid w:val="0014722F"/>
    <w:rsid w:val="00147BCC"/>
    <w:rsid w:val="001500E4"/>
    <w:rsid w:val="00151BA9"/>
    <w:rsid w:val="001522CE"/>
    <w:rsid w:val="00152A40"/>
    <w:rsid w:val="00152B32"/>
    <w:rsid w:val="00152D7A"/>
    <w:rsid w:val="0015345E"/>
    <w:rsid w:val="001543EF"/>
    <w:rsid w:val="001548D5"/>
    <w:rsid w:val="00156144"/>
    <w:rsid w:val="00156816"/>
    <w:rsid w:val="00157320"/>
    <w:rsid w:val="00157C72"/>
    <w:rsid w:val="00160DC5"/>
    <w:rsid w:val="00160FA3"/>
    <w:rsid w:val="001613C1"/>
    <w:rsid w:val="00161BA1"/>
    <w:rsid w:val="00162032"/>
    <w:rsid w:val="001627C9"/>
    <w:rsid w:val="00162B1A"/>
    <w:rsid w:val="00162C0F"/>
    <w:rsid w:val="00162CF7"/>
    <w:rsid w:val="00164984"/>
    <w:rsid w:val="0016567D"/>
    <w:rsid w:val="00165811"/>
    <w:rsid w:val="00166D47"/>
    <w:rsid w:val="00166F23"/>
    <w:rsid w:val="00167C78"/>
    <w:rsid w:val="00170097"/>
    <w:rsid w:val="001703EF"/>
    <w:rsid w:val="00170676"/>
    <w:rsid w:val="0017098B"/>
    <w:rsid w:val="00170C40"/>
    <w:rsid w:val="00170C4F"/>
    <w:rsid w:val="0017124E"/>
    <w:rsid w:val="00172A83"/>
    <w:rsid w:val="0017303A"/>
    <w:rsid w:val="00173281"/>
    <w:rsid w:val="00173CFE"/>
    <w:rsid w:val="00174BCC"/>
    <w:rsid w:val="00175391"/>
    <w:rsid w:val="00176491"/>
    <w:rsid w:val="001764C3"/>
    <w:rsid w:val="00176DE0"/>
    <w:rsid w:val="0017743B"/>
    <w:rsid w:val="00177770"/>
    <w:rsid w:val="00180CA2"/>
    <w:rsid w:val="0018163A"/>
    <w:rsid w:val="00181891"/>
    <w:rsid w:val="00181B73"/>
    <w:rsid w:val="00181C73"/>
    <w:rsid w:val="001820C0"/>
    <w:rsid w:val="00182861"/>
    <w:rsid w:val="00182B6F"/>
    <w:rsid w:val="0018351D"/>
    <w:rsid w:val="00184D7B"/>
    <w:rsid w:val="001853F2"/>
    <w:rsid w:val="0018546D"/>
    <w:rsid w:val="00185AB2"/>
    <w:rsid w:val="0018654E"/>
    <w:rsid w:val="0018672D"/>
    <w:rsid w:val="00190128"/>
    <w:rsid w:val="00190D52"/>
    <w:rsid w:val="00191FD8"/>
    <w:rsid w:val="001927AC"/>
    <w:rsid w:val="00193472"/>
    <w:rsid w:val="00193567"/>
    <w:rsid w:val="0019378E"/>
    <w:rsid w:val="001942C4"/>
    <w:rsid w:val="001943E4"/>
    <w:rsid w:val="00194F2E"/>
    <w:rsid w:val="00195115"/>
    <w:rsid w:val="00195BC7"/>
    <w:rsid w:val="001961B0"/>
    <w:rsid w:val="0019620A"/>
    <w:rsid w:val="0019641F"/>
    <w:rsid w:val="00197819"/>
    <w:rsid w:val="001A0E04"/>
    <w:rsid w:val="001A0F78"/>
    <w:rsid w:val="001A2716"/>
    <w:rsid w:val="001A2DBD"/>
    <w:rsid w:val="001A2F4C"/>
    <w:rsid w:val="001A3A32"/>
    <w:rsid w:val="001A4149"/>
    <w:rsid w:val="001A423D"/>
    <w:rsid w:val="001A4A35"/>
    <w:rsid w:val="001A578A"/>
    <w:rsid w:val="001A63B6"/>
    <w:rsid w:val="001A6EAB"/>
    <w:rsid w:val="001A753F"/>
    <w:rsid w:val="001B036B"/>
    <w:rsid w:val="001B0AA2"/>
    <w:rsid w:val="001B1C09"/>
    <w:rsid w:val="001B24B4"/>
    <w:rsid w:val="001B6D51"/>
    <w:rsid w:val="001B71A7"/>
    <w:rsid w:val="001B790E"/>
    <w:rsid w:val="001B7D93"/>
    <w:rsid w:val="001B7FA3"/>
    <w:rsid w:val="001C0D68"/>
    <w:rsid w:val="001C17EC"/>
    <w:rsid w:val="001C2534"/>
    <w:rsid w:val="001C2A2F"/>
    <w:rsid w:val="001C3793"/>
    <w:rsid w:val="001C43D9"/>
    <w:rsid w:val="001C4E8A"/>
    <w:rsid w:val="001C59B1"/>
    <w:rsid w:val="001C5E62"/>
    <w:rsid w:val="001C6269"/>
    <w:rsid w:val="001C644B"/>
    <w:rsid w:val="001D0961"/>
    <w:rsid w:val="001D0E7E"/>
    <w:rsid w:val="001D20C3"/>
    <w:rsid w:val="001D2455"/>
    <w:rsid w:val="001D2524"/>
    <w:rsid w:val="001D269B"/>
    <w:rsid w:val="001D271A"/>
    <w:rsid w:val="001D2CAA"/>
    <w:rsid w:val="001D321B"/>
    <w:rsid w:val="001D3377"/>
    <w:rsid w:val="001D41A1"/>
    <w:rsid w:val="001D47A5"/>
    <w:rsid w:val="001D6AE5"/>
    <w:rsid w:val="001E00C3"/>
    <w:rsid w:val="001E0988"/>
    <w:rsid w:val="001E09DF"/>
    <w:rsid w:val="001E0F20"/>
    <w:rsid w:val="001E1D1D"/>
    <w:rsid w:val="001E2AF3"/>
    <w:rsid w:val="001E2DDB"/>
    <w:rsid w:val="001E36A9"/>
    <w:rsid w:val="001E3D27"/>
    <w:rsid w:val="001E3D96"/>
    <w:rsid w:val="001E3FD9"/>
    <w:rsid w:val="001E4959"/>
    <w:rsid w:val="001E56D7"/>
    <w:rsid w:val="001E6E2A"/>
    <w:rsid w:val="001E7326"/>
    <w:rsid w:val="001E77AB"/>
    <w:rsid w:val="001E7FB2"/>
    <w:rsid w:val="001F00B6"/>
    <w:rsid w:val="001F0AA2"/>
    <w:rsid w:val="001F0CF6"/>
    <w:rsid w:val="001F1324"/>
    <w:rsid w:val="001F216E"/>
    <w:rsid w:val="001F4997"/>
    <w:rsid w:val="001F73C4"/>
    <w:rsid w:val="001F7835"/>
    <w:rsid w:val="001F7BDA"/>
    <w:rsid w:val="00200345"/>
    <w:rsid w:val="002008EC"/>
    <w:rsid w:val="0020211C"/>
    <w:rsid w:val="0020287B"/>
    <w:rsid w:val="00202FB1"/>
    <w:rsid w:val="002032CC"/>
    <w:rsid w:val="00203F82"/>
    <w:rsid w:val="00205D46"/>
    <w:rsid w:val="002065E4"/>
    <w:rsid w:val="002068DF"/>
    <w:rsid w:val="00206F05"/>
    <w:rsid w:val="00206FA0"/>
    <w:rsid w:val="0020734B"/>
    <w:rsid w:val="00207367"/>
    <w:rsid w:val="00207FAA"/>
    <w:rsid w:val="00211546"/>
    <w:rsid w:val="00211BF2"/>
    <w:rsid w:val="00212F1D"/>
    <w:rsid w:val="00213011"/>
    <w:rsid w:val="00214B1B"/>
    <w:rsid w:val="00214F48"/>
    <w:rsid w:val="00215251"/>
    <w:rsid w:val="00215E78"/>
    <w:rsid w:val="002165F1"/>
    <w:rsid w:val="00216700"/>
    <w:rsid w:val="00216C9D"/>
    <w:rsid w:val="002174DD"/>
    <w:rsid w:val="002175E9"/>
    <w:rsid w:val="002177BD"/>
    <w:rsid w:val="002205AA"/>
    <w:rsid w:val="00221684"/>
    <w:rsid w:val="002217F0"/>
    <w:rsid w:val="002218D4"/>
    <w:rsid w:val="00222D3F"/>
    <w:rsid w:val="00223E44"/>
    <w:rsid w:val="00224030"/>
    <w:rsid w:val="002247B5"/>
    <w:rsid w:val="0022507D"/>
    <w:rsid w:val="002251F6"/>
    <w:rsid w:val="00225378"/>
    <w:rsid w:val="00225929"/>
    <w:rsid w:val="00225DAB"/>
    <w:rsid w:val="00225E36"/>
    <w:rsid w:val="002260D4"/>
    <w:rsid w:val="002263B5"/>
    <w:rsid w:val="002264EB"/>
    <w:rsid w:val="00226AD3"/>
    <w:rsid w:val="00226AE6"/>
    <w:rsid w:val="0022749F"/>
    <w:rsid w:val="0022776C"/>
    <w:rsid w:val="002278FF"/>
    <w:rsid w:val="00230006"/>
    <w:rsid w:val="00231ABD"/>
    <w:rsid w:val="00231C5D"/>
    <w:rsid w:val="00233614"/>
    <w:rsid w:val="00234D85"/>
    <w:rsid w:val="0023500E"/>
    <w:rsid w:val="00235A19"/>
    <w:rsid w:val="00235F61"/>
    <w:rsid w:val="00236A11"/>
    <w:rsid w:val="00237397"/>
    <w:rsid w:val="00237998"/>
    <w:rsid w:val="00240938"/>
    <w:rsid w:val="00240AAC"/>
    <w:rsid w:val="00240C04"/>
    <w:rsid w:val="002417DB"/>
    <w:rsid w:val="00241FE1"/>
    <w:rsid w:val="0024281D"/>
    <w:rsid w:val="00242FA4"/>
    <w:rsid w:val="00243C9A"/>
    <w:rsid w:val="00244E90"/>
    <w:rsid w:val="00244F0A"/>
    <w:rsid w:val="002451CA"/>
    <w:rsid w:val="002454E1"/>
    <w:rsid w:val="00245A18"/>
    <w:rsid w:val="002462F9"/>
    <w:rsid w:val="00246572"/>
    <w:rsid w:val="00247F6D"/>
    <w:rsid w:val="00251375"/>
    <w:rsid w:val="00251742"/>
    <w:rsid w:val="0025243D"/>
    <w:rsid w:val="00253AE0"/>
    <w:rsid w:val="0025403C"/>
    <w:rsid w:val="00254511"/>
    <w:rsid w:val="00255DE1"/>
    <w:rsid w:val="002564AF"/>
    <w:rsid w:val="002567AD"/>
    <w:rsid w:val="00256CF4"/>
    <w:rsid w:val="00257787"/>
    <w:rsid w:val="00262317"/>
    <w:rsid w:val="0026235D"/>
    <w:rsid w:val="00262BF4"/>
    <w:rsid w:val="0026340C"/>
    <w:rsid w:val="0026390F"/>
    <w:rsid w:val="00263CF2"/>
    <w:rsid w:val="00264684"/>
    <w:rsid w:val="00270A5F"/>
    <w:rsid w:val="00270E30"/>
    <w:rsid w:val="00271285"/>
    <w:rsid w:val="00271353"/>
    <w:rsid w:val="00271596"/>
    <w:rsid w:val="0027163F"/>
    <w:rsid w:val="0027190E"/>
    <w:rsid w:val="00271ADB"/>
    <w:rsid w:val="00271DED"/>
    <w:rsid w:val="00272800"/>
    <w:rsid w:val="00272C67"/>
    <w:rsid w:val="00272FF6"/>
    <w:rsid w:val="00273204"/>
    <w:rsid w:val="0027332B"/>
    <w:rsid w:val="002734E4"/>
    <w:rsid w:val="00273657"/>
    <w:rsid w:val="00273D8A"/>
    <w:rsid w:val="00274435"/>
    <w:rsid w:val="00274614"/>
    <w:rsid w:val="00274A66"/>
    <w:rsid w:val="002750DD"/>
    <w:rsid w:val="00275C12"/>
    <w:rsid w:val="00276154"/>
    <w:rsid w:val="00276392"/>
    <w:rsid w:val="002765A4"/>
    <w:rsid w:val="002766FE"/>
    <w:rsid w:val="00276B68"/>
    <w:rsid w:val="00277690"/>
    <w:rsid w:val="00277848"/>
    <w:rsid w:val="002804A1"/>
    <w:rsid w:val="002811C5"/>
    <w:rsid w:val="00281513"/>
    <w:rsid w:val="00282494"/>
    <w:rsid w:val="00282DB4"/>
    <w:rsid w:val="00283B65"/>
    <w:rsid w:val="00283F8A"/>
    <w:rsid w:val="002843FF"/>
    <w:rsid w:val="00284668"/>
    <w:rsid w:val="002847B7"/>
    <w:rsid w:val="0028494E"/>
    <w:rsid w:val="0028566F"/>
    <w:rsid w:val="002864DC"/>
    <w:rsid w:val="0028669D"/>
    <w:rsid w:val="0028690E"/>
    <w:rsid w:val="00290266"/>
    <w:rsid w:val="002906A2"/>
    <w:rsid w:val="00290713"/>
    <w:rsid w:val="00290CD2"/>
    <w:rsid w:val="00291B92"/>
    <w:rsid w:val="00292FE0"/>
    <w:rsid w:val="00293486"/>
    <w:rsid w:val="00294240"/>
    <w:rsid w:val="002943B3"/>
    <w:rsid w:val="00294AD4"/>
    <w:rsid w:val="00294DA2"/>
    <w:rsid w:val="00295E26"/>
    <w:rsid w:val="002963D6"/>
    <w:rsid w:val="00296821"/>
    <w:rsid w:val="00296E87"/>
    <w:rsid w:val="002970BE"/>
    <w:rsid w:val="00297663"/>
    <w:rsid w:val="002A00FC"/>
    <w:rsid w:val="002A02F8"/>
    <w:rsid w:val="002A140D"/>
    <w:rsid w:val="002A25EC"/>
    <w:rsid w:val="002A2985"/>
    <w:rsid w:val="002A3241"/>
    <w:rsid w:val="002A3615"/>
    <w:rsid w:val="002A384F"/>
    <w:rsid w:val="002A42E1"/>
    <w:rsid w:val="002A4C09"/>
    <w:rsid w:val="002A5E5B"/>
    <w:rsid w:val="002A62C1"/>
    <w:rsid w:val="002A68D1"/>
    <w:rsid w:val="002A75FB"/>
    <w:rsid w:val="002A7A31"/>
    <w:rsid w:val="002B0070"/>
    <w:rsid w:val="002B028C"/>
    <w:rsid w:val="002B0C71"/>
    <w:rsid w:val="002B0C76"/>
    <w:rsid w:val="002B0F5B"/>
    <w:rsid w:val="002B2C98"/>
    <w:rsid w:val="002B2D3D"/>
    <w:rsid w:val="002B3866"/>
    <w:rsid w:val="002B58D5"/>
    <w:rsid w:val="002B674D"/>
    <w:rsid w:val="002B6BEC"/>
    <w:rsid w:val="002B6F43"/>
    <w:rsid w:val="002B76DA"/>
    <w:rsid w:val="002B7BCF"/>
    <w:rsid w:val="002B7F56"/>
    <w:rsid w:val="002C0521"/>
    <w:rsid w:val="002C0D6F"/>
    <w:rsid w:val="002C154B"/>
    <w:rsid w:val="002C186E"/>
    <w:rsid w:val="002C21E7"/>
    <w:rsid w:val="002C2B97"/>
    <w:rsid w:val="002C3897"/>
    <w:rsid w:val="002C3BC6"/>
    <w:rsid w:val="002C3FB3"/>
    <w:rsid w:val="002C451E"/>
    <w:rsid w:val="002C4594"/>
    <w:rsid w:val="002C4B63"/>
    <w:rsid w:val="002C4EB7"/>
    <w:rsid w:val="002C5EFD"/>
    <w:rsid w:val="002C60C3"/>
    <w:rsid w:val="002C6B1D"/>
    <w:rsid w:val="002C772D"/>
    <w:rsid w:val="002D0348"/>
    <w:rsid w:val="002D04CD"/>
    <w:rsid w:val="002D0755"/>
    <w:rsid w:val="002D0967"/>
    <w:rsid w:val="002D0DFD"/>
    <w:rsid w:val="002D14AF"/>
    <w:rsid w:val="002D35B4"/>
    <w:rsid w:val="002D4332"/>
    <w:rsid w:val="002D4699"/>
    <w:rsid w:val="002D57BD"/>
    <w:rsid w:val="002D6189"/>
    <w:rsid w:val="002D6544"/>
    <w:rsid w:val="002D6867"/>
    <w:rsid w:val="002D68F1"/>
    <w:rsid w:val="002D6E74"/>
    <w:rsid w:val="002D7930"/>
    <w:rsid w:val="002E278F"/>
    <w:rsid w:val="002E2AD5"/>
    <w:rsid w:val="002E3EF1"/>
    <w:rsid w:val="002E4136"/>
    <w:rsid w:val="002E439B"/>
    <w:rsid w:val="002E4F0A"/>
    <w:rsid w:val="002E5A3D"/>
    <w:rsid w:val="002E6955"/>
    <w:rsid w:val="002E6D5B"/>
    <w:rsid w:val="002E7FDB"/>
    <w:rsid w:val="002F0DB5"/>
    <w:rsid w:val="002F108F"/>
    <w:rsid w:val="002F1108"/>
    <w:rsid w:val="002F117B"/>
    <w:rsid w:val="002F1326"/>
    <w:rsid w:val="002F1F99"/>
    <w:rsid w:val="002F3067"/>
    <w:rsid w:val="002F3CF8"/>
    <w:rsid w:val="002F4901"/>
    <w:rsid w:val="002F51E9"/>
    <w:rsid w:val="002F6410"/>
    <w:rsid w:val="002F7947"/>
    <w:rsid w:val="002F7C86"/>
    <w:rsid w:val="00300D97"/>
    <w:rsid w:val="00302050"/>
    <w:rsid w:val="003033F3"/>
    <w:rsid w:val="00304731"/>
    <w:rsid w:val="00304E27"/>
    <w:rsid w:val="0030648A"/>
    <w:rsid w:val="0030668D"/>
    <w:rsid w:val="00307558"/>
    <w:rsid w:val="00307640"/>
    <w:rsid w:val="00307AEB"/>
    <w:rsid w:val="003104FF"/>
    <w:rsid w:val="003106B9"/>
    <w:rsid w:val="003109C8"/>
    <w:rsid w:val="00311AF9"/>
    <w:rsid w:val="00311C7C"/>
    <w:rsid w:val="00312587"/>
    <w:rsid w:val="00313732"/>
    <w:rsid w:val="00313C87"/>
    <w:rsid w:val="00314C98"/>
    <w:rsid w:val="00314D3E"/>
    <w:rsid w:val="00315461"/>
    <w:rsid w:val="00315875"/>
    <w:rsid w:val="00315E36"/>
    <w:rsid w:val="00316C5A"/>
    <w:rsid w:val="003174E1"/>
    <w:rsid w:val="00317662"/>
    <w:rsid w:val="003215C6"/>
    <w:rsid w:val="003217C5"/>
    <w:rsid w:val="00321F44"/>
    <w:rsid w:val="00322C07"/>
    <w:rsid w:val="00322D31"/>
    <w:rsid w:val="00324A74"/>
    <w:rsid w:val="00324C31"/>
    <w:rsid w:val="00324E3C"/>
    <w:rsid w:val="00325025"/>
    <w:rsid w:val="00325255"/>
    <w:rsid w:val="00325420"/>
    <w:rsid w:val="00325692"/>
    <w:rsid w:val="00326016"/>
    <w:rsid w:val="00326615"/>
    <w:rsid w:val="003300A8"/>
    <w:rsid w:val="0033017A"/>
    <w:rsid w:val="00330D00"/>
    <w:rsid w:val="00330DF2"/>
    <w:rsid w:val="00331A8F"/>
    <w:rsid w:val="00332051"/>
    <w:rsid w:val="00333277"/>
    <w:rsid w:val="00333673"/>
    <w:rsid w:val="00333B9A"/>
    <w:rsid w:val="00333E56"/>
    <w:rsid w:val="00334A62"/>
    <w:rsid w:val="00334D53"/>
    <w:rsid w:val="00334DA0"/>
    <w:rsid w:val="00335458"/>
    <w:rsid w:val="003358CA"/>
    <w:rsid w:val="00335BA6"/>
    <w:rsid w:val="0033767C"/>
    <w:rsid w:val="0033779E"/>
    <w:rsid w:val="003403E3"/>
    <w:rsid w:val="003405A6"/>
    <w:rsid w:val="00340685"/>
    <w:rsid w:val="00340859"/>
    <w:rsid w:val="00340A9F"/>
    <w:rsid w:val="00340D21"/>
    <w:rsid w:val="00341A6F"/>
    <w:rsid w:val="00343703"/>
    <w:rsid w:val="00343ECD"/>
    <w:rsid w:val="00344BEF"/>
    <w:rsid w:val="00345775"/>
    <w:rsid w:val="003468AC"/>
    <w:rsid w:val="00346BBC"/>
    <w:rsid w:val="00347138"/>
    <w:rsid w:val="0034739E"/>
    <w:rsid w:val="003473C3"/>
    <w:rsid w:val="00347ADA"/>
    <w:rsid w:val="003511A2"/>
    <w:rsid w:val="003513C2"/>
    <w:rsid w:val="003517B0"/>
    <w:rsid w:val="00351810"/>
    <w:rsid w:val="00352F20"/>
    <w:rsid w:val="00353456"/>
    <w:rsid w:val="00354181"/>
    <w:rsid w:val="003544D0"/>
    <w:rsid w:val="00354579"/>
    <w:rsid w:val="0035641E"/>
    <w:rsid w:val="00356A8A"/>
    <w:rsid w:val="003601FC"/>
    <w:rsid w:val="00360421"/>
    <w:rsid w:val="00360D5F"/>
    <w:rsid w:val="003612F3"/>
    <w:rsid w:val="0036174B"/>
    <w:rsid w:val="003626E7"/>
    <w:rsid w:val="00362DF1"/>
    <w:rsid w:val="00363C38"/>
    <w:rsid w:val="00363D74"/>
    <w:rsid w:val="00363F93"/>
    <w:rsid w:val="00363FD9"/>
    <w:rsid w:val="00364F72"/>
    <w:rsid w:val="00366006"/>
    <w:rsid w:val="00366F33"/>
    <w:rsid w:val="003679AA"/>
    <w:rsid w:val="00371371"/>
    <w:rsid w:val="003719D7"/>
    <w:rsid w:val="00371FA1"/>
    <w:rsid w:val="003723C5"/>
    <w:rsid w:val="00372A5D"/>
    <w:rsid w:val="0037412B"/>
    <w:rsid w:val="00374B3C"/>
    <w:rsid w:val="00374D55"/>
    <w:rsid w:val="003761C0"/>
    <w:rsid w:val="003761EF"/>
    <w:rsid w:val="00376253"/>
    <w:rsid w:val="0037692D"/>
    <w:rsid w:val="00376C81"/>
    <w:rsid w:val="0037799B"/>
    <w:rsid w:val="00377D87"/>
    <w:rsid w:val="0038004F"/>
    <w:rsid w:val="0038081C"/>
    <w:rsid w:val="00380A91"/>
    <w:rsid w:val="00380A9C"/>
    <w:rsid w:val="003818DA"/>
    <w:rsid w:val="00381AAA"/>
    <w:rsid w:val="003820D0"/>
    <w:rsid w:val="00382168"/>
    <w:rsid w:val="00382280"/>
    <w:rsid w:val="00383A5C"/>
    <w:rsid w:val="00383B94"/>
    <w:rsid w:val="00384634"/>
    <w:rsid w:val="00384ECA"/>
    <w:rsid w:val="003854F4"/>
    <w:rsid w:val="00386183"/>
    <w:rsid w:val="003903EC"/>
    <w:rsid w:val="00390AB3"/>
    <w:rsid w:val="00390EB1"/>
    <w:rsid w:val="003913F5"/>
    <w:rsid w:val="0039223D"/>
    <w:rsid w:val="0039446B"/>
    <w:rsid w:val="003944DA"/>
    <w:rsid w:val="00396705"/>
    <w:rsid w:val="003972FB"/>
    <w:rsid w:val="00397D34"/>
    <w:rsid w:val="003A0BDC"/>
    <w:rsid w:val="003A0DB6"/>
    <w:rsid w:val="003A1ECE"/>
    <w:rsid w:val="003A2CC6"/>
    <w:rsid w:val="003A30D3"/>
    <w:rsid w:val="003A3BFC"/>
    <w:rsid w:val="003A47BE"/>
    <w:rsid w:val="003A5271"/>
    <w:rsid w:val="003A72EC"/>
    <w:rsid w:val="003A7752"/>
    <w:rsid w:val="003B08D6"/>
    <w:rsid w:val="003B1CD1"/>
    <w:rsid w:val="003B1E33"/>
    <w:rsid w:val="003B254B"/>
    <w:rsid w:val="003B2AB1"/>
    <w:rsid w:val="003B33F4"/>
    <w:rsid w:val="003B3AB4"/>
    <w:rsid w:val="003B3B50"/>
    <w:rsid w:val="003B3E0E"/>
    <w:rsid w:val="003B58B8"/>
    <w:rsid w:val="003B6076"/>
    <w:rsid w:val="003B6104"/>
    <w:rsid w:val="003B6D06"/>
    <w:rsid w:val="003B6DC5"/>
    <w:rsid w:val="003C038A"/>
    <w:rsid w:val="003C1355"/>
    <w:rsid w:val="003C1691"/>
    <w:rsid w:val="003C16DA"/>
    <w:rsid w:val="003C1D4E"/>
    <w:rsid w:val="003C25BB"/>
    <w:rsid w:val="003C2E4F"/>
    <w:rsid w:val="003C38E8"/>
    <w:rsid w:val="003C40FA"/>
    <w:rsid w:val="003C4428"/>
    <w:rsid w:val="003C5880"/>
    <w:rsid w:val="003C6C23"/>
    <w:rsid w:val="003C7726"/>
    <w:rsid w:val="003D0026"/>
    <w:rsid w:val="003D03B6"/>
    <w:rsid w:val="003D06EB"/>
    <w:rsid w:val="003D1697"/>
    <w:rsid w:val="003D19D0"/>
    <w:rsid w:val="003D1FBE"/>
    <w:rsid w:val="003D490C"/>
    <w:rsid w:val="003D579D"/>
    <w:rsid w:val="003D5A68"/>
    <w:rsid w:val="003D68E6"/>
    <w:rsid w:val="003D6D0F"/>
    <w:rsid w:val="003D6D15"/>
    <w:rsid w:val="003D73D7"/>
    <w:rsid w:val="003D7846"/>
    <w:rsid w:val="003E1BCF"/>
    <w:rsid w:val="003E29A5"/>
    <w:rsid w:val="003E33E6"/>
    <w:rsid w:val="003E3626"/>
    <w:rsid w:val="003E44A1"/>
    <w:rsid w:val="003E4C74"/>
    <w:rsid w:val="003E617F"/>
    <w:rsid w:val="003E662D"/>
    <w:rsid w:val="003F062E"/>
    <w:rsid w:val="003F0888"/>
    <w:rsid w:val="003F0CA1"/>
    <w:rsid w:val="003F1353"/>
    <w:rsid w:val="003F339E"/>
    <w:rsid w:val="003F384B"/>
    <w:rsid w:val="003F3BF2"/>
    <w:rsid w:val="003F3CBC"/>
    <w:rsid w:val="003F3D5A"/>
    <w:rsid w:val="003F41DE"/>
    <w:rsid w:val="003F4C72"/>
    <w:rsid w:val="003F4E32"/>
    <w:rsid w:val="003F59FB"/>
    <w:rsid w:val="003F5A01"/>
    <w:rsid w:val="003F690B"/>
    <w:rsid w:val="003F6C80"/>
    <w:rsid w:val="003F7490"/>
    <w:rsid w:val="003F7681"/>
    <w:rsid w:val="00400283"/>
    <w:rsid w:val="0040059A"/>
    <w:rsid w:val="00400982"/>
    <w:rsid w:val="00401329"/>
    <w:rsid w:val="0040187B"/>
    <w:rsid w:val="00401A39"/>
    <w:rsid w:val="00401ACF"/>
    <w:rsid w:val="0040251E"/>
    <w:rsid w:val="004029A3"/>
    <w:rsid w:val="00403696"/>
    <w:rsid w:val="00403B2B"/>
    <w:rsid w:val="00403D40"/>
    <w:rsid w:val="00404413"/>
    <w:rsid w:val="00404BFA"/>
    <w:rsid w:val="00405422"/>
    <w:rsid w:val="004062F1"/>
    <w:rsid w:val="0040654A"/>
    <w:rsid w:val="00406645"/>
    <w:rsid w:val="00407535"/>
    <w:rsid w:val="004105AF"/>
    <w:rsid w:val="004105CF"/>
    <w:rsid w:val="00411DDA"/>
    <w:rsid w:val="00411FCB"/>
    <w:rsid w:val="004122A7"/>
    <w:rsid w:val="00412408"/>
    <w:rsid w:val="00414BEF"/>
    <w:rsid w:val="00414E01"/>
    <w:rsid w:val="00415657"/>
    <w:rsid w:val="00415A5E"/>
    <w:rsid w:val="004160A2"/>
    <w:rsid w:val="0041646C"/>
    <w:rsid w:val="0041725B"/>
    <w:rsid w:val="004175DD"/>
    <w:rsid w:val="00417739"/>
    <w:rsid w:val="00417B7D"/>
    <w:rsid w:val="00420BD6"/>
    <w:rsid w:val="00421649"/>
    <w:rsid w:val="00421753"/>
    <w:rsid w:val="00422B85"/>
    <w:rsid w:val="0042405D"/>
    <w:rsid w:val="004240AC"/>
    <w:rsid w:val="00424205"/>
    <w:rsid w:val="00424431"/>
    <w:rsid w:val="00424574"/>
    <w:rsid w:val="00424F33"/>
    <w:rsid w:val="00425CFC"/>
    <w:rsid w:val="00426E8B"/>
    <w:rsid w:val="004302B7"/>
    <w:rsid w:val="00430FA2"/>
    <w:rsid w:val="004312CB"/>
    <w:rsid w:val="004313A9"/>
    <w:rsid w:val="004318F3"/>
    <w:rsid w:val="004319BE"/>
    <w:rsid w:val="00432134"/>
    <w:rsid w:val="00432EC9"/>
    <w:rsid w:val="004332A0"/>
    <w:rsid w:val="00433976"/>
    <w:rsid w:val="00434846"/>
    <w:rsid w:val="00434D9E"/>
    <w:rsid w:val="004356E1"/>
    <w:rsid w:val="0043628A"/>
    <w:rsid w:val="00436BFD"/>
    <w:rsid w:val="0043745E"/>
    <w:rsid w:val="00437A27"/>
    <w:rsid w:val="00440687"/>
    <w:rsid w:val="00440F81"/>
    <w:rsid w:val="00441C54"/>
    <w:rsid w:val="00441CA5"/>
    <w:rsid w:val="00441CE9"/>
    <w:rsid w:val="00441FED"/>
    <w:rsid w:val="0044215E"/>
    <w:rsid w:val="0044274E"/>
    <w:rsid w:val="004428F1"/>
    <w:rsid w:val="00442BE2"/>
    <w:rsid w:val="00442D16"/>
    <w:rsid w:val="00443B6E"/>
    <w:rsid w:val="0044491E"/>
    <w:rsid w:val="0044570A"/>
    <w:rsid w:val="004457A3"/>
    <w:rsid w:val="00446298"/>
    <w:rsid w:val="0044670B"/>
    <w:rsid w:val="00447459"/>
    <w:rsid w:val="00447C73"/>
    <w:rsid w:val="00450087"/>
    <w:rsid w:val="004508BF"/>
    <w:rsid w:val="004510C7"/>
    <w:rsid w:val="00451175"/>
    <w:rsid w:val="00451643"/>
    <w:rsid w:val="00451B74"/>
    <w:rsid w:val="00451EEA"/>
    <w:rsid w:val="00452630"/>
    <w:rsid w:val="00452632"/>
    <w:rsid w:val="004526B3"/>
    <w:rsid w:val="00452C67"/>
    <w:rsid w:val="00453043"/>
    <w:rsid w:val="004537C0"/>
    <w:rsid w:val="004537F3"/>
    <w:rsid w:val="00454E8A"/>
    <w:rsid w:val="0045511B"/>
    <w:rsid w:val="004552FB"/>
    <w:rsid w:val="00455CC4"/>
    <w:rsid w:val="00457751"/>
    <w:rsid w:val="0046002F"/>
    <w:rsid w:val="00460275"/>
    <w:rsid w:val="00460AFC"/>
    <w:rsid w:val="00460CD4"/>
    <w:rsid w:val="00461698"/>
    <w:rsid w:val="00461F5D"/>
    <w:rsid w:val="004624D1"/>
    <w:rsid w:val="00462F9A"/>
    <w:rsid w:val="00463D5A"/>
    <w:rsid w:val="00466826"/>
    <w:rsid w:val="00466EEB"/>
    <w:rsid w:val="004677B7"/>
    <w:rsid w:val="004712AD"/>
    <w:rsid w:val="00471CBD"/>
    <w:rsid w:val="00471DB3"/>
    <w:rsid w:val="00472898"/>
    <w:rsid w:val="00473CCC"/>
    <w:rsid w:val="004746F2"/>
    <w:rsid w:val="004748D3"/>
    <w:rsid w:val="004749B5"/>
    <w:rsid w:val="00474B09"/>
    <w:rsid w:val="00475232"/>
    <w:rsid w:val="0047559E"/>
    <w:rsid w:val="004755EE"/>
    <w:rsid w:val="00475C08"/>
    <w:rsid w:val="00476D97"/>
    <w:rsid w:val="0047710E"/>
    <w:rsid w:val="004773A8"/>
    <w:rsid w:val="00477D8B"/>
    <w:rsid w:val="00480AC5"/>
    <w:rsid w:val="00480EE7"/>
    <w:rsid w:val="00482744"/>
    <w:rsid w:val="00482F2B"/>
    <w:rsid w:val="00483517"/>
    <w:rsid w:val="004839DF"/>
    <w:rsid w:val="00483A63"/>
    <w:rsid w:val="00483BAD"/>
    <w:rsid w:val="00484CA2"/>
    <w:rsid w:val="0048582D"/>
    <w:rsid w:val="00485E5B"/>
    <w:rsid w:val="00486322"/>
    <w:rsid w:val="0048663B"/>
    <w:rsid w:val="00490F32"/>
    <w:rsid w:val="004913F4"/>
    <w:rsid w:val="004915BF"/>
    <w:rsid w:val="004917D9"/>
    <w:rsid w:val="004919A2"/>
    <w:rsid w:val="00491F88"/>
    <w:rsid w:val="004925A8"/>
    <w:rsid w:val="00492CF9"/>
    <w:rsid w:val="00494984"/>
    <w:rsid w:val="004956E4"/>
    <w:rsid w:val="00496336"/>
    <w:rsid w:val="00496E57"/>
    <w:rsid w:val="0049722A"/>
    <w:rsid w:val="00497419"/>
    <w:rsid w:val="0049781A"/>
    <w:rsid w:val="004A021C"/>
    <w:rsid w:val="004A1260"/>
    <w:rsid w:val="004A130D"/>
    <w:rsid w:val="004A13B0"/>
    <w:rsid w:val="004A17B4"/>
    <w:rsid w:val="004A1A82"/>
    <w:rsid w:val="004A28F7"/>
    <w:rsid w:val="004A2C63"/>
    <w:rsid w:val="004A44CD"/>
    <w:rsid w:val="004A4521"/>
    <w:rsid w:val="004A4C84"/>
    <w:rsid w:val="004A5D10"/>
    <w:rsid w:val="004A5FBC"/>
    <w:rsid w:val="004A5FFB"/>
    <w:rsid w:val="004A70EA"/>
    <w:rsid w:val="004A7266"/>
    <w:rsid w:val="004B00CF"/>
    <w:rsid w:val="004B0141"/>
    <w:rsid w:val="004B02C3"/>
    <w:rsid w:val="004B0723"/>
    <w:rsid w:val="004B21D4"/>
    <w:rsid w:val="004B2708"/>
    <w:rsid w:val="004B27FC"/>
    <w:rsid w:val="004B2E05"/>
    <w:rsid w:val="004B39A1"/>
    <w:rsid w:val="004B48B6"/>
    <w:rsid w:val="004B4CE1"/>
    <w:rsid w:val="004B5B11"/>
    <w:rsid w:val="004B5D03"/>
    <w:rsid w:val="004B6924"/>
    <w:rsid w:val="004B69F0"/>
    <w:rsid w:val="004B6A79"/>
    <w:rsid w:val="004C0A6E"/>
    <w:rsid w:val="004C1082"/>
    <w:rsid w:val="004C1722"/>
    <w:rsid w:val="004C274D"/>
    <w:rsid w:val="004C28AA"/>
    <w:rsid w:val="004C3064"/>
    <w:rsid w:val="004C322C"/>
    <w:rsid w:val="004C3481"/>
    <w:rsid w:val="004C3B9B"/>
    <w:rsid w:val="004C3BC3"/>
    <w:rsid w:val="004C3E45"/>
    <w:rsid w:val="004C4C5E"/>
    <w:rsid w:val="004C55F8"/>
    <w:rsid w:val="004D001D"/>
    <w:rsid w:val="004D046E"/>
    <w:rsid w:val="004D0ADC"/>
    <w:rsid w:val="004D190C"/>
    <w:rsid w:val="004D3240"/>
    <w:rsid w:val="004D3421"/>
    <w:rsid w:val="004D387D"/>
    <w:rsid w:val="004D438D"/>
    <w:rsid w:val="004D443B"/>
    <w:rsid w:val="004D47FE"/>
    <w:rsid w:val="004D48E3"/>
    <w:rsid w:val="004D490E"/>
    <w:rsid w:val="004D4FE0"/>
    <w:rsid w:val="004D5020"/>
    <w:rsid w:val="004D6EA4"/>
    <w:rsid w:val="004D7407"/>
    <w:rsid w:val="004E02C5"/>
    <w:rsid w:val="004E040D"/>
    <w:rsid w:val="004E1E0D"/>
    <w:rsid w:val="004E25B5"/>
    <w:rsid w:val="004E3741"/>
    <w:rsid w:val="004E463F"/>
    <w:rsid w:val="004E4CFF"/>
    <w:rsid w:val="004E7709"/>
    <w:rsid w:val="004E77D5"/>
    <w:rsid w:val="004E7FA1"/>
    <w:rsid w:val="004F0309"/>
    <w:rsid w:val="004F03B4"/>
    <w:rsid w:val="004F093A"/>
    <w:rsid w:val="004F0FE0"/>
    <w:rsid w:val="004F1358"/>
    <w:rsid w:val="004F1F5A"/>
    <w:rsid w:val="004F288E"/>
    <w:rsid w:val="004F3495"/>
    <w:rsid w:val="004F3F30"/>
    <w:rsid w:val="004F4203"/>
    <w:rsid w:val="004F43EE"/>
    <w:rsid w:val="004F5182"/>
    <w:rsid w:val="004F5EB5"/>
    <w:rsid w:val="004F628C"/>
    <w:rsid w:val="004F6499"/>
    <w:rsid w:val="004F6506"/>
    <w:rsid w:val="004F6566"/>
    <w:rsid w:val="004F7CE2"/>
    <w:rsid w:val="00500013"/>
    <w:rsid w:val="0050048C"/>
    <w:rsid w:val="005006E4"/>
    <w:rsid w:val="00501334"/>
    <w:rsid w:val="00501A1A"/>
    <w:rsid w:val="00501BBE"/>
    <w:rsid w:val="0050295A"/>
    <w:rsid w:val="00503844"/>
    <w:rsid w:val="005038B6"/>
    <w:rsid w:val="00503AF5"/>
    <w:rsid w:val="00504C0E"/>
    <w:rsid w:val="005057DA"/>
    <w:rsid w:val="00505FEE"/>
    <w:rsid w:val="005064C3"/>
    <w:rsid w:val="00506DDB"/>
    <w:rsid w:val="005072EB"/>
    <w:rsid w:val="00507475"/>
    <w:rsid w:val="0050786B"/>
    <w:rsid w:val="00510209"/>
    <w:rsid w:val="00510595"/>
    <w:rsid w:val="0051060C"/>
    <w:rsid w:val="005112CF"/>
    <w:rsid w:val="00511FF2"/>
    <w:rsid w:val="0051244F"/>
    <w:rsid w:val="00512C18"/>
    <w:rsid w:val="005134A6"/>
    <w:rsid w:val="00514D2F"/>
    <w:rsid w:val="0051506A"/>
    <w:rsid w:val="00515296"/>
    <w:rsid w:val="005153A2"/>
    <w:rsid w:val="00515C9D"/>
    <w:rsid w:val="005160C9"/>
    <w:rsid w:val="00516500"/>
    <w:rsid w:val="005175E2"/>
    <w:rsid w:val="00517682"/>
    <w:rsid w:val="005204DD"/>
    <w:rsid w:val="005208A6"/>
    <w:rsid w:val="00520DE5"/>
    <w:rsid w:val="00521519"/>
    <w:rsid w:val="00522653"/>
    <w:rsid w:val="00522FAA"/>
    <w:rsid w:val="0052576B"/>
    <w:rsid w:val="00525E9C"/>
    <w:rsid w:val="00526DD9"/>
    <w:rsid w:val="00531B3B"/>
    <w:rsid w:val="00531E7D"/>
    <w:rsid w:val="00532193"/>
    <w:rsid w:val="005329DC"/>
    <w:rsid w:val="005343B8"/>
    <w:rsid w:val="00534B61"/>
    <w:rsid w:val="00535B30"/>
    <w:rsid w:val="00535D7F"/>
    <w:rsid w:val="00536739"/>
    <w:rsid w:val="0054072F"/>
    <w:rsid w:val="00542021"/>
    <w:rsid w:val="005422CC"/>
    <w:rsid w:val="00542711"/>
    <w:rsid w:val="005430AE"/>
    <w:rsid w:val="00543E18"/>
    <w:rsid w:val="00544BA1"/>
    <w:rsid w:val="00544D3F"/>
    <w:rsid w:val="005457CF"/>
    <w:rsid w:val="00545D87"/>
    <w:rsid w:val="00545F94"/>
    <w:rsid w:val="0055022D"/>
    <w:rsid w:val="00550C94"/>
    <w:rsid w:val="0055181A"/>
    <w:rsid w:val="005520D0"/>
    <w:rsid w:val="005522E6"/>
    <w:rsid w:val="005523F2"/>
    <w:rsid w:val="00552C32"/>
    <w:rsid w:val="00552D95"/>
    <w:rsid w:val="0055550C"/>
    <w:rsid w:val="00556428"/>
    <w:rsid w:val="00556720"/>
    <w:rsid w:val="00557649"/>
    <w:rsid w:val="005578BA"/>
    <w:rsid w:val="00557B58"/>
    <w:rsid w:val="00557B78"/>
    <w:rsid w:val="0056015B"/>
    <w:rsid w:val="005605D7"/>
    <w:rsid w:val="005613E9"/>
    <w:rsid w:val="0056183E"/>
    <w:rsid w:val="00561FD0"/>
    <w:rsid w:val="005623F9"/>
    <w:rsid w:val="00562A26"/>
    <w:rsid w:val="0056339A"/>
    <w:rsid w:val="005646D8"/>
    <w:rsid w:val="005652AC"/>
    <w:rsid w:val="0056647B"/>
    <w:rsid w:val="00566D23"/>
    <w:rsid w:val="005672BC"/>
    <w:rsid w:val="0056735A"/>
    <w:rsid w:val="00567452"/>
    <w:rsid w:val="005700E4"/>
    <w:rsid w:val="005709C8"/>
    <w:rsid w:val="005712A5"/>
    <w:rsid w:val="00571533"/>
    <w:rsid w:val="00571C1D"/>
    <w:rsid w:val="00572274"/>
    <w:rsid w:val="00572510"/>
    <w:rsid w:val="00572776"/>
    <w:rsid w:val="00572BBD"/>
    <w:rsid w:val="005732F1"/>
    <w:rsid w:val="00573AD7"/>
    <w:rsid w:val="00573C8E"/>
    <w:rsid w:val="00574022"/>
    <w:rsid w:val="0057408F"/>
    <w:rsid w:val="00574475"/>
    <w:rsid w:val="005759CC"/>
    <w:rsid w:val="00576462"/>
    <w:rsid w:val="00576647"/>
    <w:rsid w:val="00577341"/>
    <w:rsid w:val="005777BC"/>
    <w:rsid w:val="00581748"/>
    <w:rsid w:val="0058191E"/>
    <w:rsid w:val="00581ABC"/>
    <w:rsid w:val="00581FDE"/>
    <w:rsid w:val="0058273D"/>
    <w:rsid w:val="0058366E"/>
    <w:rsid w:val="0058385F"/>
    <w:rsid w:val="00583B52"/>
    <w:rsid w:val="00583F81"/>
    <w:rsid w:val="005840AE"/>
    <w:rsid w:val="0058441B"/>
    <w:rsid w:val="00585D38"/>
    <w:rsid w:val="00586979"/>
    <w:rsid w:val="005879F5"/>
    <w:rsid w:val="00587B4D"/>
    <w:rsid w:val="00591312"/>
    <w:rsid w:val="0059251B"/>
    <w:rsid w:val="00593827"/>
    <w:rsid w:val="00593C02"/>
    <w:rsid w:val="00593E28"/>
    <w:rsid w:val="005947FC"/>
    <w:rsid w:val="00594F2B"/>
    <w:rsid w:val="005954ED"/>
    <w:rsid w:val="0059555C"/>
    <w:rsid w:val="0059559E"/>
    <w:rsid w:val="005958CE"/>
    <w:rsid w:val="00595C96"/>
    <w:rsid w:val="00596FA4"/>
    <w:rsid w:val="005970B2"/>
    <w:rsid w:val="00597A1C"/>
    <w:rsid w:val="005A0F81"/>
    <w:rsid w:val="005A1900"/>
    <w:rsid w:val="005A1E39"/>
    <w:rsid w:val="005A2261"/>
    <w:rsid w:val="005A2745"/>
    <w:rsid w:val="005A4540"/>
    <w:rsid w:val="005A4A77"/>
    <w:rsid w:val="005A5240"/>
    <w:rsid w:val="005A55BA"/>
    <w:rsid w:val="005A7D0F"/>
    <w:rsid w:val="005A7DDC"/>
    <w:rsid w:val="005B0D35"/>
    <w:rsid w:val="005B1F6A"/>
    <w:rsid w:val="005B2624"/>
    <w:rsid w:val="005B2D0E"/>
    <w:rsid w:val="005B2E61"/>
    <w:rsid w:val="005B441A"/>
    <w:rsid w:val="005B496A"/>
    <w:rsid w:val="005B53CD"/>
    <w:rsid w:val="005C033F"/>
    <w:rsid w:val="005C03A0"/>
    <w:rsid w:val="005C05A5"/>
    <w:rsid w:val="005C09E2"/>
    <w:rsid w:val="005C0F67"/>
    <w:rsid w:val="005C22E8"/>
    <w:rsid w:val="005C2D05"/>
    <w:rsid w:val="005C34F6"/>
    <w:rsid w:val="005C3B79"/>
    <w:rsid w:val="005C3DA2"/>
    <w:rsid w:val="005C4246"/>
    <w:rsid w:val="005C43BB"/>
    <w:rsid w:val="005C503F"/>
    <w:rsid w:val="005C6566"/>
    <w:rsid w:val="005D0704"/>
    <w:rsid w:val="005D129F"/>
    <w:rsid w:val="005D28D1"/>
    <w:rsid w:val="005D4E59"/>
    <w:rsid w:val="005D5FDE"/>
    <w:rsid w:val="005D639E"/>
    <w:rsid w:val="005D7049"/>
    <w:rsid w:val="005E1012"/>
    <w:rsid w:val="005E1044"/>
    <w:rsid w:val="005E123C"/>
    <w:rsid w:val="005E155B"/>
    <w:rsid w:val="005E274B"/>
    <w:rsid w:val="005E4220"/>
    <w:rsid w:val="005E441E"/>
    <w:rsid w:val="005E4B2A"/>
    <w:rsid w:val="005E5B00"/>
    <w:rsid w:val="005E5F62"/>
    <w:rsid w:val="005F05C8"/>
    <w:rsid w:val="005F07C7"/>
    <w:rsid w:val="005F25A7"/>
    <w:rsid w:val="005F29C2"/>
    <w:rsid w:val="005F3770"/>
    <w:rsid w:val="005F41DA"/>
    <w:rsid w:val="005F4CDC"/>
    <w:rsid w:val="005F64AD"/>
    <w:rsid w:val="005F6601"/>
    <w:rsid w:val="005F6FC4"/>
    <w:rsid w:val="005F7038"/>
    <w:rsid w:val="005F765D"/>
    <w:rsid w:val="005F76AA"/>
    <w:rsid w:val="00600103"/>
    <w:rsid w:val="00600909"/>
    <w:rsid w:val="00600D08"/>
    <w:rsid w:val="00600D35"/>
    <w:rsid w:val="006010DE"/>
    <w:rsid w:val="006016B4"/>
    <w:rsid w:val="00602295"/>
    <w:rsid w:val="00602E6C"/>
    <w:rsid w:val="00602FE2"/>
    <w:rsid w:val="0060356F"/>
    <w:rsid w:val="00603908"/>
    <w:rsid w:val="00605108"/>
    <w:rsid w:val="006064EB"/>
    <w:rsid w:val="006074CD"/>
    <w:rsid w:val="006075D7"/>
    <w:rsid w:val="00607CD0"/>
    <w:rsid w:val="00607F44"/>
    <w:rsid w:val="00610C68"/>
    <w:rsid w:val="00611704"/>
    <w:rsid w:val="00611C97"/>
    <w:rsid w:val="006129F5"/>
    <w:rsid w:val="00613346"/>
    <w:rsid w:val="0061354F"/>
    <w:rsid w:val="0061366D"/>
    <w:rsid w:val="006139A2"/>
    <w:rsid w:val="006140A3"/>
    <w:rsid w:val="00614DC1"/>
    <w:rsid w:val="00614E2B"/>
    <w:rsid w:val="006158A9"/>
    <w:rsid w:val="006159AB"/>
    <w:rsid w:val="00617335"/>
    <w:rsid w:val="00617607"/>
    <w:rsid w:val="006178E0"/>
    <w:rsid w:val="00617FE8"/>
    <w:rsid w:val="00620016"/>
    <w:rsid w:val="006204A0"/>
    <w:rsid w:val="00620EF0"/>
    <w:rsid w:val="006212B2"/>
    <w:rsid w:val="00622142"/>
    <w:rsid w:val="0062249D"/>
    <w:rsid w:val="00622ABB"/>
    <w:rsid w:val="00622B13"/>
    <w:rsid w:val="00622D12"/>
    <w:rsid w:val="00624254"/>
    <w:rsid w:val="00624D1A"/>
    <w:rsid w:val="00624D44"/>
    <w:rsid w:val="00625131"/>
    <w:rsid w:val="00625FF1"/>
    <w:rsid w:val="00626193"/>
    <w:rsid w:val="00626FB5"/>
    <w:rsid w:val="00627EA0"/>
    <w:rsid w:val="0063040E"/>
    <w:rsid w:val="006315BF"/>
    <w:rsid w:val="00631912"/>
    <w:rsid w:val="006319F5"/>
    <w:rsid w:val="00631EBB"/>
    <w:rsid w:val="00632659"/>
    <w:rsid w:val="00632CFE"/>
    <w:rsid w:val="00632D83"/>
    <w:rsid w:val="00633718"/>
    <w:rsid w:val="00634CE5"/>
    <w:rsid w:val="006350BD"/>
    <w:rsid w:val="00636321"/>
    <w:rsid w:val="006363CA"/>
    <w:rsid w:val="0063640D"/>
    <w:rsid w:val="00636909"/>
    <w:rsid w:val="00636B14"/>
    <w:rsid w:val="006372BC"/>
    <w:rsid w:val="00637813"/>
    <w:rsid w:val="006379C7"/>
    <w:rsid w:val="00641222"/>
    <w:rsid w:val="0064151E"/>
    <w:rsid w:val="00641689"/>
    <w:rsid w:val="0064190A"/>
    <w:rsid w:val="0064258B"/>
    <w:rsid w:val="00643788"/>
    <w:rsid w:val="00643801"/>
    <w:rsid w:val="006439C7"/>
    <w:rsid w:val="00643D29"/>
    <w:rsid w:val="00644B23"/>
    <w:rsid w:val="006459C3"/>
    <w:rsid w:val="006460CD"/>
    <w:rsid w:val="0064735A"/>
    <w:rsid w:val="006473D9"/>
    <w:rsid w:val="00650AA8"/>
    <w:rsid w:val="006536A1"/>
    <w:rsid w:val="0065381B"/>
    <w:rsid w:val="00653F0B"/>
    <w:rsid w:val="006540C0"/>
    <w:rsid w:val="00655914"/>
    <w:rsid w:val="00655AD2"/>
    <w:rsid w:val="006562DD"/>
    <w:rsid w:val="00656A29"/>
    <w:rsid w:val="00657CB1"/>
    <w:rsid w:val="00660916"/>
    <w:rsid w:val="00660AC6"/>
    <w:rsid w:val="00662310"/>
    <w:rsid w:val="006624FB"/>
    <w:rsid w:val="0066300F"/>
    <w:rsid w:val="00663274"/>
    <w:rsid w:val="00664B76"/>
    <w:rsid w:val="00665231"/>
    <w:rsid w:val="00665359"/>
    <w:rsid w:val="0066549F"/>
    <w:rsid w:val="00665C7B"/>
    <w:rsid w:val="00666B80"/>
    <w:rsid w:val="006670F1"/>
    <w:rsid w:val="0066748C"/>
    <w:rsid w:val="00667C71"/>
    <w:rsid w:val="0067065D"/>
    <w:rsid w:val="0067083D"/>
    <w:rsid w:val="00670B0E"/>
    <w:rsid w:val="006711E0"/>
    <w:rsid w:val="0067339D"/>
    <w:rsid w:val="00673622"/>
    <w:rsid w:val="00673822"/>
    <w:rsid w:val="00674FFC"/>
    <w:rsid w:val="00675E1F"/>
    <w:rsid w:val="00675E8C"/>
    <w:rsid w:val="006764D6"/>
    <w:rsid w:val="00676D3F"/>
    <w:rsid w:val="006776B2"/>
    <w:rsid w:val="0068013B"/>
    <w:rsid w:val="00680341"/>
    <w:rsid w:val="006807A8"/>
    <w:rsid w:val="00682951"/>
    <w:rsid w:val="00682BA8"/>
    <w:rsid w:val="00682C03"/>
    <w:rsid w:val="00683382"/>
    <w:rsid w:val="0068455A"/>
    <w:rsid w:val="00684A5B"/>
    <w:rsid w:val="0068562D"/>
    <w:rsid w:val="00685817"/>
    <w:rsid w:val="00685884"/>
    <w:rsid w:val="00687949"/>
    <w:rsid w:val="00687B98"/>
    <w:rsid w:val="00690A38"/>
    <w:rsid w:val="00690E16"/>
    <w:rsid w:val="0069177D"/>
    <w:rsid w:val="00691E47"/>
    <w:rsid w:val="0069321A"/>
    <w:rsid w:val="00693E4B"/>
    <w:rsid w:val="0069410B"/>
    <w:rsid w:val="00694DBF"/>
    <w:rsid w:val="00696C1D"/>
    <w:rsid w:val="00696D32"/>
    <w:rsid w:val="00696FC3"/>
    <w:rsid w:val="006971EE"/>
    <w:rsid w:val="006A02A1"/>
    <w:rsid w:val="006A02F0"/>
    <w:rsid w:val="006A0587"/>
    <w:rsid w:val="006A05DA"/>
    <w:rsid w:val="006A066C"/>
    <w:rsid w:val="006A1351"/>
    <w:rsid w:val="006A2484"/>
    <w:rsid w:val="006A2FF0"/>
    <w:rsid w:val="006A3917"/>
    <w:rsid w:val="006A407F"/>
    <w:rsid w:val="006A4A10"/>
    <w:rsid w:val="006A4D28"/>
    <w:rsid w:val="006A54DB"/>
    <w:rsid w:val="006A5585"/>
    <w:rsid w:val="006A5AFA"/>
    <w:rsid w:val="006A775F"/>
    <w:rsid w:val="006A7801"/>
    <w:rsid w:val="006A7994"/>
    <w:rsid w:val="006A7FD1"/>
    <w:rsid w:val="006B0471"/>
    <w:rsid w:val="006B058B"/>
    <w:rsid w:val="006B09D7"/>
    <w:rsid w:val="006B0BA5"/>
    <w:rsid w:val="006B13BE"/>
    <w:rsid w:val="006B1627"/>
    <w:rsid w:val="006B2248"/>
    <w:rsid w:val="006B34DE"/>
    <w:rsid w:val="006B35D3"/>
    <w:rsid w:val="006B3882"/>
    <w:rsid w:val="006B4329"/>
    <w:rsid w:val="006B439A"/>
    <w:rsid w:val="006B4846"/>
    <w:rsid w:val="006B4C90"/>
    <w:rsid w:val="006B76F6"/>
    <w:rsid w:val="006B7D44"/>
    <w:rsid w:val="006B7FFC"/>
    <w:rsid w:val="006C06FD"/>
    <w:rsid w:val="006C0E65"/>
    <w:rsid w:val="006C1051"/>
    <w:rsid w:val="006C15FC"/>
    <w:rsid w:val="006C207A"/>
    <w:rsid w:val="006C252F"/>
    <w:rsid w:val="006C2819"/>
    <w:rsid w:val="006C3417"/>
    <w:rsid w:val="006C3621"/>
    <w:rsid w:val="006C38A5"/>
    <w:rsid w:val="006C46BE"/>
    <w:rsid w:val="006C53F8"/>
    <w:rsid w:val="006C73EC"/>
    <w:rsid w:val="006D1E9F"/>
    <w:rsid w:val="006D2CAA"/>
    <w:rsid w:val="006D4796"/>
    <w:rsid w:val="006D49D8"/>
    <w:rsid w:val="006D4D54"/>
    <w:rsid w:val="006D5F61"/>
    <w:rsid w:val="006D6223"/>
    <w:rsid w:val="006D6D5B"/>
    <w:rsid w:val="006D7321"/>
    <w:rsid w:val="006D7377"/>
    <w:rsid w:val="006D7CCC"/>
    <w:rsid w:val="006D7E39"/>
    <w:rsid w:val="006D7F96"/>
    <w:rsid w:val="006E00B4"/>
    <w:rsid w:val="006E01CC"/>
    <w:rsid w:val="006E0260"/>
    <w:rsid w:val="006E0327"/>
    <w:rsid w:val="006E0453"/>
    <w:rsid w:val="006E0619"/>
    <w:rsid w:val="006E0F5E"/>
    <w:rsid w:val="006E1845"/>
    <w:rsid w:val="006E1B5D"/>
    <w:rsid w:val="006E2116"/>
    <w:rsid w:val="006E24FC"/>
    <w:rsid w:val="006E26A4"/>
    <w:rsid w:val="006E2B55"/>
    <w:rsid w:val="006E2E3B"/>
    <w:rsid w:val="006E4715"/>
    <w:rsid w:val="006E5932"/>
    <w:rsid w:val="006E5D73"/>
    <w:rsid w:val="006E5E4F"/>
    <w:rsid w:val="006E6920"/>
    <w:rsid w:val="006E71F4"/>
    <w:rsid w:val="006E7219"/>
    <w:rsid w:val="006F07E5"/>
    <w:rsid w:val="006F0BCE"/>
    <w:rsid w:val="006F1007"/>
    <w:rsid w:val="006F13EA"/>
    <w:rsid w:val="006F15C4"/>
    <w:rsid w:val="006F15D3"/>
    <w:rsid w:val="006F17F8"/>
    <w:rsid w:val="006F249C"/>
    <w:rsid w:val="006F2A02"/>
    <w:rsid w:val="006F5EC4"/>
    <w:rsid w:val="006F60F3"/>
    <w:rsid w:val="006F613C"/>
    <w:rsid w:val="006F7605"/>
    <w:rsid w:val="0070005A"/>
    <w:rsid w:val="00700209"/>
    <w:rsid w:val="00700749"/>
    <w:rsid w:val="00701117"/>
    <w:rsid w:val="00702327"/>
    <w:rsid w:val="00702BFF"/>
    <w:rsid w:val="00703E54"/>
    <w:rsid w:val="0070405A"/>
    <w:rsid w:val="007062BD"/>
    <w:rsid w:val="00706B61"/>
    <w:rsid w:val="00707112"/>
    <w:rsid w:val="0070746E"/>
    <w:rsid w:val="00710F60"/>
    <w:rsid w:val="007111C9"/>
    <w:rsid w:val="007112EE"/>
    <w:rsid w:val="00711596"/>
    <w:rsid w:val="0071187F"/>
    <w:rsid w:val="007120E5"/>
    <w:rsid w:val="0071329A"/>
    <w:rsid w:val="007138BB"/>
    <w:rsid w:val="00713B93"/>
    <w:rsid w:val="00713BE4"/>
    <w:rsid w:val="00713EB3"/>
    <w:rsid w:val="00716284"/>
    <w:rsid w:val="00716494"/>
    <w:rsid w:val="007164EE"/>
    <w:rsid w:val="007176FB"/>
    <w:rsid w:val="007179E7"/>
    <w:rsid w:val="00721516"/>
    <w:rsid w:val="00721E61"/>
    <w:rsid w:val="007220E8"/>
    <w:rsid w:val="00722205"/>
    <w:rsid w:val="007225DD"/>
    <w:rsid w:val="00722A7E"/>
    <w:rsid w:val="00722CAF"/>
    <w:rsid w:val="00723613"/>
    <w:rsid w:val="00723645"/>
    <w:rsid w:val="007237E8"/>
    <w:rsid w:val="00723F45"/>
    <w:rsid w:val="00724D76"/>
    <w:rsid w:val="0072537B"/>
    <w:rsid w:val="00725F1C"/>
    <w:rsid w:val="0072645D"/>
    <w:rsid w:val="00726A81"/>
    <w:rsid w:val="0072751C"/>
    <w:rsid w:val="00730593"/>
    <w:rsid w:val="00730B78"/>
    <w:rsid w:val="00730B85"/>
    <w:rsid w:val="007315A2"/>
    <w:rsid w:val="0073160E"/>
    <w:rsid w:val="007319A0"/>
    <w:rsid w:val="00732087"/>
    <w:rsid w:val="00732194"/>
    <w:rsid w:val="007321E0"/>
    <w:rsid w:val="00732B14"/>
    <w:rsid w:val="00732E99"/>
    <w:rsid w:val="00733750"/>
    <w:rsid w:val="007340DC"/>
    <w:rsid w:val="0073448E"/>
    <w:rsid w:val="00734B8F"/>
    <w:rsid w:val="007350CB"/>
    <w:rsid w:val="00735A94"/>
    <w:rsid w:val="00736606"/>
    <w:rsid w:val="00736864"/>
    <w:rsid w:val="0073690F"/>
    <w:rsid w:val="00736BD5"/>
    <w:rsid w:val="00736F24"/>
    <w:rsid w:val="0073722A"/>
    <w:rsid w:val="0073737F"/>
    <w:rsid w:val="007402C0"/>
    <w:rsid w:val="00740B6F"/>
    <w:rsid w:val="00740D47"/>
    <w:rsid w:val="00741D58"/>
    <w:rsid w:val="00741E19"/>
    <w:rsid w:val="0074225D"/>
    <w:rsid w:val="00742F73"/>
    <w:rsid w:val="00744858"/>
    <w:rsid w:val="007450B7"/>
    <w:rsid w:val="00747A41"/>
    <w:rsid w:val="00747D4B"/>
    <w:rsid w:val="00747F25"/>
    <w:rsid w:val="00750384"/>
    <w:rsid w:val="00752998"/>
    <w:rsid w:val="00752FA8"/>
    <w:rsid w:val="00752FCB"/>
    <w:rsid w:val="0075373A"/>
    <w:rsid w:val="00753809"/>
    <w:rsid w:val="0075381C"/>
    <w:rsid w:val="00753BB9"/>
    <w:rsid w:val="00755416"/>
    <w:rsid w:val="00756732"/>
    <w:rsid w:val="007568D3"/>
    <w:rsid w:val="0075770B"/>
    <w:rsid w:val="007578AE"/>
    <w:rsid w:val="007578EC"/>
    <w:rsid w:val="0076012A"/>
    <w:rsid w:val="00760187"/>
    <w:rsid w:val="007602F5"/>
    <w:rsid w:val="00760FB8"/>
    <w:rsid w:val="00761D8F"/>
    <w:rsid w:val="00762E4B"/>
    <w:rsid w:val="00763052"/>
    <w:rsid w:val="00764E3E"/>
    <w:rsid w:val="00765B59"/>
    <w:rsid w:val="00765FBE"/>
    <w:rsid w:val="00766919"/>
    <w:rsid w:val="00766A9F"/>
    <w:rsid w:val="00766EEF"/>
    <w:rsid w:val="007673A5"/>
    <w:rsid w:val="007673BE"/>
    <w:rsid w:val="00767BCC"/>
    <w:rsid w:val="00767EB2"/>
    <w:rsid w:val="00767F79"/>
    <w:rsid w:val="007707E4"/>
    <w:rsid w:val="00770840"/>
    <w:rsid w:val="007712CD"/>
    <w:rsid w:val="00771B71"/>
    <w:rsid w:val="00771C9F"/>
    <w:rsid w:val="00771FB3"/>
    <w:rsid w:val="0077241F"/>
    <w:rsid w:val="0077293F"/>
    <w:rsid w:val="00774429"/>
    <w:rsid w:val="00775190"/>
    <w:rsid w:val="007763B1"/>
    <w:rsid w:val="007768E0"/>
    <w:rsid w:val="00776B83"/>
    <w:rsid w:val="00777D6C"/>
    <w:rsid w:val="00777F08"/>
    <w:rsid w:val="007801B2"/>
    <w:rsid w:val="00780D60"/>
    <w:rsid w:val="00780F24"/>
    <w:rsid w:val="0078122D"/>
    <w:rsid w:val="00781420"/>
    <w:rsid w:val="00781645"/>
    <w:rsid w:val="0078183B"/>
    <w:rsid w:val="00781888"/>
    <w:rsid w:val="00781C3A"/>
    <w:rsid w:val="00782569"/>
    <w:rsid w:val="007825FD"/>
    <w:rsid w:val="007832B6"/>
    <w:rsid w:val="00783C48"/>
    <w:rsid w:val="007859B9"/>
    <w:rsid w:val="00786040"/>
    <w:rsid w:val="0078605A"/>
    <w:rsid w:val="007861FB"/>
    <w:rsid w:val="007863DA"/>
    <w:rsid w:val="0078690A"/>
    <w:rsid w:val="00786D84"/>
    <w:rsid w:val="00786DE9"/>
    <w:rsid w:val="0078751B"/>
    <w:rsid w:val="00787A33"/>
    <w:rsid w:val="00787C5C"/>
    <w:rsid w:val="00787F15"/>
    <w:rsid w:val="0079033B"/>
    <w:rsid w:val="0079133F"/>
    <w:rsid w:val="00791550"/>
    <w:rsid w:val="00792534"/>
    <w:rsid w:val="00794723"/>
    <w:rsid w:val="0079478D"/>
    <w:rsid w:val="00795130"/>
    <w:rsid w:val="0079533A"/>
    <w:rsid w:val="00795D98"/>
    <w:rsid w:val="00796405"/>
    <w:rsid w:val="00796970"/>
    <w:rsid w:val="00796A97"/>
    <w:rsid w:val="00796AC8"/>
    <w:rsid w:val="00796EE8"/>
    <w:rsid w:val="0079789A"/>
    <w:rsid w:val="007979EB"/>
    <w:rsid w:val="007A1C86"/>
    <w:rsid w:val="007A2149"/>
    <w:rsid w:val="007A2465"/>
    <w:rsid w:val="007A36EF"/>
    <w:rsid w:val="007A378D"/>
    <w:rsid w:val="007A39B1"/>
    <w:rsid w:val="007A3FCC"/>
    <w:rsid w:val="007A4FF7"/>
    <w:rsid w:val="007A537A"/>
    <w:rsid w:val="007A5428"/>
    <w:rsid w:val="007A5489"/>
    <w:rsid w:val="007A554D"/>
    <w:rsid w:val="007A5C51"/>
    <w:rsid w:val="007A6190"/>
    <w:rsid w:val="007A71E1"/>
    <w:rsid w:val="007A7481"/>
    <w:rsid w:val="007A7B7F"/>
    <w:rsid w:val="007A7D3F"/>
    <w:rsid w:val="007A7D49"/>
    <w:rsid w:val="007B28AC"/>
    <w:rsid w:val="007B3299"/>
    <w:rsid w:val="007B3AE4"/>
    <w:rsid w:val="007B3B07"/>
    <w:rsid w:val="007B5566"/>
    <w:rsid w:val="007B55B5"/>
    <w:rsid w:val="007B68D9"/>
    <w:rsid w:val="007B76A2"/>
    <w:rsid w:val="007C0315"/>
    <w:rsid w:val="007C0BDE"/>
    <w:rsid w:val="007C184D"/>
    <w:rsid w:val="007C2A89"/>
    <w:rsid w:val="007C37B7"/>
    <w:rsid w:val="007C3960"/>
    <w:rsid w:val="007C3C3A"/>
    <w:rsid w:val="007C413F"/>
    <w:rsid w:val="007C44B8"/>
    <w:rsid w:val="007C6514"/>
    <w:rsid w:val="007C6626"/>
    <w:rsid w:val="007C696C"/>
    <w:rsid w:val="007D0C9F"/>
    <w:rsid w:val="007D0E53"/>
    <w:rsid w:val="007D151A"/>
    <w:rsid w:val="007D1AD0"/>
    <w:rsid w:val="007D2A25"/>
    <w:rsid w:val="007D2D2D"/>
    <w:rsid w:val="007D3E7E"/>
    <w:rsid w:val="007D4235"/>
    <w:rsid w:val="007D4A92"/>
    <w:rsid w:val="007D4BA8"/>
    <w:rsid w:val="007D65F8"/>
    <w:rsid w:val="007D6EC4"/>
    <w:rsid w:val="007D733B"/>
    <w:rsid w:val="007D73FE"/>
    <w:rsid w:val="007E0375"/>
    <w:rsid w:val="007E05DF"/>
    <w:rsid w:val="007E0815"/>
    <w:rsid w:val="007E0850"/>
    <w:rsid w:val="007E0EC9"/>
    <w:rsid w:val="007E27C5"/>
    <w:rsid w:val="007E2D57"/>
    <w:rsid w:val="007E2F31"/>
    <w:rsid w:val="007E356F"/>
    <w:rsid w:val="007E39EF"/>
    <w:rsid w:val="007E4373"/>
    <w:rsid w:val="007E4988"/>
    <w:rsid w:val="007E79A8"/>
    <w:rsid w:val="007F0497"/>
    <w:rsid w:val="007F1709"/>
    <w:rsid w:val="007F1ACC"/>
    <w:rsid w:val="007F2374"/>
    <w:rsid w:val="007F2788"/>
    <w:rsid w:val="007F2BEC"/>
    <w:rsid w:val="007F3364"/>
    <w:rsid w:val="007F3806"/>
    <w:rsid w:val="007F450F"/>
    <w:rsid w:val="007F5360"/>
    <w:rsid w:val="007F5370"/>
    <w:rsid w:val="007F590F"/>
    <w:rsid w:val="007F5F79"/>
    <w:rsid w:val="007F6327"/>
    <w:rsid w:val="007F6A79"/>
    <w:rsid w:val="007F6CA5"/>
    <w:rsid w:val="007F732D"/>
    <w:rsid w:val="007F761E"/>
    <w:rsid w:val="00800A27"/>
    <w:rsid w:val="00801632"/>
    <w:rsid w:val="00802FB7"/>
    <w:rsid w:val="0080342C"/>
    <w:rsid w:val="00803CDB"/>
    <w:rsid w:val="00804489"/>
    <w:rsid w:val="00804601"/>
    <w:rsid w:val="00806890"/>
    <w:rsid w:val="008069BD"/>
    <w:rsid w:val="00806A81"/>
    <w:rsid w:val="008070C0"/>
    <w:rsid w:val="00810275"/>
    <w:rsid w:val="008102C6"/>
    <w:rsid w:val="00810BF9"/>
    <w:rsid w:val="0081154B"/>
    <w:rsid w:val="008115AD"/>
    <w:rsid w:val="00812B54"/>
    <w:rsid w:val="00812BBC"/>
    <w:rsid w:val="00812D0C"/>
    <w:rsid w:val="008131F9"/>
    <w:rsid w:val="0081358F"/>
    <w:rsid w:val="0081552F"/>
    <w:rsid w:val="008159D5"/>
    <w:rsid w:val="008160F6"/>
    <w:rsid w:val="00817052"/>
    <w:rsid w:val="00817748"/>
    <w:rsid w:val="00817998"/>
    <w:rsid w:val="00820218"/>
    <w:rsid w:val="008203E1"/>
    <w:rsid w:val="00820769"/>
    <w:rsid w:val="00820E07"/>
    <w:rsid w:val="00820FA3"/>
    <w:rsid w:val="00821593"/>
    <w:rsid w:val="00821ACB"/>
    <w:rsid w:val="00822063"/>
    <w:rsid w:val="0082421B"/>
    <w:rsid w:val="008244A3"/>
    <w:rsid w:val="008246B4"/>
    <w:rsid w:val="0082494C"/>
    <w:rsid w:val="00824B50"/>
    <w:rsid w:val="008257F8"/>
    <w:rsid w:val="008258D6"/>
    <w:rsid w:val="008268D9"/>
    <w:rsid w:val="0082731B"/>
    <w:rsid w:val="00827BB8"/>
    <w:rsid w:val="00830214"/>
    <w:rsid w:val="00830224"/>
    <w:rsid w:val="00830770"/>
    <w:rsid w:val="008309A6"/>
    <w:rsid w:val="0083111E"/>
    <w:rsid w:val="00831236"/>
    <w:rsid w:val="00831383"/>
    <w:rsid w:val="008317C1"/>
    <w:rsid w:val="0083194E"/>
    <w:rsid w:val="00831F7C"/>
    <w:rsid w:val="0083295D"/>
    <w:rsid w:val="00832AA9"/>
    <w:rsid w:val="00832DCE"/>
    <w:rsid w:val="00833A82"/>
    <w:rsid w:val="00833BAA"/>
    <w:rsid w:val="00834DD9"/>
    <w:rsid w:val="0083509D"/>
    <w:rsid w:val="008353FA"/>
    <w:rsid w:val="00835A0E"/>
    <w:rsid w:val="0083622D"/>
    <w:rsid w:val="00836ABF"/>
    <w:rsid w:val="008376E2"/>
    <w:rsid w:val="00837A07"/>
    <w:rsid w:val="00837D90"/>
    <w:rsid w:val="00840036"/>
    <w:rsid w:val="0084015E"/>
    <w:rsid w:val="0084070F"/>
    <w:rsid w:val="00841738"/>
    <w:rsid w:val="008426E8"/>
    <w:rsid w:val="008430FB"/>
    <w:rsid w:val="00843916"/>
    <w:rsid w:val="00843B7C"/>
    <w:rsid w:val="00844224"/>
    <w:rsid w:val="00844A0C"/>
    <w:rsid w:val="008466B0"/>
    <w:rsid w:val="00846F59"/>
    <w:rsid w:val="0084761D"/>
    <w:rsid w:val="00850093"/>
    <w:rsid w:val="008500B0"/>
    <w:rsid w:val="00851479"/>
    <w:rsid w:val="008515AE"/>
    <w:rsid w:val="00851C94"/>
    <w:rsid w:val="00853059"/>
    <w:rsid w:val="00854255"/>
    <w:rsid w:val="00855AA0"/>
    <w:rsid w:val="008566B2"/>
    <w:rsid w:val="00857FA4"/>
    <w:rsid w:val="008603C5"/>
    <w:rsid w:val="00860910"/>
    <w:rsid w:val="00860A3F"/>
    <w:rsid w:val="00861BA1"/>
    <w:rsid w:val="008624E7"/>
    <w:rsid w:val="00864422"/>
    <w:rsid w:val="00864B2F"/>
    <w:rsid w:val="00864C06"/>
    <w:rsid w:val="00864C1D"/>
    <w:rsid w:val="00865CB2"/>
    <w:rsid w:val="0086610E"/>
    <w:rsid w:val="008666ED"/>
    <w:rsid w:val="008678FE"/>
    <w:rsid w:val="00867AFF"/>
    <w:rsid w:val="00867C0C"/>
    <w:rsid w:val="00867DFD"/>
    <w:rsid w:val="00871865"/>
    <w:rsid w:val="00871C0F"/>
    <w:rsid w:val="0087238A"/>
    <w:rsid w:val="00872875"/>
    <w:rsid w:val="008729AF"/>
    <w:rsid w:val="00872BC6"/>
    <w:rsid w:val="00872BF9"/>
    <w:rsid w:val="008732B2"/>
    <w:rsid w:val="00873C71"/>
    <w:rsid w:val="00874F86"/>
    <w:rsid w:val="0087529B"/>
    <w:rsid w:val="0087611A"/>
    <w:rsid w:val="0087628C"/>
    <w:rsid w:val="0087644A"/>
    <w:rsid w:val="00876E5B"/>
    <w:rsid w:val="00877275"/>
    <w:rsid w:val="008779DF"/>
    <w:rsid w:val="00877E9B"/>
    <w:rsid w:val="00877EF4"/>
    <w:rsid w:val="00880793"/>
    <w:rsid w:val="0088162B"/>
    <w:rsid w:val="008824C5"/>
    <w:rsid w:val="00882675"/>
    <w:rsid w:val="008831BC"/>
    <w:rsid w:val="008832B9"/>
    <w:rsid w:val="00883AB7"/>
    <w:rsid w:val="00884522"/>
    <w:rsid w:val="00884770"/>
    <w:rsid w:val="008854FE"/>
    <w:rsid w:val="00886BE6"/>
    <w:rsid w:val="00890064"/>
    <w:rsid w:val="00890090"/>
    <w:rsid w:val="00891583"/>
    <w:rsid w:val="0089204A"/>
    <w:rsid w:val="008922C0"/>
    <w:rsid w:val="00893481"/>
    <w:rsid w:val="0089396F"/>
    <w:rsid w:val="00893B22"/>
    <w:rsid w:val="00893B41"/>
    <w:rsid w:val="00894EF6"/>
    <w:rsid w:val="00895AB3"/>
    <w:rsid w:val="00895BBA"/>
    <w:rsid w:val="00896191"/>
    <w:rsid w:val="00897DD9"/>
    <w:rsid w:val="008A0BD5"/>
    <w:rsid w:val="008A147F"/>
    <w:rsid w:val="008A33DE"/>
    <w:rsid w:val="008A34C1"/>
    <w:rsid w:val="008A3D39"/>
    <w:rsid w:val="008A419F"/>
    <w:rsid w:val="008A5BEA"/>
    <w:rsid w:val="008A5DD4"/>
    <w:rsid w:val="008A73B0"/>
    <w:rsid w:val="008A7EB1"/>
    <w:rsid w:val="008B01EB"/>
    <w:rsid w:val="008B0B4C"/>
    <w:rsid w:val="008B0E62"/>
    <w:rsid w:val="008B10C1"/>
    <w:rsid w:val="008B1C17"/>
    <w:rsid w:val="008B1C8E"/>
    <w:rsid w:val="008B2086"/>
    <w:rsid w:val="008B222A"/>
    <w:rsid w:val="008B248E"/>
    <w:rsid w:val="008B29FD"/>
    <w:rsid w:val="008B2EDD"/>
    <w:rsid w:val="008B32DB"/>
    <w:rsid w:val="008B3F97"/>
    <w:rsid w:val="008B414A"/>
    <w:rsid w:val="008B5504"/>
    <w:rsid w:val="008B5C7C"/>
    <w:rsid w:val="008B6258"/>
    <w:rsid w:val="008B6F06"/>
    <w:rsid w:val="008B7E9B"/>
    <w:rsid w:val="008C0343"/>
    <w:rsid w:val="008C0E69"/>
    <w:rsid w:val="008C1095"/>
    <w:rsid w:val="008C1510"/>
    <w:rsid w:val="008C1FFE"/>
    <w:rsid w:val="008C3A3E"/>
    <w:rsid w:val="008C421E"/>
    <w:rsid w:val="008C54A8"/>
    <w:rsid w:val="008C56B7"/>
    <w:rsid w:val="008C7088"/>
    <w:rsid w:val="008C7277"/>
    <w:rsid w:val="008C7A8B"/>
    <w:rsid w:val="008C7C58"/>
    <w:rsid w:val="008D00C9"/>
    <w:rsid w:val="008D1E9B"/>
    <w:rsid w:val="008D242F"/>
    <w:rsid w:val="008D287E"/>
    <w:rsid w:val="008D297E"/>
    <w:rsid w:val="008D348D"/>
    <w:rsid w:val="008D3B8F"/>
    <w:rsid w:val="008D3C4C"/>
    <w:rsid w:val="008D4CE3"/>
    <w:rsid w:val="008D693E"/>
    <w:rsid w:val="008D7352"/>
    <w:rsid w:val="008E0BBA"/>
    <w:rsid w:val="008E13B2"/>
    <w:rsid w:val="008E16BF"/>
    <w:rsid w:val="008E22A3"/>
    <w:rsid w:val="008E2565"/>
    <w:rsid w:val="008E2C33"/>
    <w:rsid w:val="008E314D"/>
    <w:rsid w:val="008E431D"/>
    <w:rsid w:val="008E43F7"/>
    <w:rsid w:val="008E447D"/>
    <w:rsid w:val="008E44CF"/>
    <w:rsid w:val="008E48E7"/>
    <w:rsid w:val="008E49D7"/>
    <w:rsid w:val="008E4C54"/>
    <w:rsid w:val="008E5345"/>
    <w:rsid w:val="008E5B4E"/>
    <w:rsid w:val="008E6232"/>
    <w:rsid w:val="008E63B6"/>
    <w:rsid w:val="008E7747"/>
    <w:rsid w:val="008F031A"/>
    <w:rsid w:val="008F0F48"/>
    <w:rsid w:val="008F12FB"/>
    <w:rsid w:val="008F1599"/>
    <w:rsid w:val="008F1A8E"/>
    <w:rsid w:val="008F1F3E"/>
    <w:rsid w:val="008F1F96"/>
    <w:rsid w:val="008F22CF"/>
    <w:rsid w:val="008F2610"/>
    <w:rsid w:val="008F2BCB"/>
    <w:rsid w:val="008F2FB1"/>
    <w:rsid w:val="008F404A"/>
    <w:rsid w:val="008F441C"/>
    <w:rsid w:val="008F4950"/>
    <w:rsid w:val="008F5429"/>
    <w:rsid w:val="008F54C6"/>
    <w:rsid w:val="008F5846"/>
    <w:rsid w:val="008F68B1"/>
    <w:rsid w:val="008F796C"/>
    <w:rsid w:val="009000EC"/>
    <w:rsid w:val="00900110"/>
    <w:rsid w:val="009003AD"/>
    <w:rsid w:val="00900938"/>
    <w:rsid w:val="009009F7"/>
    <w:rsid w:val="00900C75"/>
    <w:rsid w:val="00901B73"/>
    <w:rsid w:val="0090422C"/>
    <w:rsid w:val="00904993"/>
    <w:rsid w:val="00904A05"/>
    <w:rsid w:val="00904EB9"/>
    <w:rsid w:val="0090665E"/>
    <w:rsid w:val="00907127"/>
    <w:rsid w:val="00907829"/>
    <w:rsid w:val="00907B6F"/>
    <w:rsid w:val="00910A84"/>
    <w:rsid w:val="0091159E"/>
    <w:rsid w:val="0091230F"/>
    <w:rsid w:val="00913389"/>
    <w:rsid w:val="009137F4"/>
    <w:rsid w:val="00914523"/>
    <w:rsid w:val="0091472E"/>
    <w:rsid w:val="00914A60"/>
    <w:rsid w:val="00916804"/>
    <w:rsid w:val="009169F7"/>
    <w:rsid w:val="00916C1A"/>
    <w:rsid w:val="00917654"/>
    <w:rsid w:val="00920FD7"/>
    <w:rsid w:val="009211F1"/>
    <w:rsid w:val="009212B7"/>
    <w:rsid w:val="009218DF"/>
    <w:rsid w:val="0092190A"/>
    <w:rsid w:val="00922583"/>
    <w:rsid w:val="00922AFE"/>
    <w:rsid w:val="00923770"/>
    <w:rsid w:val="00923DA1"/>
    <w:rsid w:val="00924A5A"/>
    <w:rsid w:val="00924A85"/>
    <w:rsid w:val="00925A56"/>
    <w:rsid w:val="0092627A"/>
    <w:rsid w:val="00926847"/>
    <w:rsid w:val="00926FF8"/>
    <w:rsid w:val="009273A6"/>
    <w:rsid w:val="00927AD4"/>
    <w:rsid w:val="00927F10"/>
    <w:rsid w:val="00927FE4"/>
    <w:rsid w:val="00930A8B"/>
    <w:rsid w:val="0093355C"/>
    <w:rsid w:val="00933A82"/>
    <w:rsid w:val="00934115"/>
    <w:rsid w:val="009342E1"/>
    <w:rsid w:val="009347FA"/>
    <w:rsid w:val="009351DC"/>
    <w:rsid w:val="00936FB1"/>
    <w:rsid w:val="00937CB6"/>
    <w:rsid w:val="00941118"/>
    <w:rsid w:val="009415F3"/>
    <w:rsid w:val="00941DD3"/>
    <w:rsid w:val="00942555"/>
    <w:rsid w:val="009426D1"/>
    <w:rsid w:val="00942729"/>
    <w:rsid w:val="00942E39"/>
    <w:rsid w:val="009430B6"/>
    <w:rsid w:val="00943393"/>
    <w:rsid w:val="0094399F"/>
    <w:rsid w:val="0094413D"/>
    <w:rsid w:val="00944A8C"/>
    <w:rsid w:val="009455E5"/>
    <w:rsid w:val="0094565D"/>
    <w:rsid w:val="009456C3"/>
    <w:rsid w:val="00946247"/>
    <w:rsid w:val="00946349"/>
    <w:rsid w:val="00946F6C"/>
    <w:rsid w:val="00947B4D"/>
    <w:rsid w:val="00947B7C"/>
    <w:rsid w:val="0095036E"/>
    <w:rsid w:val="00950CF2"/>
    <w:rsid w:val="00951709"/>
    <w:rsid w:val="00951758"/>
    <w:rsid w:val="00951B40"/>
    <w:rsid w:val="0095270C"/>
    <w:rsid w:val="00953799"/>
    <w:rsid w:val="00954529"/>
    <w:rsid w:val="0095484F"/>
    <w:rsid w:val="00955877"/>
    <w:rsid w:val="00955997"/>
    <w:rsid w:val="00955EAD"/>
    <w:rsid w:val="00956153"/>
    <w:rsid w:val="00956822"/>
    <w:rsid w:val="00956965"/>
    <w:rsid w:val="00956C95"/>
    <w:rsid w:val="0096086E"/>
    <w:rsid w:val="00960C1A"/>
    <w:rsid w:val="009618C4"/>
    <w:rsid w:val="00962289"/>
    <w:rsid w:val="00962341"/>
    <w:rsid w:val="009625CF"/>
    <w:rsid w:val="00964220"/>
    <w:rsid w:val="00965706"/>
    <w:rsid w:val="00965A1C"/>
    <w:rsid w:val="00966A7A"/>
    <w:rsid w:val="0096708C"/>
    <w:rsid w:val="0096781C"/>
    <w:rsid w:val="00967994"/>
    <w:rsid w:val="0097028F"/>
    <w:rsid w:val="00970B48"/>
    <w:rsid w:val="009712E0"/>
    <w:rsid w:val="00971C36"/>
    <w:rsid w:val="0097287F"/>
    <w:rsid w:val="00973CF1"/>
    <w:rsid w:val="00973E41"/>
    <w:rsid w:val="00974197"/>
    <w:rsid w:val="00974C4A"/>
    <w:rsid w:val="0097501F"/>
    <w:rsid w:val="0097554B"/>
    <w:rsid w:val="0097584A"/>
    <w:rsid w:val="00975F0D"/>
    <w:rsid w:val="0097645C"/>
    <w:rsid w:val="009764FB"/>
    <w:rsid w:val="00977DA4"/>
    <w:rsid w:val="00980928"/>
    <w:rsid w:val="00980BE4"/>
    <w:rsid w:val="00980E2F"/>
    <w:rsid w:val="00981185"/>
    <w:rsid w:val="0098311E"/>
    <w:rsid w:val="00983C31"/>
    <w:rsid w:val="0098538D"/>
    <w:rsid w:val="00985899"/>
    <w:rsid w:val="00985928"/>
    <w:rsid w:val="00985C7A"/>
    <w:rsid w:val="009860E2"/>
    <w:rsid w:val="009862B1"/>
    <w:rsid w:val="009865CF"/>
    <w:rsid w:val="00986915"/>
    <w:rsid w:val="0098707F"/>
    <w:rsid w:val="009879D7"/>
    <w:rsid w:val="00990193"/>
    <w:rsid w:val="00990767"/>
    <w:rsid w:val="00990B88"/>
    <w:rsid w:val="00991087"/>
    <w:rsid w:val="0099152C"/>
    <w:rsid w:val="009924DD"/>
    <w:rsid w:val="0099256D"/>
    <w:rsid w:val="009928E5"/>
    <w:rsid w:val="00992B0E"/>
    <w:rsid w:val="00992DF7"/>
    <w:rsid w:val="00992F24"/>
    <w:rsid w:val="0099526F"/>
    <w:rsid w:val="00995372"/>
    <w:rsid w:val="009953A4"/>
    <w:rsid w:val="00996636"/>
    <w:rsid w:val="0099671D"/>
    <w:rsid w:val="00996842"/>
    <w:rsid w:val="009A054D"/>
    <w:rsid w:val="009A0955"/>
    <w:rsid w:val="009A0F7C"/>
    <w:rsid w:val="009A168F"/>
    <w:rsid w:val="009A267F"/>
    <w:rsid w:val="009A3476"/>
    <w:rsid w:val="009A3D8B"/>
    <w:rsid w:val="009A4284"/>
    <w:rsid w:val="009A47C6"/>
    <w:rsid w:val="009A56C5"/>
    <w:rsid w:val="009A5B94"/>
    <w:rsid w:val="009A6165"/>
    <w:rsid w:val="009A68FF"/>
    <w:rsid w:val="009A79BF"/>
    <w:rsid w:val="009A7E57"/>
    <w:rsid w:val="009B0632"/>
    <w:rsid w:val="009B0CF1"/>
    <w:rsid w:val="009B19CF"/>
    <w:rsid w:val="009B2138"/>
    <w:rsid w:val="009B2386"/>
    <w:rsid w:val="009B2710"/>
    <w:rsid w:val="009B2935"/>
    <w:rsid w:val="009B3CDE"/>
    <w:rsid w:val="009B45A0"/>
    <w:rsid w:val="009B4652"/>
    <w:rsid w:val="009B5083"/>
    <w:rsid w:val="009B5657"/>
    <w:rsid w:val="009B62FE"/>
    <w:rsid w:val="009B6C3A"/>
    <w:rsid w:val="009B7085"/>
    <w:rsid w:val="009B7D25"/>
    <w:rsid w:val="009C16D5"/>
    <w:rsid w:val="009C1B56"/>
    <w:rsid w:val="009C1DD5"/>
    <w:rsid w:val="009C34F3"/>
    <w:rsid w:val="009C4737"/>
    <w:rsid w:val="009C5998"/>
    <w:rsid w:val="009C6680"/>
    <w:rsid w:val="009C6720"/>
    <w:rsid w:val="009C67C3"/>
    <w:rsid w:val="009C7415"/>
    <w:rsid w:val="009C7619"/>
    <w:rsid w:val="009C7664"/>
    <w:rsid w:val="009C79E5"/>
    <w:rsid w:val="009D0BBC"/>
    <w:rsid w:val="009D0DAB"/>
    <w:rsid w:val="009D0F35"/>
    <w:rsid w:val="009D216B"/>
    <w:rsid w:val="009D3D9C"/>
    <w:rsid w:val="009D421E"/>
    <w:rsid w:val="009D4E99"/>
    <w:rsid w:val="009D54CB"/>
    <w:rsid w:val="009D59F7"/>
    <w:rsid w:val="009D5D11"/>
    <w:rsid w:val="009D60A7"/>
    <w:rsid w:val="009D6755"/>
    <w:rsid w:val="009D7D99"/>
    <w:rsid w:val="009E07A6"/>
    <w:rsid w:val="009E0915"/>
    <w:rsid w:val="009E0955"/>
    <w:rsid w:val="009E15AB"/>
    <w:rsid w:val="009E30A6"/>
    <w:rsid w:val="009E341A"/>
    <w:rsid w:val="009E429E"/>
    <w:rsid w:val="009E496D"/>
    <w:rsid w:val="009E506C"/>
    <w:rsid w:val="009E515B"/>
    <w:rsid w:val="009E526A"/>
    <w:rsid w:val="009E5411"/>
    <w:rsid w:val="009E5699"/>
    <w:rsid w:val="009E620E"/>
    <w:rsid w:val="009E6B56"/>
    <w:rsid w:val="009E712B"/>
    <w:rsid w:val="009E74F8"/>
    <w:rsid w:val="009F0D57"/>
    <w:rsid w:val="009F1E9F"/>
    <w:rsid w:val="009F1EF6"/>
    <w:rsid w:val="009F25B7"/>
    <w:rsid w:val="009F2E44"/>
    <w:rsid w:val="009F30CD"/>
    <w:rsid w:val="009F3A4A"/>
    <w:rsid w:val="009F3BE1"/>
    <w:rsid w:val="009F3E70"/>
    <w:rsid w:val="009F4697"/>
    <w:rsid w:val="009F4776"/>
    <w:rsid w:val="009F4918"/>
    <w:rsid w:val="009F6015"/>
    <w:rsid w:val="009F753B"/>
    <w:rsid w:val="009F76F2"/>
    <w:rsid w:val="009F7A47"/>
    <w:rsid w:val="00A01F64"/>
    <w:rsid w:val="00A0203C"/>
    <w:rsid w:val="00A0218E"/>
    <w:rsid w:val="00A02852"/>
    <w:rsid w:val="00A02973"/>
    <w:rsid w:val="00A03C00"/>
    <w:rsid w:val="00A0471A"/>
    <w:rsid w:val="00A04A2C"/>
    <w:rsid w:val="00A04AC2"/>
    <w:rsid w:val="00A04CA3"/>
    <w:rsid w:val="00A05B1C"/>
    <w:rsid w:val="00A05D9F"/>
    <w:rsid w:val="00A06C02"/>
    <w:rsid w:val="00A07088"/>
    <w:rsid w:val="00A075C0"/>
    <w:rsid w:val="00A101A9"/>
    <w:rsid w:val="00A1119B"/>
    <w:rsid w:val="00A12150"/>
    <w:rsid w:val="00A12ACA"/>
    <w:rsid w:val="00A12BFB"/>
    <w:rsid w:val="00A12F8A"/>
    <w:rsid w:val="00A151C0"/>
    <w:rsid w:val="00A15696"/>
    <w:rsid w:val="00A15A08"/>
    <w:rsid w:val="00A166E4"/>
    <w:rsid w:val="00A2028D"/>
    <w:rsid w:val="00A203C0"/>
    <w:rsid w:val="00A2151E"/>
    <w:rsid w:val="00A21C6D"/>
    <w:rsid w:val="00A22302"/>
    <w:rsid w:val="00A232BC"/>
    <w:rsid w:val="00A23F6B"/>
    <w:rsid w:val="00A24499"/>
    <w:rsid w:val="00A24A5E"/>
    <w:rsid w:val="00A25C3A"/>
    <w:rsid w:val="00A266DD"/>
    <w:rsid w:val="00A26E32"/>
    <w:rsid w:val="00A26F59"/>
    <w:rsid w:val="00A30794"/>
    <w:rsid w:val="00A309CB"/>
    <w:rsid w:val="00A32850"/>
    <w:rsid w:val="00A32E6B"/>
    <w:rsid w:val="00A33D90"/>
    <w:rsid w:val="00A33EB2"/>
    <w:rsid w:val="00A342B9"/>
    <w:rsid w:val="00A349CA"/>
    <w:rsid w:val="00A34D71"/>
    <w:rsid w:val="00A34DDD"/>
    <w:rsid w:val="00A35083"/>
    <w:rsid w:val="00A35910"/>
    <w:rsid w:val="00A35B49"/>
    <w:rsid w:val="00A3628D"/>
    <w:rsid w:val="00A3719F"/>
    <w:rsid w:val="00A41EB5"/>
    <w:rsid w:val="00A429A0"/>
    <w:rsid w:val="00A42A90"/>
    <w:rsid w:val="00A42BA6"/>
    <w:rsid w:val="00A437A6"/>
    <w:rsid w:val="00A43C07"/>
    <w:rsid w:val="00A43E49"/>
    <w:rsid w:val="00A43FCC"/>
    <w:rsid w:val="00A43FE7"/>
    <w:rsid w:val="00A440BB"/>
    <w:rsid w:val="00A44937"/>
    <w:rsid w:val="00A4578B"/>
    <w:rsid w:val="00A457ED"/>
    <w:rsid w:val="00A45C3C"/>
    <w:rsid w:val="00A46D34"/>
    <w:rsid w:val="00A47E80"/>
    <w:rsid w:val="00A47FC6"/>
    <w:rsid w:val="00A50551"/>
    <w:rsid w:val="00A512B9"/>
    <w:rsid w:val="00A52199"/>
    <w:rsid w:val="00A534C9"/>
    <w:rsid w:val="00A55B2A"/>
    <w:rsid w:val="00A55B94"/>
    <w:rsid w:val="00A55DC0"/>
    <w:rsid w:val="00A5609E"/>
    <w:rsid w:val="00A57888"/>
    <w:rsid w:val="00A605FD"/>
    <w:rsid w:val="00A60A3B"/>
    <w:rsid w:val="00A60A4F"/>
    <w:rsid w:val="00A60E0E"/>
    <w:rsid w:val="00A62604"/>
    <w:rsid w:val="00A628AC"/>
    <w:rsid w:val="00A62FCE"/>
    <w:rsid w:val="00A630EE"/>
    <w:rsid w:val="00A63B4F"/>
    <w:rsid w:val="00A63D99"/>
    <w:rsid w:val="00A643F3"/>
    <w:rsid w:val="00A64A32"/>
    <w:rsid w:val="00A64A93"/>
    <w:rsid w:val="00A653F4"/>
    <w:rsid w:val="00A65AE7"/>
    <w:rsid w:val="00A6627D"/>
    <w:rsid w:val="00A66289"/>
    <w:rsid w:val="00A6655E"/>
    <w:rsid w:val="00A669A6"/>
    <w:rsid w:val="00A66B42"/>
    <w:rsid w:val="00A67131"/>
    <w:rsid w:val="00A70192"/>
    <w:rsid w:val="00A7038D"/>
    <w:rsid w:val="00A70CFE"/>
    <w:rsid w:val="00A7201B"/>
    <w:rsid w:val="00A72786"/>
    <w:rsid w:val="00A75BF0"/>
    <w:rsid w:val="00A76439"/>
    <w:rsid w:val="00A76885"/>
    <w:rsid w:val="00A76AC2"/>
    <w:rsid w:val="00A76E8A"/>
    <w:rsid w:val="00A77004"/>
    <w:rsid w:val="00A772C2"/>
    <w:rsid w:val="00A77422"/>
    <w:rsid w:val="00A8032B"/>
    <w:rsid w:val="00A81113"/>
    <w:rsid w:val="00A816D6"/>
    <w:rsid w:val="00A84009"/>
    <w:rsid w:val="00A8429D"/>
    <w:rsid w:val="00A84378"/>
    <w:rsid w:val="00A84B2B"/>
    <w:rsid w:val="00A852E1"/>
    <w:rsid w:val="00A85CBA"/>
    <w:rsid w:val="00A8609E"/>
    <w:rsid w:val="00A867B3"/>
    <w:rsid w:val="00A87763"/>
    <w:rsid w:val="00A877F6"/>
    <w:rsid w:val="00A91091"/>
    <w:rsid w:val="00A91588"/>
    <w:rsid w:val="00A91E74"/>
    <w:rsid w:val="00A9235D"/>
    <w:rsid w:val="00A934B4"/>
    <w:rsid w:val="00A9382C"/>
    <w:rsid w:val="00A938D7"/>
    <w:rsid w:val="00A93D4A"/>
    <w:rsid w:val="00A944D8"/>
    <w:rsid w:val="00A94689"/>
    <w:rsid w:val="00A94C9C"/>
    <w:rsid w:val="00A94CFB"/>
    <w:rsid w:val="00A95578"/>
    <w:rsid w:val="00A95740"/>
    <w:rsid w:val="00A9590F"/>
    <w:rsid w:val="00A95BBC"/>
    <w:rsid w:val="00A95CE9"/>
    <w:rsid w:val="00A96270"/>
    <w:rsid w:val="00A965A8"/>
    <w:rsid w:val="00A96EF0"/>
    <w:rsid w:val="00AA049A"/>
    <w:rsid w:val="00AA072E"/>
    <w:rsid w:val="00AA083D"/>
    <w:rsid w:val="00AA0AA0"/>
    <w:rsid w:val="00AA115A"/>
    <w:rsid w:val="00AA161A"/>
    <w:rsid w:val="00AA1B23"/>
    <w:rsid w:val="00AA1BE6"/>
    <w:rsid w:val="00AA1DA2"/>
    <w:rsid w:val="00AA1DE2"/>
    <w:rsid w:val="00AA26C7"/>
    <w:rsid w:val="00AA35EC"/>
    <w:rsid w:val="00AA3616"/>
    <w:rsid w:val="00AA3B85"/>
    <w:rsid w:val="00AA45C9"/>
    <w:rsid w:val="00AA509E"/>
    <w:rsid w:val="00AA5439"/>
    <w:rsid w:val="00AA5F68"/>
    <w:rsid w:val="00AA6F7E"/>
    <w:rsid w:val="00AA7282"/>
    <w:rsid w:val="00AB026C"/>
    <w:rsid w:val="00AB0BBB"/>
    <w:rsid w:val="00AB0E37"/>
    <w:rsid w:val="00AB15FF"/>
    <w:rsid w:val="00AB2FB6"/>
    <w:rsid w:val="00AB3A76"/>
    <w:rsid w:val="00AB4B1A"/>
    <w:rsid w:val="00AB5599"/>
    <w:rsid w:val="00AB5BB7"/>
    <w:rsid w:val="00AB66F7"/>
    <w:rsid w:val="00AB67C9"/>
    <w:rsid w:val="00AC081D"/>
    <w:rsid w:val="00AC0D68"/>
    <w:rsid w:val="00AC1B82"/>
    <w:rsid w:val="00AC24B7"/>
    <w:rsid w:val="00AC2674"/>
    <w:rsid w:val="00AC2A87"/>
    <w:rsid w:val="00AC2E85"/>
    <w:rsid w:val="00AC35E3"/>
    <w:rsid w:val="00AC56ED"/>
    <w:rsid w:val="00AC6769"/>
    <w:rsid w:val="00AC6DDF"/>
    <w:rsid w:val="00AC709D"/>
    <w:rsid w:val="00AC71C3"/>
    <w:rsid w:val="00AC76CF"/>
    <w:rsid w:val="00AD18A4"/>
    <w:rsid w:val="00AD2079"/>
    <w:rsid w:val="00AD29EE"/>
    <w:rsid w:val="00AD3CC9"/>
    <w:rsid w:val="00AD40E7"/>
    <w:rsid w:val="00AD4E6D"/>
    <w:rsid w:val="00AD4FB7"/>
    <w:rsid w:val="00AD61A3"/>
    <w:rsid w:val="00AD638F"/>
    <w:rsid w:val="00AD63B3"/>
    <w:rsid w:val="00AD66B7"/>
    <w:rsid w:val="00AD7991"/>
    <w:rsid w:val="00AE12DE"/>
    <w:rsid w:val="00AE1692"/>
    <w:rsid w:val="00AE1CA0"/>
    <w:rsid w:val="00AE2089"/>
    <w:rsid w:val="00AE27C9"/>
    <w:rsid w:val="00AE3457"/>
    <w:rsid w:val="00AE3599"/>
    <w:rsid w:val="00AE396D"/>
    <w:rsid w:val="00AE469D"/>
    <w:rsid w:val="00AE4BB3"/>
    <w:rsid w:val="00AE5CA1"/>
    <w:rsid w:val="00AE627C"/>
    <w:rsid w:val="00AE7467"/>
    <w:rsid w:val="00AF01DB"/>
    <w:rsid w:val="00AF067F"/>
    <w:rsid w:val="00AF18EE"/>
    <w:rsid w:val="00AF1F69"/>
    <w:rsid w:val="00AF282C"/>
    <w:rsid w:val="00AF3265"/>
    <w:rsid w:val="00AF429A"/>
    <w:rsid w:val="00AF48E5"/>
    <w:rsid w:val="00AF56ED"/>
    <w:rsid w:val="00AF6309"/>
    <w:rsid w:val="00AF662F"/>
    <w:rsid w:val="00AF69FE"/>
    <w:rsid w:val="00AF7021"/>
    <w:rsid w:val="00AF7A99"/>
    <w:rsid w:val="00AF7F9C"/>
    <w:rsid w:val="00B00963"/>
    <w:rsid w:val="00B00C5A"/>
    <w:rsid w:val="00B0165C"/>
    <w:rsid w:val="00B018CF"/>
    <w:rsid w:val="00B01F48"/>
    <w:rsid w:val="00B02846"/>
    <w:rsid w:val="00B02A61"/>
    <w:rsid w:val="00B03B8D"/>
    <w:rsid w:val="00B04192"/>
    <w:rsid w:val="00B04D4A"/>
    <w:rsid w:val="00B05739"/>
    <w:rsid w:val="00B06C77"/>
    <w:rsid w:val="00B06E4A"/>
    <w:rsid w:val="00B10810"/>
    <w:rsid w:val="00B110F8"/>
    <w:rsid w:val="00B116A6"/>
    <w:rsid w:val="00B11AA2"/>
    <w:rsid w:val="00B125AB"/>
    <w:rsid w:val="00B12871"/>
    <w:rsid w:val="00B128F6"/>
    <w:rsid w:val="00B13C46"/>
    <w:rsid w:val="00B141FA"/>
    <w:rsid w:val="00B1483B"/>
    <w:rsid w:val="00B14E91"/>
    <w:rsid w:val="00B14FAD"/>
    <w:rsid w:val="00B15746"/>
    <w:rsid w:val="00B166E3"/>
    <w:rsid w:val="00B1686C"/>
    <w:rsid w:val="00B16AB1"/>
    <w:rsid w:val="00B17EC6"/>
    <w:rsid w:val="00B17F9B"/>
    <w:rsid w:val="00B20467"/>
    <w:rsid w:val="00B21749"/>
    <w:rsid w:val="00B22021"/>
    <w:rsid w:val="00B220CA"/>
    <w:rsid w:val="00B222B7"/>
    <w:rsid w:val="00B230BE"/>
    <w:rsid w:val="00B23289"/>
    <w:rsid w:val="00B2335E"/>
    <w:rsid w:val="00B24AB0"/>
    <w:rsid w:val="00B24B6B"/>
    <w:rsid w:val="00B24BA3"/>
    <w:rsid w:val="00B25B86"/>
    <w:rsid w:val="00B25C71"/>
    <w:rsid w:val="00B276D6"/>
    <w:rsid w:val="00B277BA"/>
    <w:rsid w:val="00B27E40"/>
    <w:rsid w:val="00B27FBF"/>
    <w:rsid w:val="00B3024C"/>
    <w:rsid w:val="00B31043"/>
    <w:rsid w:val="00B32996"/>
    <w:rsid w:val="00B32A32"/>
    <w:rsid w:val="00B33316"/>
    <w:rsid w:val="00B34311"/>
    <w:rsid w:val="00B348BD"/>
    <w:rsid w:val="00B350F4"/>
    <w:rsid w:val="00B364FE"/>
    <w:rsid w:val="00B36F43"/>
    <w:rsid w:val="00B370B9"/>
    <w:rsid w:val="00B376AA"/>
    <w:rsid w:val="00B37B78"/>
    <w:rsid w:val="00B40751"/>
    <w:rsid w:val="00B40CF8"/>
    <w:rsid w:val="00B4107B"/>
    <w:rsid w:val="00B41325"/>
    <w:rsid w:val="00B42138"/>
    <w:rsid w:val="00B43C3F"/>
    <w:rsid w:val="00B441FA"/>
    <w:rsid w:val="00B44D0D"/>
    <w:rsid w:val="00B44EE7"/>
    <w:rsid w:val="00B467D3"/>
    <w:rsid w:val="00B46DA5"/>
    <w:rsid w:val="00B4790F"/>
    <w:rsid w:val="00B5011A"/>
    <w:rsid w:val="00B506E1"/>
    <w:rsid w:val="00B51325"/>
    <w:rsid w:val="00B5142E"/>
    <w:rsid w:val="00B5171F"/>
    <w:rsid w:val="00B519A2"/>
    <w:rsid w:val="00B51FAC"/>
    <w:rsid w:val="00B528AA"/>
    <w:rsid w:val="00B5306F"/>
    <w:rsid w:val="00B530D2"/>
    <w:rsid w:val="00B55AFC"/>
    <w:rsid w:val="00B55D2C"/>
    <w:rsid w:val="00B5791B"/>
    <w:rsid w:val="00B57D38"/>
    <w:rsid w:val="00B60EE4"/>
    <w:rsid w:val="00B624F5"/>
    <w:rsid w:val="00B65014"/>
    <w:rsid w:val="00B6532C"/>
    <w:rsid w:val="00B66A5C"/>
    <w:rsid w:val="00B66BB3"/>
    <w:rsid w:val="00B66F30"/>
    <w:rsid w:val="00B67794"/>
    <w:rsid w:val="00B70845"/>
    <w:rsid w:val="00B7126B"/>
    <w:rsid w:val="00B716CC"/>
    <w:rsid w:val="00B723F4"/>
    <w:rsid w:val="00B7307E"/>
    <w:rsid w:val="00B7315B"/>
    <w:rsid w:val="00B73BEB"/>
    <w:rsid w:val="00B74228"/>
    <w:rsid w:val="00B744B8"/>
    <w:rsid w:val="00B74607"/>
    <w:rsid w:val="00B747BA"/>
    <w:rsid w:val="00B7549B"/>
    <w:rsid w:val="00B76929"/>
    <w:rsid w:val="00B76A27"/>
    <w:rsid w:val="00B76C04"/>
    <w:rsid w:val="00B80E26"/>
    <w:rsid w:val="00B816B8"/>
    <w:rsid w:val="00B81FC7"/>
    <w:rsid w:val="00B82C53"/>
    <w:rsid w:val="00B83028"/>
    <w:rsid w:val="00B83157"/>
    <w:rsid w:val="00B83961"/>
    <w:rsid w:val="00B84343"/>
    <w:rsid w:val="00B84821"/>
    <w:rsid w:val="00B85311"/>
    <w:rsid w:val="00B8557E"/>
    <w:rsid w:val="00B85736"/>
    <w:rsid w:val="00B8617B"/>
    <w:rsid w:val="00B862E3"/>
    <w:rsid w:val="00B86617"/>
    <w:rsid w:val="00B87168"/>
    <w:rsid w:val="00B87197"/>
    <w:rsid w:val="00B91011"/>
    <w:rsid w:val="00B92650"/>
    <w:rsid w:val="00B927D7"/>
    <w:rsid w:val="00B938BB"/>
    <w:rsid w:val="00B94C32"/>
    <w:rsid w:val="00B95ACB"/>
    <w:rsid w:val="00B95BA2"/>
    <w:rsid w:val="00B960E0"/>
    <w:rsid w:val="00B97BEF"/>
    <w:rsid w:val="00B97FAD"/>
    <w:rsid w:val="00BA0D47"/>
    <w:rsid w:val="00BA1531"/>
    <w:rsid w:val="00BA1B9D"/>
    <w:rsid w:val="00BA2CBA"/>
    <w:rsid w:val="00BA31FC"/>
    <w:rsid w:val="00BA33C3"/>
    <w:rsid w:val="00BA3717"/>
    <w:rsid w:val="00BA43D9"/>
    <w:rsid w:val="00BA4F26"/>
    <w:rsid w:val="00BA5263"/>
    <w:rsid w:val="00BA5ED8"/>
    <w:rsid w:val="00BA6569"/>
    <w:rsid w:val="00BA67C8"/>
    <w:rsid w:val="00BA6DBB"/>
    <w:rsid w:val="00BA6DDE"/>
    <w:rsid w:val="00BA6E3A"/>
    <w:rsid w:val="00BB025A"/>
    <w:rsid w:val="00BB16D9"/>
    <w:rsid w:val="00BB1B4E"/>
    <w:rsid w:val="00BB2258"/>
    <w:rsid w:val="00BB2A06"/>
    <w:rsid w:val="00BB2C8C"/>
    <w:rsid w:val="00BB2E28"/>
    <w:rsid w:val="00BB31D6"/>
    <w:rsid w:val="00BB3BF6"/>
    <w:rsid w:val="00BB3C43"/>
    <w:rsid w:val="00BB47DC"/>
    <w:rsid w:val="00BB7964"/>
    <w:rsid w:val="00BB79A2"/>
    <w:rsid w:val="00BB79BD"/>
    <w:rsid w:val="00BB7F67"/>
    <w:rsid w:val="00BC1615"/>
    <w:rsid w:val="00BC1F14"/>
    <w:rsid w:val="00BC23DC"/>
    <w:rsid w:val="00BC2E92"/>
    <w:rsid w:val="00BC4012"/>
    <w:rsid w:val="00BC4847"/>
    <w:rsid w:val="00BC4955"/>
    <w:rsid w:val="00BC4F78"/>
    <w:rsid w:val="00BC4FB1"/>
    <w:rsid w:val="00BC52DB"/>
    <w:rsid w:val="00BC5602"/>
    <w:rsid w:val="00BC5C4C"/>
    <w:rsid w:val="00BC6288"/>
    <w:rsid w:val="00BC6770"/>
    <w:rsid w:val="00BC7837"/>
    <w:rsid w:val="00BD0791"/>
    <w:rsid w:val="00BD08F5"/>
    <w:rsid w:val="00BD095E"/>
    <w:rsid w:val="00BD229B"/>
    <w:rsid w:val="00BD2B22"/>
    <w:rsid w:val="00BD2F24"/>
    <w:rsid w:val="00BD35F6"/>
    <w:rsid w:val="00BD36C4"/>
    <w:rsid w:val="00BD3822"/>
    <w:rsid w:val="00BD465E"/>
    <w:rsid w:val="00BD4EE9"/>
    <w:rsid w:val="00BD5154"/>
    <w:rsid w:val="00BD5B4A"/>
    <w:rsid w:val="00BD6FA0"/>
    <w:rsid w:val="00BD7AA7"/>
    <w:rsid w:val="00BE047E"/>
    <w:rsid w:val="00BE09FC"/>
    <w:rsid w:val="00BE0D71"/>
    <w:rsid w:val="00BE0F8C"/>
    <w:rsid w:val="00BE1201"/>
    <w:rsid w:val="00BE12D5"/>
    <w:rsid w:val="00BE21A6"/>
    <w:rsid w:val="00BE21F9"/>
    <w:rsid w:val="00BE25B9"/>
    <w:rsid w:val="00BE3639"/>
    <w:rsid w:val="00BE37F2"/>
    <w:rsid w:val="00BE40A6"/>
    <w:rsid w:val="00BE4693"/>
    <w:rsid w:val="00BE478D"/>
    <w:rsid w:val="00BE4A98"/>
    <w:rsid w:val="00BE4FB9"/>
    <w:rsid w:val="00BE594F"/>
    <w:rsid w:val="00BE61AA"/>
    <w:rsid w:val="00BE66B6"/>
    <w:rsid w:val="00BE71FC"/>
    <w:rsid w:val="00BE7485"/>
    <w:rsid w:val="00BE7540"/>
    <w:rsid w:val="00BF03C8"/>
    <w:rsid w:val="00BF0412"/>
    <w:rsid w:val="00BF0A95"/>
    <w:rsid w:val="00BF143D"/>
    <w:rsid w:val="00BF27C1"/>
    <w:rsid w:val="00BF377E"/>
    <w:rsid w:val="00BF41E2"/>
    <w:rsid w:val="00BF4954"/>
    <w:rsid w:val="00BF5513"/>
    <w:rsid w:val="00BF6749"/>
    <w:rsid w:val="00BF7043"/>
    <w:rsid w:val="00BF7867"/>
    <w:rsid w:val="00C0017E"/>
    <w:rsid w:val="00C00512"/>
    <w:rsid w:val="00C009C6"/>
    <w:rsid w:val="00C0167D"/>
    <w:rsid w:val="00C01C70"/>
    <w:rsid w:val="00C02329"/>
    <w:rsid w:val="00C02674"/>
    <w:rsid w:val="00C02824"/>
    <w:rsid w:val="00C029DD"/>
    <w:rsid w:val="00C031A6"/>
    <w:rsid w:val="00C03393"/>
    <w:rsid w:val="00C03D29"/>
    <w:rsid w:val="00C03D73"/>
    <w:rsid w:val="00C04391"/>
    <w:rsid w:val="00C05449"/>
    <w:rsid w:val="00C05800"/>
    <w:rsid w:val="00C05918"/>
    <w:rsid w:val="00C05993"/>
    <w:rsid w:val="00C05A4A"/>
    <w:rsid w:val="00C05C36"/>
    <w:rsid w:val="00C05F86"/>
    <w:rsid w:val="00C06551"/>
    <w:rsid w:val="00C066C8"/>
    <w:rsid w:val="00C06B93"/>
    <w:rsid w:val="00C07250"/>
    <w:rsid w:val="00C105CD"/>
    <w:rsid w:val="00C11272"/>
    <w:rsid w:val="00C1151B"/>
    <w:rsid w:val="00C11A80"/>
    <w:rsid w:val="00C11ADC"/>
    <w:rsid w:val="00C11BE0"/>
    <w:rsid w:val="00C11F01"/>
    <w:rsid w:val="00C12B2F"/>
    <w:rsid w:val="00C131FC"/>
    <w:rsid w:val="00C1366C"/>
    <w:rsid w:val="00C1377C"/>
    <w:rsid w:val="00C1410E"/>
    <w:rsid w:val="00C15282"/>
    <w:rsid w:val="00C15D50"/>
    <w:rsid w:val="00C15E2C"/>
    <w:rsid w:val="00C15E6A"/>
    <w:rsid w:val="00C164B2"/>
    <w:rsid w:val="00C1691E"/>
    <w:rsid w:val="00C176D3"/>
    <w:rsid w:val="00C1797E"/>
    <w:rsid w:val="00C17D11"/>
    <w:rsid w:val="00C17D22"/>
    <w:rsid w:val="00C2039E"/>
    <w:rsid w:val="00C20755"/>
    <w:rsid w:val="00C20D31"/>
    <w:rsid w:val="00C2196F"/>
    <w:rsid w:val="00C22551"/>
    <w:rsid w:val="00C2257E"/>
    <w:rsid w:val="00C2287F"/>
    <w:rsid w:val="00C23A95"/>
    <w:rsid w:val="00C23C36"/>
    <w:rsid w:val="00C240E5"/>
    <w:rsid w:val="00C24B66"/>
    <w:rsid w:val="00C24EA3"/>
    <w:rsid w:val="00C24F41"/>
    <w:rsid w:val="00C253E0"/>
    <w:rsid w:val="00C2564B"/>
    <w:rsid w:val="00C260F8"/>
    <w:rsid w:val="00C279F9"/>
    <w:rsid w:val="00C30235"/>
    <w:rsid w:val="00C30B56"/>
    <w:rsid w:val="00C3116D"/>
    <w:rsid w:val="00C3137E"/>
    <w:rsid w:val="00C313BB"/>
    <w:rsid w:val="00C314CB"/>
    <w:rsid w:val="00C316E4"/>
    <w:rsid w:val="00C32397"/>
    <w:rsid w:val="00C327A8"/>
    <w:rsid w:val="00C32BBE"/>
    <w:rsid w:val="00C32C55"/>
    <w:rsid w:val="00C32D17"/>
    <w:rsid w:val="00C332BA"/>
    <w:rsid w:val="00C33C5E"/>
    <w:rsid w:val="00C3426F"/>
    <w:rsid w:val="00C34382"/>
    <w:rsid w:val="00C34B29"/>
    <w:rsid w:val="00C34F4C"/>
    <w:rsid w:val="00C3526D"/>
    <w:rsid w:val="00C35396"/>
    <w:rsid w:val="00C354E5"/>
    <w:rsid w:val="00C35512"/>
    <w:rsid w:val="00C35755"/>
    <w:rsid w:val="00C35AAD"/>
    <w:rsid w:val="00C35E4E"/>
    <w:rsid w:val="00C373E2"/>
    <w:rsid w:val="00C37FB1"/>
    <w:rsid w:val="00C37FC6"/>
    <w:rsid w:val="00C406FE"/>
    <w:rsid w:val="00C40752"/>
    <w:rsid w:val="00C40A66"/>
    <w:rsid w:val="00C40D2B"/>
    <w:rsid w:val="00C4150A"/>
    <w:rsid w:val="00C41999"/>
    <w:rsid w:val="00C41A95"/>
    <w:rsid w:val="00C4251C"/>
    <w:rsid w:val="00C42E2F"/>
    <w:rsid w:val="00C42F78"/>
    <w:rsid w:val="00C43086"/>
    <w:rsid w:val="00C43710"/>
    <w:rsid w:val="00C44428"/>
    <w:rsid w:val="00C44802"/>
    <w:rsid w:val="00C44F6F"/>
    <w:rsid w:val="00C44F98"/>
    <w:rsid w:val="00C455C2"/>
    <w:rsid w:val="00C45993"/>
    <w:rsid w:val="00C45B10"/>
    <w:rsid w:val="00C4624C"/>
    <w:rsid w:val="00C46C8E"/>
    <w:rsid w:val="00C46F7F"/>
    <w:rsid w:val="00C4706A"/>
    <w:rsid w:val="00C472DD"/>
    <w:rsid w:val="00C47878"/>
    <w:rsid w:val="00C504D7"/>
    <w:rsid w:val="00C50A93"/>
    <w:rsid w:val="00C50FF9"/>
    <w:rsid w:val="00C515DA"/>
    <w:rsid w:val="00C52C38"/>
    <w:rsid w:val="00C53106"/>
    <w:rsid w:val="00C539A4"/>
    <w:rsid w:val="00C53BC5"/>
    <w:rsid w:val="00C53DD4"/>
    <w:rsid w:val="00C56A4D"/>
    <w:rsid w:val="00C56C49"/>
    <w:rsid w:val="00C570DA"/>
    <w:rsid w:val="00C57931"/>
    <w:rsid w:val="00C57BFA"/>
    <w:rsid w:val="00C57EE7"/>
    <w:rsid w:val="00C60061"/>
    <w:rsid w:val="00C600DC"/>
    <w:rsid w:val="00C600F8"/>
    <w:rsid w:val="00C6021F"/>
    <w:rsid w:val="00C6041B"/>
    <w:rsid w:val="00C607EE"/>
    <w:rsid w:val="00C60B3E"/>
    <w:rsid w:val="00C60B66"/>
    <w:rsid w:val="00C60FD1"/>
    <w:rsid w:val="00C61249"/>
    <w:rsid w:val="00C615BB"/>
    <w:rsid w:val="00C61653"/>
    <w:rsid w:val="00C617E5"/>
    <w:rsid w:val="00C621E3"/>
    <w:rsid w:val="00C623E8"/>
    <w:rsid w:val="00C628E8"/>
    <w:rsid w:val="00C62CC2"/>
    <w:rsid w:val="00C63100"/>
    <w:rsid w:val="00C6357C"/>
    <w:rsid w:val="00C638DC"/>
    <w:rsid w:val="00C646DE"/>
    <w:rsid w:val="00C64976"/>
    <w:rsid w:val="00C64BF1"/>
    <w:rsid w:val="00C64D27"/>
    <w:rsid w:val="00C64D5D"/>
    <w:rsid w:val="00C66368"/>
    <w:rsid w:val="00C66B1E"/>
    <w:rsid w:val="00C67113"/>
    <w:rsid w:val="00C67F71"/>
    <w:rsid w:val="00C70247"/>
    <w:rsid w:val="00C712CD"/>
    <w:rsid w:val="00C71637"/>
    <w:rsid w:val="00C72959"/>
    <w:rsid w:val="00C731DD"/>
    <w:rsid w:val="00C734AB"/>
    <w:rsid w:val="00C74372"/>
    <w:rsid w:val="00C74BC2"/>
    <w:rsid w:val="00C7509F"/>
    <w:rsid w:val="00C75826"/>
    <w:rsid w:val="00C75CD0"/>
    <w:rsid w:val="00C75D5A"/>
    <w:rsid w:val="00C768A5"/>
    <w:rsid w:val="00C76B1F"/>
    <w:rsid w:val="00C7707A"/>
    <w:rsid w:val="00C8024D"/>
    <w:rsid w:val="00C8085B"/>
    <w:rsid w:val="00C80B16"/>
    <w:rsid w:val="00C80D09"/>
    <w:rsid w:val="00C81597"/>
    <w:rsid w:val="00C817C2"/>
    <w:rsid w:val="00C81DF1"/>
    <w:rsid w:val="00C82738"/>
    <w:rsid w:val="00C82CDD"/>
    <w:rsid w:val="00C82E38"/>
    <w:rsid w:val="00C82E81"/>
    <w:rsid w:val="00C83789"/>
    <w:rsid w:val="00C83ADB"/>
    <w:rsid w:val="00C84A45"/>
    <w:rsid w:val="00C85128"/>
    <w:rsid w:val="00C8559A"/>
    <w:rsid w:val="00C857BB"/>
    <w:rsid w:val="00C86648"/>
    <w:rsid w:val="00C86886"/>
    <w:rsid w:val="00C8787A"/>
    <w:rsid w:val="00C900C3"/>
    <w:rsid w:val="00C900C6"/>
    <w:rsid w:val="00C904B7"/>
    <w:rsid w:val="00C91452"/>
    <w:rsid w:val="00C914E0"/>
    <w:rsid w:val="00C915D0"/>
    <w:rsid w:val="00C915E5"/>
    <w:rsid w:val="00C91AA2"/>
    <w:rsid w:val="00C92838"/>
    <w:rsid w:val="00C9306F"/>
    <w:rsid w:val="00C94D0D"/>
    <w:rsid w:val="00C9504E"/>
    <w:rsid w:val="00C952AA"/>
    <w:rsid w:val="00C954ED"/>
    <w:rsid w:val="00C95BBB"/>
    <w:rsid w:val="00C95C12"/>
    <w:rsid w:val="00C9614D"/>
    <w:rsid w:val="00C961DD"/>
    <w:rsid w:val="00C961E3"/>
    <w:rsid w:val="00C964C6"/>
    <w:rsid w:val="00C9654D"/>
    <w:rsid w:val="00C96561"/>
    <w:rsid w:val="00C96C08"/>
    <w:rsid w:val="00C97885"/>
    <w:rsid w:val="00C97927"/>
    <w:rsid w:val="00CA00AA"/>
    <w:rsid w:val="00CA115B"/>
    <w:rsid w:val="00CA1490"/>
    <w:rsid w:val="00CA1A3A"/>
    <w:rsid w:val="00CA1A3B"/>
    <w:rsid w:val="00CA1C16"/>
    <w:rsid w:val="00CA2E9A"/>
    <w:rsid w:val="00CA36A2"/>
    <w:rsid w:val="00CA3944"/>
    <w:rsid w:val="00CA3A2C"/>
    <w:rsid w:val="00CA3ADE"/>
    <w:rsid w:val="00CA4725"/>
    <w:rsid w:val="00CA4905"/>
    <w:rsid w:val="00CA5032"/>
    <w:rsid w:val="00CA6500"/>
    <w:rsid w:val="00CA6916"/>
    <w:rsid w:val="00CA69A1"/>
    <w:rsid w:val="00CA6DF8"/>
    <w:rsid w:val="00CA6F6E"/>
    <w:rsid w:val="00CA732F"/>
    <w:rsid w:val="00CB0808"/>
    <w:rsid w:val="00CB0B93"/>
    <w:rsid w:val="00CB12E9"/>
    <w:rsid w:val="00CB14D5"/>
    <w:rsid w:val="00CB1759"/>
    <w:rsid w:val="00CB203C"/>
    <w:rsid w:val="00CB22F0"/>
    <w:rsid w:val="00CB2595"/>
    <w:rsid w:val="00CB45B6"/>
    <w:rsid w:val="00CB4B70"/>
    <w:rsid w:val="00CB69B8"/>
    <w:rsid w:val="00CB6A15"/>
    <w:rsid w:val="00CB6F08"/>
    <w:rsid w:val="00CB77D5"/>
    <w:rsid w:val="00CB7857"/>
    <w:rsid w:val="00CB7A42"/>
    <w:rsid w:val="00CB7DE7"/>
    <w:rsid w:val="00CC0BA0"/>
    <w:rsid w:val="00CC0D77"/>
    <w:rsid w:val="00CC12CF"/>
    <w:rsid w:val="00CC32E7"/>
    <w:rsid w:val="00CC3582"/>
    <w:rsid w:val="00CC3A00"/>
    <w:rsid w:val="00CC3AEF"/>
    <w:rsid w:val="00CC4619"/>
    <w:rsid w:val="00CC4885"/>
    <w:rsid w:val="00CC61E5"/>
    <w:rsid w:val="00CC6C6B"/>
    <w:rsid w:val="00CC738A"/>
    <w:rsid w:val="00CC7510"/>
    <w:rsid w:val="00CC756D"/>
    <w:rsid w:val="00CD0AB4"/>
    <w:rsid w:val="00CD0C36"/>
    <w:rsid w:val="00CD1348"/>
    <w:rsid w:val="00CD1406"/>
    <w:rsid w:val="00CD1CE5"/>
    <w:rsid w:val="00CD1D1C"/>
    <w:rsid w:val="00CD3846"/>
    <w:rsid w:val="00CD3AE4"/>
    <w:rsid w:val="00CD4226"/>
    <w:rsid w:val="00CD45B1"/>
    <w:rsid w:val="00CD4E7A"/>
    <w:rsid w:val="00CE0C99"/>
    <w:rsid w:val="00CE0DEA"/>
    <w:rsid w:val="00CE1DBE"/>
    <w:rsid w:val="00CE22C5"/>
    <w:rsid w:val="00CE3DDE"/>
    <w:rsid w:val="00CE43C2"/>
    <w:rsid w:val="00CE5BDB"/>
    <w:rsid w:val="00CE5DB2"/>
    <w:rsid w:val="00CE602F"/>
    <w:rsid w:val="00CE65E6"/>
    <w:rsid w:val="00CE6B4C"/>
    <w:rsid w:val="00CE6E47"/>
    <w:rsid w:val="00CE77D3"/>
    <w:rsid w:val="00CF0DFF"/>
    <w:rsid w:val="00CF1051"/>
    <w:rsid w:val="00CF117D"/>
    <w:rsid w:val="00CF1868"/>
    <w:rsid w:val="00CF1E54"/>
    <w:rsid w:val="00CF31FF"/>
    <w:rsid w:val="00CF394D"/>
    <w:rsid w:val="00CF3C26"/>
    <w:rsid w:val="00CF4D93"/>
    <w:rsid w:val="00CF4F68"/>
    <w:rsid w:val="00CF4F78"/>
    <w:rsid w:val="00CF53F4"/>
    <w:rsid w:val="00CF5B8F"/>
    <w:rsid w:val="00CF662E"/>
    <w:rsid w:val="00CF6BD5"/>
    <w:rsid w:val="00CF6E11"/>
    <w:rsid w:val="00CF7A4F"/>
    <w:rsid w:val="00D00F2A"/>
    <w:rsid w:val="00D01781"/>
    <w:rsid w:val="00D01A51"/>
    <w:rsid w:val="00D023E2"/>
    <w:rsid w:val="00D028E6"/>
    <w:rsid w:val="00D029E6"/>
    <w:rsid w:val="00D02B57"/>
    <w:rsid w:val="00D03C18"/>
    <w:rsid w:val="00D03D86"/>
    <w:rsid w:val="00D04AC8"/>
    <w:rsid w:val="00D04AFF"/>
    <w:rsid w:val="00D05F56"/>
    <w:rsid w:val="00D060F6"/>
    <w:rsid w:val="00D06A72"/>
    <w:rsid w:val="00D073CD"/>
    <w:rsid w:val="00D07DBB"/>
    <w:rsid w:val="00D10A23"/>
    <w:rsid w:val="00D10FC5"/>
    <w:rsid w:val="00D112AC"/>
    <w:rsid w:val="00D1186D"/>
    <w:rsid w:val="00D11DAA"/>
    <w:rsid w:val="00D12BEF"/>
    <w:rsid w:val="00D138AF"/>
    <w:rsid w:val="00D14126"/>
    <w:rsid w:val="00D144AB"/>
    <w:rsid w:val="00D15E88"/>
    <w:rsid w:val="00D161FE"/>
    <w:rsid w:val="00D16A0F"/>
    <w:rsid w:val="00D17BDC"/>
    <w:rsid w:val="00D2014C"/>
    <w:rsid w:val="00D20D5E"/>
    <w:rsid w:val="00D21074"/>
    <w:rsid w:val="00D22074"/>
    <w:rsid w:val="00D2207B"/>
    <w:rsid w:val="00D227FB"/>
    <w:rsid w:val="00D2304F"/>
    <w:rsid w:val="00D23117"/>
    <w:rsid w:val="00D237A0"/>
    <w:rsid w:val="00D24983"/>
    <w:rsid w:val="00D24D69"/>
    <w:rsid w:val="00D26D43"/>
    <w:rsid w:val="00D26F21"/>
    <w:rsid w:val="00D27250"/>
    <w:rsid w:val="00D27371"/>
    <w:rsid w:val="00D2756F"/>
    <w:rsid w:val="00D27610"/>
    <w:rsid w:val="00D2787D"/>
    <w:rsid w:val="00D27D6C"/>
    <w:rsid w:val="00D312AB"/>
    <w:rsid w:val="00D32370"/>
    <w:rsid w:val="00D32CF0"/>
    <w:rsid w:val="00D330A8"/>
    <w:rsid w:val="00D3336F"/>
    <w:rsid w:val="00D33CFB"/>
    <w:rsid w:val="00D33DE9"/>
    <w:rsid w:val="00D36A0A"/>
    <w:rsid w:val="00D370A9"/>
    <w:rsid w:val="00D37B8C"/>
    <w:rsid w:val="00D37E43"/>
    <w:rsid w:val="00D4288A"/>
    <w:rsid w:val="00D42AE6"/>
    <w:rsid w:val="00D43431"/>
    <w:rsid w:val="00D434B2"/>
    <w:rsid w:val="00D43595"/>
    <w:rsid w:val="00D4399E"/>
    <w:rsid w:val="00D44263"/>
    <w:rsid w:val="00D44897"/>
    <w:rsid w:val="00D44ACB"/>
    <w:rsid w:val="00D462B3"/>
    <w:rsid w:val="00D46643"/>
    <w:rsid w:val="00D477F6"/>
    <w:rsid w:val="00D47A37"/>
    <w:rsid w:val="00D47A72"/>
    <w:rsid w:val="00D51D43"/>
    <w:rsid w:val="00D51F58"/>
    <w:rsid w:val="00D5200A"/>
    <w:rsid w:val="00D520A9"/>
    <w:rsid w:val="00D53E78"/>
    <w:rsid w:val="00D56E99"/>
    <w:rsid w:val="00D57FF3"/>
    <w:rsid w:val="00D6052D"/>
    <w:rsid w:val="00D60653"/>
    <w:rsid w:val="00D60A21"/>
    <w:rsid w:val="00D61725"/>
    <w:rsid w:val="00D61EE5"/>
    <w:rsid w:val="00D62955"/>
    <w:rsid w:val="00D62DFC"/>
    <w:rsid w:val="00D63423"/>
    <w:rsid w:val="00D63A72"/>
    <w:rsid w:val="00D658EA"/>
    <w:rsid w:val="00D661A6"/>
    <w:rsid w:val="00D66B9D"/>
    <w:rsid w:val="00D67BFB"/>
    <w:rsid w:val="00D70094"/>
    <w:rsid w:val="00D70800"/>
    <w:rsid w:val="00D71094"/>
    <w:rsid w:val="00D721CD"/>
    <w:rsid w:val="00D7293D"/>
    <w:rsid w:val="00D72E56"/>
    <w:rsid w:val="00D74058"/>
    <w:rsid w:val="00D74144"/>
    <w:rsid w:val="00D7476B"/>
    <w:rsid w:val="00D75611"/>
    <w:rsid w:val="00D762DB"/>
    <w:rsid w:val="00D764E6"/>
    <w:rsid w:val="00D76E7C"/>
    <w:rsid w:val="00D77244"/>
    <w:rsid w:val="00D8074D"/>
    <w:rsid w:val="00D82DA2"/>
    <w:rsid w:val="00D8577D"/>
    <w:rsid w:val="00D86195"/>
    <w:rsid w:val="00D86351"/>
    <w:rsid w:val="00D8675E"/>
    <w:rsid w:val="00D86D3C"/>
    <w:rsid w:val="00D87888"/>
    <w:rsid w:val="00D87F71"/>
    <w:rsid w:val="00D90B4E"/>
    <w:rsid w:val="00D90BCC"/>
    <w:rsid w:val="00D932E4"/>
    <w:rsid w:val="00D93407"/>
    <w:rsid w:val="00D94950"/>
    <w:rsid w:val="00D950AE"/>
    <w:rsid w:val="00D95E11"/>
    <w:rsid w:val="00D969EB"/>
    <w:rsid w:val="00D97C68"/>
    <w:rsid w:val="00DA093A"/>
    <w:rsid w:val="00DA17E6"/>
    <w:rsid w:val="00DA27AA"/>
    <w:rsid w:val="00DA2D38"/>
    <w:rsid w:val="00DA37C5"/>
    <w:rsid w:val="00DA41BB"/>
    <w:rsid w:val="00DA4721"/>
    <w:rsid w:val="00DA47AE"/>
    <w:rsid w:val="00DA4B2D"/>
    <w:rsid w:val="00DA4C22"/>
    <w:rsid w:val="00DA5B58"/>
    <w:rsid w:val="00DA5DC7"/>
    <w:rsid w:val="00DA6DFF"/>
    <w:rsid w:val="00DB0A0F"/>
    <w:rsid w:val="00DB122C"/>
    <w:rsid w:val="00DB1231"/>
    <w:rsid w:val="00DB1A13"/>
    <w:rsid w:val="00DB1F22"/>
    <w:rsid w:val="00DB21E3"/>
    <w:rsid w:val="00DB2C68"/>
    <w:rsid w:val="00DB2CAD"/>
    <w:rsid w:val="00DB315E"/>
    <w:rsid w:val="00DB3B02"/>
    <w:rsid w:val="00DB41B0"/>
    <w:rsid w:val="00DB4398"/>
    <w:rsid w:val="00DB548B"/>
    <w:rsid w:val="00DB5BF4"/>
    <w:rsid w:val="00DB5C45"/>
    <w:rsid w:val="00DB5D44"/>
    <w:rsid w:val="00DB6938"/>
    <w:rsid w:val="00DB746F"/>
    <w:rsid w:val="00DB77FB"/>
    <w:rsid w:val="00DC005A"/>
    <w:rsid w:val="00DC05FB"/>
    <w:rsid w:val="00DC084C"/>
    <w:rsid w:val="00DC09E1"/>
    <w:rsid w:val="00DC0A1C"/>
    <w:rsid w:val="00DC0D49"/>
    <w:rsid w:val="00DC0EFE"/>
    <w:rsid w:val="00DC2655"/>
    <w:rsid w:val="00DC28B3"/>
    <w:rsid w:val="00DC2A2A"/>
    <w:rsid w:val="00DC3AAD"/>
    <w:rsid w:val="00DC3D87"/>
    <w:rsid w:val="00DC4E33"/>
    <w:rsid w:val="00DC5066"/>
    <w:rsid w:val="00DC5192"/>
    <w:rsid w:val="00DC52A3"/>
    <w:rsid w:val="00DC5414"/>
    <w:rsid w:val="00DC592A"/>
    <w:rsid w:val="00DC5BB2"/>
    <w:rsid w:val="00DC607B"/>
    <w:rsid w:val="00DC6FE5"/>
    <w:rsid w:val="00DC7384"/>
    <w:rsid w:val="00DC78CC"/>
    <w:rsid w:val="00DC7E6A"/>
    <w:rsid w:val="00DD1941"/>
    <w:rsid w:val="00DD1976"/>
    <w:rsid w:val="00DD2250"/>
    <w:rsid w:val="00DD23A0"/>
    <w:rsid w:val="00DD2FD6"/>
    <w:rsid w:val="00DD3336"/>
    <w:rsid w:val="00DD37B8"/>
    <w:rsid w:val="00DD3E04"/>
    <w:rsid w:val="00DD4206"/>
    <w:rsid w:val="00DD67A7"/>
    <w:rsid w:val="00DD6F07"/>
    <w:rsid w:val="00DD7709"/>
    <w:rsid w:val="00DD775F"/>
    <w:rsid w:val="00DD7941"/>
    <w:rsid w:val="00DD7AE5"/>
    <w:rsid w:val="00DE03C0"/>
    <w:rsid w:val="00DE0E18"/>
    <w:rsid w:val="00DE104B"/>
    <w:rsid w:val="00DE1320"/>
    <w:rsid w:val="00DE1A70"/>
    <w:rsid w:val="00DE27DD"/>
    <w:rsid w:val="00DE2E1D"/>
    <w:rsid w:val="00DE2FD2"/>
    <w:rsid w:val="00DE30BA"/>
    <w:rsid w:val="00DE3781"/>
    <w:rsid w:val="00DE4D73"/>
    <w:rsid w:val="00DE500D"/>
    <w:rsid w:val="00DE5DDE"/>
    <w:rsid w:val="00DE674E"/>
    <w:rsid w:val="00DE678E"/>
    <w:rsid w:val="00DE6D3D"/>
    <w:rsid w:val="00DE7636"/>
    <w:rsid w:val="00DF1A93"/>
    <w:rsid w:val="00DF21B0"/>
    <w:rsid w:val="00DF22DD"/>
    <w:rsid w:val="00DF249F"/>
    <w:rsid w:val="00DF3452"/>
    <w:rsid w:val="00DF48DD"/>
    <w:rsid w:val="00DF4D0F"/>
    <w:rsid w:val="00DF56AF"/>
    <w:rsid w:val="00DF6070"/>
    <w:rsid w:val="00DF7302"/>
    <w:rsid w:val="00DF73A7"/>
    <w:rsid w:val="00DF7D34"/>
    <w:rsid w:val="00DF7D93"/>
    <w:rsid w:val="00E00AD0"/>
    <w:rsid w:val="00E018EF"/>
    <w:rsid w:val="00E0215B"/>
    <w:rsid w:val="00E02262"/>
    <w:rsid w:val="00E02997"/>
    <w:rsid w:val="00E02A52"/>
    <w:rsid w:val="00E02B25"/>
    <w:rsid w:val="00E02E01"/>
    <w:rsid w:val="00E03235"/>
    <w:rsid w:val="00E03E4C"/>
    <w:rsid w:val="00E04AE1"/>
    <w:rsid w:val="00E04DE9"/>
    <w:rsid w:val="00E04E4E"/>
    <w:rsid w:val="00E05848"/>
    <w:rsid w:val="00E05CBA"/>
    <w:rsid w:val="00E05D84"/>
    <w:rsid w:val="00E06239"/>
    <w:rsid w:val="00E0629E"/>
    <w:rsid w:val="00E06647"/>
    <w:rsid w:val="00E06879"/>
    <w:rsid w:val="00E07588"/>
    <w:rsid w:val="00E0770C"/>
    <w:rsid w:val="00E079C9"/>
    <w:rsid w:val="00E10264"/>
    <w:rsid w:val="00E11094"/>
    <w:rsid w:val="00E1143A"/>
    <w:rsid w:val="00E12B3D"/>
    <w:rsid w:val="00E12DA1"/>
    <w:rsid w:val="00E13113"/>
    <w:rsid w:val="00E13B9A"/>
    <w:rsid w:val="00E14775"/>
    <w:rsid w:val="00E150FA"/>
    <w:rsid w:val="00E16711"/>
    <w:rsid w:val="00E172FE"/>
    <w:rsid w:val="00E211B3"/>
    <w:rsid w:val="00E211EC"/>
    <w:rsid w:val="00E212F4"/>
    <w:rsid w:val="00E21459"/>
    <w:rsid w:val="00E21D32"/>
    <w:rsid w:val="00E22C52"/>
    <w:rsid w:val="00E233CF"/>
    <w:rsid w:val="00E2477A"/>
    <w:rsid w:val="00E249A5"/>
    <w:rsid w:val="00E24EFE"/>
    <w:rsid w:val="00E267F0"/>
    <w:rsid w:val="00E26A09"/>
    <w:rsid w:val="00E271C7"/>
    <w:rsid w:val="00E27579"/>
    <w:rsid w:val="00E278A5"/>
    <w:rsid w:val="00E27DBD"/>
    <w:rsid w:val="00E309D0"/>
    <w:rsid w:val="00E31A62"/>
    <w:rsid w:val="00E32008"/>
    <w:rsid w:val="00E32360"/>
    <w:rsid w:val="00E34119"/>
    <w:rsid w:val="00E36C5F"/>
    <w:rsid w:val="00E36D87"/>
    <w:rsid w:val="00E37BCA"/>
    <w:rsid w:val="00E37C0E"/>
    <w:rsid w:val="00E37C4A"/>
    <w:rsid w:val="00E37D10"/>
    <w:rsid w:val="00E37F01"/>
    <w:rsid w:val="00E40ED8"/>
    <w:rsid w:val="00E41D79"/>
    <w:rsid w:val="00E424F6"/>
    <w:rsid w:val="00E44A40"/>
    <w:rsid w:val="00E46518"/>
    <w:rsid w:val="00E47AAA"/>
    <w:rsid w:val="00E47AE2"/>
    <w:rsid w:val="00E50D5E"/>
    <w:rsid w:val="00E50F85"/>
    <w:rsid w:val="00E51A6A"/>
    <w:rsid w:val="00E51D5D"/>
    <w:rsid w:val="00E52763"/>
    <w:rsid w:val="00E54450"/>
    <w:rsid w:val="00E54AA9"/>
    <w:rsid w:val="00E5576E"/>
    <w:rsid w:val="00E557D2"/>
    <w:rsid w:val="00E57A5D"/>
    <w:rsid w:val="00E57A5E"/>
    <w:rsid w:val="00E60D97"/>
    <w:rsid w:val="00E62B1B"/>
    <w:rsid w:val="00E63D77"/>
    <w:rsid w:val="00E64B88"/>
    <w:rsid w:val="00E64DAC"/>
    <w:rsid w:val="00E64EC9"/>
    <w:rsid w:val="00E64F4C"/>
    <w:rsid w:val="00E6500A"/>
    <w:rsid w:val="00E650F5"/>
    <w:rsid w:val="00E66177"/>
    <w:rsid w:val="00E66517"/>
    <w:rsid w:val="00E666ED"/>
    <w:rsid w:val="00E670CA"/>
    <w:rsid w:val="00E67510"/>
    <w:rsid w:val="00E677BF"/>
    <w:rsid w:val="00E67958"/>
    <w:rsid w:val="00E67ADC"/>
    <w:rsid w:val="00E70016"/>
    <w:rsid w:val="00E70C16"/>
    <w:rsid w:val="00E7189C"/>
    <w:rsid w:val="00E71B85"/>
    <w:rsid w:val="00E7209B"/>
    <w:rsid w:val="00E72A78"/>
    <w:rsid w:val="00E732F3"/>
    <w:rsid w:val="00E75380"/>
    <w:rsid w:val="00E756A0"/>
    <w:rsid w:val="00E75CCA"/>
    <w:rsid w:val="00E77114"/>
    <w:rsid w:val="00E774D4"/>
    <w:rsid w:val="00E806BF"/>
    <w:rsid w:val="00E80A52"/>
    <w:rsid w:val="00E810EA"/>
    <w:rsid w:val="00E8135A"/>
    <w:rsid w:val="00E8135F"/>
    <w:rsid w:val="00E818E0"/>
    <w:rsid w:val="00E850B5"/>
    <w:rsid w:val="00E85484"/>
    <w:rsid w:val="00E854A4"/>
    <w:rsid w:val="00E854C5"/>
    <w:rsid w:val="00E85518"/>
    <w:rsid w:val="00E86C3F"/>
    <w:rsid w:val="00E91523"/>
    <w:rsid w:val="00E92AD9"/>
    <w:rsid w:val="00E9360D"/>
    <w:rsid w:val="00E937E7"/>
    <w:rsid w:val="00E93DFA"/>
    <w:rsid w:val="00E9461F"/>
    <w:rsid w:val="00E947E9"/>
    <w:rsid w:val="00E94B9B"/>
    <w:rsid w:val="00E95143"/>
    <w:rsid w:val="00E961D9"/>
    <w:rsid w:val="00E96597"/>
    <w:rsid w:val="00E9740E"/>
    <w:rsid w:val="00E97643"/>
    <w:rsid w:val="00EA11E6"/>
    <w:rsid w:val="00EA1586"/>
    <w:rsid w:val="00EA1902"/>
    <w:rsid w:val="00EA1992"/>
    <w:rsid w:val="00EA23A9"/>
    <w:rsid w:val="00EA2883"/>
    <w:rsid w:val="00EA2A17"/>
    <w:rsid w:val="00EA36B2"/>
    <w:rsid w:val="00EA3C2D"/>
    <w:rsid w:val="00EA4003"/>
    <w:rsid w:val="00EA415D"/>
    <w:rsid w:val="00EA4437"/>
    <w:rsid w:val="00EA6FAB"/>
    <w:rsid w:val="00EA7970"/>
    <w:rsid w:val="00EB0895"/>
    <w:rsid w:val="00EB19C3"/>
    <w:rsid w:val="00EB1DE4"/>
    <w:rsid w:val="00EB26EF"/>
    <w:rsid w:val="00EB2F5C"/>
    <w:rsid w:val="00EB3337"/>
    <w:rsid w:val="00EB489B"/>
    <w:rsid w:val="00EB5861"/>
    <w:rsid w:val="00EB66D7"/>
    <w:rsid w:val="00EB6ECA"/>
    <w:rsid w:val="00EB739D"/>
    <w:rsid w:val="00EB78B6"/>
    <w:rsid w:val="00EC1349"/>
    <w:rsid w:val="00EC1EF8"/>
    <w:rsid w:val="00EC3FE9"/>
    <w:rsid w:val="00EC48DC"/>
    <w:rsid w:val="00EC5162"/>
    <w:rsid w:val="00EC54AB"/>
    <w:rsid w:val="00EC69D5"/>
    <w:rsid w:val="00EC7138"/>
    <w:rsid w:val="00EC7628"/>
    <w:rsid w:val="00EC7726"/>
    <w:rsid w:val="00EC77F6"/>
    <w:rsid w:val="00EC7C24"/>
    <w:rsid w:val="00EC7D79"/>
    <w:rsid w:val="00ED05AB"/>
    <w:rsid w:val="00ED0829"/>
    <w:rsid w:val="00ED0B05"/>
    <w:rsid w:val="00ED13E1"/>
    <w:rsid w:val="00ED1750"/>
    <w:rsid w:val="00ED1C40"/>
    <w:rsid w:val="00ED26CF"/>
    <w:rsid w:val="00ED31F3"/>
    <w:rsid w:val="00ED39CC"/>
    <w:rsid w:val="00ED41EA"/>
    <w:rsid w:val="00ED432E"/>
    <w:rsid w:val="00ED43E0"/>
    <w:rsid w:val="00ED5627"/>
    <w:rsid w:val="00ED61BF"/>
    <w:rsid w:val="00ED636B"/>
    <w:rsid w:val="00ED64C3"/>
    <w:rsid w:val="00ED663D"/>
    <w:rsid w:val="00ED6A08"/>
    <w:rsid w:val="00ED6E20"/>
    <w:rsid w:val="00ED6EDE"/>
    <w:rsid w:val="00ED72E3"/>
    <w:rsid w:val="00ED74D6"/>
    <w:rsid w:val="00ED7E3D"/>
    <w:rsid w:val="00EE09F0"/>
    <w:rsid w:val="00EE0B2C"/>
    <w:rsid w:val="00EE0B65"/>
    <w:rsid w:val="00EE0E90"/>
    <w:rsid w:val="00EE2022"/>
    <w:rsid w:val="00EE2A14"/>
    <w:rsid w:val="00EE3263"/>
    <w:rsid w:val="00EE36E2"/>
    <w:rsid w:val="00EE3B5B"/>
    <w:rsid w:val="00EE4563"/>
    <w:rsid w:val="00EE4590"/>
    <w:rsid w:val="00EE4B8F"/>
    <w:rsid w:val="00EE4FE2"/>
    <w:rsid w:val="00EE541E"/>
    <w:rsid w:val="00EE564D"/>
    <w:rsid w:val="00EE5CBD"/>
    <w:rsid w:val="00EE6214"/>
    <w:rsid w:val="00EE66FD"/>
    <w:rsid w:val="00EF0BCF"/>
    <w:rsid w:val="00EF1B09"/>
    <w:rsid w:val="00EF331A"/>
    <w:rsid w:val="00EF3E41"/>
    <w:rsid w:val="00EF6F4E"/>
    <w:rsid w:val="00EF752A"/>
    <w:rsid w:val="00F00586"/>
    <w:rsid w:val="00F00857"/>
    <w:rsid w:val="00F00B49"/>
    <w:rsid w:val="00F019AA"/>
    <w:rsid w:val="00F01ACF"/>
    <w:rsid w:val="00F0332D"/>
    <w:rsid w:val="00F03373"/>
    <w:rsid w:val="00F0381A"/>
    <w:rsid w:val="00F0465D"/>
    <w:rsid w:val="00F04C1C"/>
    <w:rsid w:val="00F04E7B"/>
    <w:rsid w:val="00F0513B"/>
    <w:rsid w:val="00F0541D"/>
    <w:rsid w:val="00F06435"/>
    <w:rsid w:val="00F0659C"/>
    <w:rsid w:val="00F07716"/>
    <w:rsid w:val="00F07972"/>
    <w:rsid w:val="00F07A22"/>
    <w:rsid w:val="00F07EB4"/>
    <w:rsid w:val="00F100A1"/>
    <w:rsid w:val="00F10368"/>
    <w:rsid w:val="00F10A9E"/>
    <w:rsid w:val="00F11335"/>
    <w:rsid w:val="00F11F31"/>
    <w:rsid w:val="00F1382E"/>
    <w:rsid w:val="00F14BD6"/>
    <w:rsid w:val="00F150CF"/>
    <w:rsid w:val="00F150DE"/>
    <w:rsid w:val="00F152AB"/>
    <w:rsid w:val="00F153EE"/>
    <w:rsid w:val="00F15CC2"/>
    <w:rsid w:val="00F16877"/>
    <w:rsid w:val="00F1782D"/>
    <w:rsid w:val="00F17C60"/>
    <w:rsid w:val="00F200AF"/>
    <w:rsid w:val="00F20449"/>
    <w:rsid w:val="00F22522"/>
    <w:rsid w:val="00F23182"/>
    <w:rsid w:val="00F23401"/>
    <w:rsid w:val="00F236EF"/>
    <w:rsid w:val="00F246B1"/>
    <w:rsid w:val="00F24F18"/>
    <w:rsid w:val="00F24F4F"/>
    <w:rsid w:val="00F25D00"/>
    <w:rsid w:val="00F25DEC"/>
    <w:rsid w:val="00F3030B"/>
    <w:rsid w:val="00F312E4"/>
    <w:rsid w:val="00F313C3"/>
    <w:rsid w:val="00F322C1"/>
    <w:rsid w:val="00F341B0"/>
    <w:rsid w:val="00F34544"/>
    <w:rsid w:val="00F345DC"/>
    <w:rsid w:val="00F3522D"/>
    <w:rsid w:val="00F35942"/>
    <w:rsid w:val="00F37654"/>
    <w:rsid w:val="00F3786D"/>
    <w:rsid w:val="00F41290"/>
    <w:rsid w:val="00F41BD1"/>
    <w:rsid w:val="00F42792"/>
    <w:rsid w:val="00F428B8"/>
    <w:rsid w:val="00F42C40"/>
    <w:rsid w:val="00F42F42"/>
    <w:rsid w:val="00F43042"/>
    <w:rsid w:val="00F447D9"/>
    <w:rsid w:val="00F44DCD"/>
    <w:rsid w:val="00F45528"/>
    <w:rsid w:val="00F45A22"/>
    <w:rsid w:val="00F475FE"/>
    <w:rsid w:val="00F507FF"/>
    <w:rsid w:val="00F508AE"/>
    <w:rsid w:val="00F514F5"/>
    <w:rsid w:val="00F519BA"/>
    <w:rsid w:val="00F51B12"/>
    <w:rsid w:val="00F51C51"/>
    <w:rsid w:val="00F51EE1"/>
    <w:rsid w:val="00F523FD"/>
    <w:rsid w:val="00F525D3"/>
    <w:rsid w:val="00F535EF"/>
    <w:rsid w:val="00F53769"/>
    <w:rsid w:val="00F54937"/>
    <w:rsid w:val="00F54D0C"/>
    <w:rsid w:val="00F55FEE"/>
    <w:rsid w:val="00F564E5"/>
    <w:rsid w:val="00F564F0"/>
    <w:rsid w:val="00F56B77"/>
    <w:rsid w:val="00F57378"/>
    <w:rsid w:val="00F57605"/>
    <w:rsid w:val="00F57F5A"/>
    <w:rsid w:val="00F6050B"/>
    <w:rsid w:val="00F60DF3"/>
    <w:rsid w:val="00F61225"/>
    <w:rsid w:val="00F61A6C"/>
    <w:rsid w:val="00F62773"/>
    <w:rsid w:val="00F6536F"/>
    <w:rsid w:val="00F655B9"/>
    <w:rsid w:val="00F6562E"/>
    <w:rsid w:val="00F663B1"/>
    <w:rsid w:val="00F6641D"/>
    <w:rsid w:val="00F66954"/>
    <w:rsid w:val="00F67056"/>
    <w:rsid w:val="00F715EE"/>
    <w:rsid w:val="00F715F9"/>
    <w:rsid w:val="00F7238C"/>
    <w:rsid w:val="00F726A4"/>
    <w:rsid w:val="00F7385F"/>
    <w:rsid w:val="00F73ACC"/>
    <w:rsid w:val="00F7402B"/>
    <w:rsid w:val="00F746D6"/>
    <w:rsid w:val="00F74779"/>
    <w:rsid w:val="00F74A96"/>
    <w:rsid w:val="00F74D12"/>
    <w:rsid w:val="00F7539E"/>
    <w:rsid w:val="00F75706"/>
    <w:rsid w:val="00F81C3F"/>
    <w:rsid w:val="00F8225B"/>
    <w:rsid w:val="00F827E3"/>
    <w:rsid w:val="00F8422C"/>
    <w:rsid w:val="00F848DA"/>
    <w:rsid w:val="00F85091"/>
    <w:rsid w:val="00F860A2"/>
    <w:rsid w:val="00F86851"/>
    <w:rsid w:val="00F86F43"/>
    <w:rsid w:val="00F86F69"/>
    <w:rsid w:val="00F87A42"/>
    <w:rsid w:val="00F92D70"/>
    <w:rsid w:val="00F93E19"/>
    <w:rsid w:val="00F9414F"/>
    <w:rsid w:val="00F94998"/>
    <w:rsid w:val="00F94D66"/>
    <w:rsid w:val="00F95589"/>
    <w:rsid w:val="00F956B6"/>
    <w:rsid w:val="00F96385"/>
    <w:rsid w:val="00F96DA5"/>
    <w:rsid w:val="00F9741A"/>
    <w:rsid w:val="00F97426"/>
    <w:rsid w:val="00FA0295"/>
    <w:rsid w:val="00FA03D8"/>
    <w:rsid w:val="00FA0FD1"/>
    <w:rsid w:val="00FA1B65"/>
    <w:rsid w:val="00FA3CCE"/>
    <w:rsid w:val="00FA4C32"/>
    <w:rsid w:val="00FA4E07"/>
    <w:rsid w:val="00FA771F"/>
    <w:rsid w:val="00FB0370"/>
    <w:rsid w:val="00FB24BF"/>
    <w:rsid w:val="00FB28F6"/>
    <w:rsid w:val="00FB2B3C"/>
    <w:rsid w:val="00FB344F"/>
    <w:rsid w:val="00FB3E97"/>
    <w:rsid w:val="00FB3F5C"/>
    <w:rsid w:val="00FB455A"/>
    <w:rsid w:val="00FB45EB"/>
    <w:rsid w:val="00FB4B00"/>
    <w:rsid w:val="00FB56BE"/>
    <w:rsid w:val="00FB75D7"/>
    <w:rsid w:val="00FB7C66"/>
    <w:rsid w:val="00FB7ED8"/>
    <w:rsid w:val="00FC0595"/>
    <w:rsid w:val="00FC0E7F"/>
    <w:rsid w:val="00FC1573"/>
    <w:rsid w:val="00FC2187"/>
    <w:rsid w:val="00FC2760"/>
    <w:rsid w:val="00FC380A"/>
    <w:rsid w:val="00FC3825"/>
    <w:rsid w:val="00FC3AB5"/>
    <w:rsid w:val="00FC3DC0"/>
    <w:rsid w:val="00FC48D7"/>
    <w:rsid w:val="00FC4CB3"/>
    <w:rsid w:val="00FC4FD3"/>
    <w:rsid w:val="00FC51E4"/>
    <w:rsid w:val="00FC5295"/>
    <w:rsid w:val="00FC60C4"/>
    <w:rsid w:val="00FC6241"/>
    <w:rsid w:val="00FC62C9"/>
    <w:rsid w:val="00FC66C2"/>
    <w:rsid w:val="00FC6DEF"/>
    <w:rsid w:val="00FC7271"/>
    <w:rsid w:val="00FC7977"/>
    <w:rsid w:val="00FC7CF7"/>
    <w:rsid w:val="00FD15C0"/>
    <w:rsid w:val="00FD1B06"/>
    <w:rsid w:val="00FD1D0B"/>
    <w:rsid w:val="00FD1DAC"/>
    <w:rsid w:val="00FD202D"/>
    <w:rsid w:val="00FD2DBA"/>
    <w:rsid w:val="00FD34FB"/>
    <w:rsid w:val="00FD3634"/>
    <w:rsid w:val="00FD366D"/>
    <w:rsid w:val="00FD3B9C"/>
    <w:rsid w:val="00FD49DC"/>
    <w:rsid w:val="00FD4AB3"/>
    <w:rsid w:val="00FD4CC0"/>
    <w:rsid w:val="00FD524F"/>
    <w:rsid w:val="00FD577B"/>
    <w:rsid w:val="00FD5F1A"/>
    <w:rsid w:val="00FD6470"/>
    <w:rsid w:val="00FD6718"/>
    <w:rsid w:val="00FD6F08"/>
    <w:rsid w:val="00FD71C0"/>
    <w:rsid w:val="00FE085F"/>
    <w:rsid w:val="00FE0958"/>
    <w:rsid w:val="00FE0D0D"/>
    <w:rsid w:val="00FE191D"/>
    <w:rsid w:val="00FE3FC6"/>
    <w:rsid w:val="00FE41DE"/>
    <w:rsid w:val="00FE488A"/>
    <w:rsid w:val="00FE4D53"/>
    <w:rsid w:val="00FE5A7E"/>
    <w:rsid w:val="00FE5C88"/>
    <w:rsid w:val="00FE5EBC"/>
    <w:rsid w:val="00FE6609"/>
    <w:rsid w:val="00FE688B"/>
    <w:rsid w:val="00FE7375"/>
    <w:rsid w:val="00FE7D2C"/>
    <w:rsid w:val="00FE7FF5"/>
    <w:rsid w:val="00FF0937"/>
    <w:rsid w:val="00FF1567"/>
    <w:rsid w:val="00FF19CC"/>
    <w:rsid w:val="00FF1F0E"/>
    <w:rsid w:val="00FF249F"/>
    <w:rsid w:val="00FF2A59"/>
    <w:rsid w:val="00FF3175"/>
    <w:rsid w:val="00FF333E"/>
    <w:rsid w:val="00FF3A91"/>
    <w:rsid w:val="00FF3D2E"/>
    <w:rsid w:val="00FF415B"/>
    <w:rsid w:val="00FF4285"/>
    <w:rsid w:val="00FF6381"/>
    <w:rsid w:val="00FF66DF"/>
    <w:rsid w:val="00FF67B7"/>
    <w:rsid w:val="00FF699E"/>
    <w:rsid w:val="00FF6D2E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DC952A"/>
  <w15:docId w15:val="{97BC200D-85F8-48F1-A29D-3820A11BC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53043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locked/>
    <w:rsid w:val="000C0B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90DE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F3454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90DEC"/>
    <w:rPr>
      <w:sz w:val="24"/>
      <w:szCs w:val="24"/>
    </w:rPr>
  </w:style>
  <w:style w:type="paragraph" w:styleId="Bezodstpw">
    <w:name w:val="No Spacing"/>
    <w:uiPriority w:val="99"/>
    <w:qFormat/>
    <w:rsid w:val="00D67BFB"/>
    <w:rPr>
      <w:rFonts w:ascii="Calibri" w:hAnsi="Calibri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356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356E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356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56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56E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56E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56E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24A85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A0F81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locked/>
    <w:rsid w:val="00BF6749"/>
    <w:rPr>
      <w:i/>
      <w:iCs/>
    </w:rPr>
  </w:style>
  <w:style w:type="character" w:styleId="Pogrubienie">
    <w:name w:val="Strong"/>
    <w:basedOn w:val="Domylnaczcionkaakapitu"/>
    <w:uiPriority w:val="22"/>
    <w:qFormat/>
    <w:locked/>
    <w:rsid w:val="00BF6749"/>
    <w:rPr>
      <w:b/>
      <w:bCs/>
    </w:rPr>
  </w:style>
  <w:style w:type="character" w:customStyle="1" w:styleId="st">
    <w:name w:val="st"/>
    <w:basedOn w:val="Domylnaczcionkaakapitu"/>
    <w:rsid w:val="00BF6749"/>
  </w:style>
  <w:style w:type="table" w:styleId="Jasnecieniowanieakcent1">
    <w:name w:val="Light Shading Accent 1"/>
    <w:basedOn w:val="Standardowy"/>
    <w:uiPriority w:val="60"/>
    <w:rsid w:val="006E0327"/>
    <w:rPr>
      <w:color w:val="6B911C" w:themeColor="accent1" w:themeShade="BF"/>
    </w:rPr>
    <w:tblPr>
      <w:tblStyleRowBandSize w:val="1"/>
      <w:tblStyleColBandSize w:val="1"/>
      <w:tblBorders>
        <w:top w:val="single" w:sz="8" w:space="0" w:color="90C226" w:themeColor="accent1"/>
        <w:bottom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</w:style>
  <w:style w:type="paragraph" w:styleId="Poprawka">
    <w:name w:val="Revision"/>
    <w:hidden/>
    <w:uiPriority w:val="99"/>
    <w:semiHidden/>
    <w:rsid w:val="00501334"/>
    <w:rPr>
      <w:sz w:val="24"/>
      <w:szCs w:val="24"/>
    </w:rPr>
  </w:style>
  <w:style w:type="table" w:styleId="Tabela-Siatka">
    <w:name w:val="Table Grid"/>
    <w:basedOn w:val="Standardowy"/>
    <w:uiPriority w:val="59"/>
    <w:rsid w:val="00EE2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73AC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73AC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73ACC"/>
    <w:rPr>
      <w:vertAlign w:val="superscript"/>
    </w:rPr>
  </w:style>
  <w:style w:type="paragraph" w:styleId="Tytu">
    <w:name w:val="Title"/>
    <w:basedOn w:val="Normalny"/>
    <w:next w:val="Normalny"/>
    <w:link w:val="TytuZnak"/>
    <w:qFormat/>
    <w:locked/>
    <w:rsid w:val="000C0B3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C0B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0C0B3A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customStyle="1" w:styleId="cf01">
    <w:name w:val="cf01"/>
    <w:basedOn w:val="Domylnaczcionkaakapitu"/>
    <w:rsid w:val="00D2014C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omylnaczcionkaakapitu"/>
    <w:rsid w:val="00D2014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omylnaczcionkaakapitu"/>
    <w:rsid w:val="00D2014C"/>
    <w:rPr>
      <w:rFonts w:ascii="Segoe UI" w:hAnsi="Segoe UI" w:cs="Segoe UI" w:hint="default"/>
      <w:b/>
      <w:bCs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3109C8"/>
    <w:rPr>
      <w:color w:val="99CA3C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09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5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47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43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903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7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1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80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2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03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0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5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2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4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73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7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4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5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026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160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4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6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8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15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6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29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796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613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8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647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96F2FEBBF20F48BBAC289613E0A715" ma:contentTypeVersion="12" ma:contentTypeDescription="Utwórz nowy dokument." ma:contentTypeScope="" ma:versionID="655fe9da803dd4c06350ed7bbf50bb68">
  <xsd:schema xmlns:xsd="http://www.w3.org/2001/XMLSchema" xmlns:xs="http://www.w3.org/2001/XMLSchema" xmlns:p="http://schemas.microsoft.com/office/2006/metadata/properties" xmlns:ns2="a2e04b59-6f99-4763-9cdb-33f03068740f" xmlns:ns3="68b9c30a-62d2-4214-b56a-bf874bcb7fbb" targetNamespace="http://schemas.microsoft.com/office/2006/metadata/properties" ma:root="true" ma:fieldsID="0803d7ff00e5c168506dd1979c687760" ns2:_="" ns3:_="">
    <xsd:import namespace="a2e04b59-6f99-4763-9cdb-33f03068740f"/>
    <xsd:import namespace="68b9c30a-62d2-4214-b56a-bf874bcb7f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04b59-6f99-4763-9cdb-33f030687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9c30a-62d2-4214-b56a-bf874bcb7fb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53DFA-D192-4325-9029-7D8A614BEE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AA29C0-6229-4079-B46A-3926BB26E7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04b59-6f99-4763-9cdb-33f03068740f"/>
    <ds:schemaRef ds:uri="68b9c30a-62d2-4214-b56a-bf874bcb7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2EC582-14E1-4575-981C-3CC0AAD4D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4D5B0B-81AD-4416-8B1E-B4316D6F2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1200</Words>
  <Characters>7206</Characters>
  <Application>Microsoft Office Word</Application>
  <DocSecurity>0</DocSecurity>
  <Lines>60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24_04_25_Grupa Wielton osiągnęła 206,6 mln zł EBITDA w 2023 r.-komunikat prasowy</vt:lpstr>
      <vt:lpstr>2023_11_16_Wyniki 1-3Q 2023 Grupy Wielton - komunikat prasowy</vt:lpstr>
    </vt:vector>
  </TitlesOfParts>
  <Company>Pabisiak Studios</Company>
  <LinksUpToDate>false</LinksUpToDate>
  <CharactersWithSpaces>8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_05_29_Wyniki 1Q 2024 Grupy Wielton - komunikat prasowy_FINAL</dc:title>
  <dc:subject/>
  <dc:creator>Piotrek</dc:creator>
  <cp:keywords/>
  <cp:lastModifiedBy>Aleksandra Cybińska</cp:lastModifiedBy>
  <cp:revision>119</cp:revision>
  <cp:lastPrinted>2024-09-11T08:42:00Z</cp:lastPrinted>
  <dcterms:created xsi:type="dcterms:W3CDTF">2025-05-22T07:11:00Z</dcterms:created>
  <dcterms:modified xsi:type="dcterms:W3CDTF">2025-06-0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96F2FEBBF20F48BBAC289613E0A715</vt:lpwstr>
  </property>
  <property fmtid="{D5CDD505-2E9C-101B-9397-08002B2CF9AE}" pid="3" name="GrammarlyDocumentId">
    <vt:lpwstr>1e47f41dec710cc4cfc69ee439cf1714255554e284252774991bcc0db2d58dce</vt:lpwstr>
  </property>
</Properties>
</file>